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21EBC6F5" w:rsidR="00D2559D" w:rsidRPr="00996FAF" w:rsidRDefault="00DE71B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MacKillop Hous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418037A7" w:rsidR="00CA37CB" w:rsidRPr="00996FAF" w:rsidRDefault="00DE71B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 Firewheel Place</w:t>
            </w:r>
            <w:r w:rsidR="00F045F4" w:rsidRPr="00602258">
              <w:rPr>
                <w:rFonts w:ascii="Arial" w:hAnsi="Arial" w:cs="Arial"/>
                <w:color w:val="auto"/>
              </w:rPr>
              <w:t xml:space="preserve"> </w:t>
            </w:r>
            <w:r>
              <w:rPr>
                <w:rFonts w:ascii="Arial" w:hAnsi="Arial" w:cs="Arial"/>
                <w:color w:val="auto"/>
              </w:rPr>
              <w:t>Norwest</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153</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60D337EC" w:rsidR="00CA37CB" w:rsidRPr="00996FAF" w:rsidRDefault="00DE71B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113</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36F8956F" w:rsidR="00D2559D" w:rsidRPr="00996FAF" w:rsidRDefault="00DE71B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Catholic Healthcare Limite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0CAD5C95" w:rsidR="00D2559D" w:rsidRPr="00996FAF" w:rsidRDefault="00DE71B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5DE42165" w:rsidR="00D2559D" w:rsidRPr="00996FAF" w:rsidRDefault="00DE71B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1 February 2023 to 23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55243ED8" w:rsidR="00D2559D" w:rsidRPr="00996FAF" w:rsidRDefault="00177A7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A561DB">
              <w:rPr>
                <w:rFonts w:ascii="Arial" w:hAnsi="Arial" w:cs="Arial"/>
                <w:color w:val="auto"/>
              </w:rPr>
              <w:t>28 March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3E5F9A37" w:rsidR="000078F8" w:rsidRPr="00996FAF" w:rsidRDefault="000078F8" w:rsidP="0036130C">
      <w:pPr>
        <w:pStyle w:val="NormalArial"/>
      </w:pPr>
      <w:r w:rsidRPr="00996FAF">
        <w:t xml:space="preserve">This performance report for </w:t>
      </w:r>
      <w:r w:rsidR="00DE71B9">
        <w:rPr>
          <w:color w:val="auto"/>
        </w:rPr>
        <w:t>MacKillop House</w:t>
      </w:r>
      <w:r w:rsidRPr="00996FAF">
        <w:rPr>
          <w:color w:val="auto"/>
        </w:rPr>
        <w:t xml:space="preserve"> (</w:t>
      </w:r>
      <w:r w:rsidRPr="00996FAF">
        <w:rPr>
          <w:b/>
          <w:color w:val="auto"/>
        </w:rPr>
        <w:t>the service</w:t>
      </w:r>
      <w:r w:rsidRPr="00996FAF">
        <w:rPr>
          <w:color w:val="auto"/>
        </w:rPr>
        <w:t>) has been prepared by</w:t>
      </w:r>
      <w:r w:rsidR="00520827">
        <w:rPr>
          <w:color w:val="auto"/>
        </w:rPr>
        <w:t xml:space="preserve"> K. Spurrell</w:t>
      </w:r>
      <w:r w:rsidRPr="00996FAF">
        <w:t>, delegate 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03ABD560" w:rsidR="00DF37F2" w:rsidRPr="00520827" w:rsidRDefault="00DF37F2" w:rsidP="00712752">
      <w:pPr>
        <w:pStyle w:val="ListParagraph"/>
        <w:numPr>
          <w:ilvl w:val="0"/>
          <w:numId w:val="2"/>
        </w:numPr>
        <w:spacing w:line="240" w:lineRule="atLeast"/>
        <w:ind w:left="714" w:hanging="357"/>
        <w:contextualSpacing w:val="0"/>
        <w:rPr>
          <w:rFonts w:ascii="Arial" w:hAnsi="Arial" w:cs="Arial"/>
          <w:color w:val="auto"/>
        </w:rPr>
      </w:pPr>
      <w:r w:rsidRPr="00520827">
        <w:rPr>
          <w:rFonts w:ascii="Arial" w:hAnsi="Arial" w:cs="Arial"/>
          <w:color w:val="auto"/>
        </w:rPr>
        <w:t xml:space="preserve">the assessment team’s report for the </w:t>
      </w:r>
      <w:r w:rsidR="00DE71B9" w:rsidRPr="00520827">
        <w:rPr>
          <w:rFonts w:ascii="Arial" w:hAnsi="Arial" w:cs="Arial"/>
          <w:color w:val="auto"/>
        </w:rPr>
        <w:t>Site Audit</w:t>
      </w:r>
      <w:r w:rsidRPr="00520827">
        <w:rPr>
          <w:rFonts w:ascii="Arial" w:hAnsi="Arial" w:cs="Arial"/>
          <w:color w:val="auto"/>
        </w:rPr>
        <w:t xml:space="preserve">; the </w:t>
      </w:r>
      <w:r w:rsidR="00DE71B9" w:rsidRPr="00520827">
        <w:rPr>
          <w:rFonts w:ascii="Arial" w:hAnsi="Arial" w:cs="Arial"/>
          <w:color w:val="auto"/>
        </w:rPr>
        <w:t>Site Audit</w:t>
      </w:r>
      <w:r w:rsidRPr="00520827">
        <w:rPr>
          <w:rFonts w:ascii="Arial" w:hAnsi="Arial" w:cs="Arial"/>
          <w:color w:val="auto"/>
        </w:rPr>
        <w:t xml:space="preserve"> report was informed by a site assessment, observations at the service, review of documents and interviews with staff, consumers/representatives and others</w:t>
      </w:r>
    </w:p>
    <w:p w14:paraId="7C86C7D0" w14:textId="77777777" w:rsidR="000725FC" w:rsidRDefault="00DF37F2" w:rsidP="00FA360E">
      <w:pPr>
        <w:pStyle w:val="ListParagraph"/>
        <w:numPr>
          <w:ilvl w:val="0"/>
          <w:numId w:val="2"/>
        </w:numPr>
        <w:spacing w:line="22" w:lineRule="atLeast"/>
        <w:ind w:left="714" w:hanging="357"/>
        <w:contextualSpacing w:val="0"/>
        <w:rPr>
          <w:rFonts w:ascii="Arial" w:hAnsi="Arial" w:cs="Arial"/>
        </w:rPr>
      </w:pPr>
      <w:r w:rsidRPr="000725FC">
        <w:rPr>
          <w:rFonts w:ascii="Arial" w:hAnsi="Arial" w:cs="Arial"/>
        </w:rPr>
        <w:t xml:space="preserve">the provider’s response to the assessment team’s report received </w:t>
      </w:r>
      <w:r w:rsidR="000725FC" w:rsidRPr="000725FC">
        <w:rPr>
          <w:rFonts w:ascii="Arial" w:hAnsi="Arial" w:cs="Arial"/>
        </w:rPr>
        <w:t>10 March 2023</w:t>
      </w:r>
    </w:p>
    <w:p w14:paraId="23FE4A29" w14:textId="03C375B1" w:rsidR="003B1763" w:rsidRPr="000725FC" w:rsidRDefault="003B1763" w:rsidP="00FA360E">
      <w:pPr>
        <w:pStyle w:val="ListParagraph"/>
        <w:numPr>
          <w:ilvl w:val="0"/>
          <w:numId w:val="2"/>
        </w:numPr>
        <w:spacing w:line="22" w:lineRule="atLeast"/>
        <w:ind w:left="714" w:hanging="357"/>
        <w:contextualSpacing w:val="0"/>
        <w:rPr>
          <w:rFonts w:ascii="Arial" w:hAnsi="Arial" w:cs="Arial"/>
        </w:rPr>
      </w:pPr>
      <w:r w:rsidRPr="000725FC">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63BBC31A" w:rsidR="00FC045E" w:rsidRPr="00996FAF" w:rsidRDefault="003650EE"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Pr>
                    <w:rFonts w:ascii="Arial" w:hAnsi="Arial" w:cs="Arial"/>
                  </w:rPr>
                  <w:t>Compliant</w:t>
                </w:r>
              </w:sdtContent>
            </w:sdt>
          </w:p>
        </w:tc>
      </w:tr>
      <w:tr w:rsidR="000725FC" w:rsidRPr="00996FAF" w14:paraId="75E5094E" w14:textId="77777777" w:rsidTr="00577F4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0725FC" w:rsidRPr="00996FAF" w:rsidRDefault="000725FC" w:rsidP="000725F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51DCD34F" w:rsidR="000725FC" w:rsidRPr="000725FC" w:rsidRDefault="003650EE" w:rsidP="000725F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292398375"/>
                <w:placeholder>
                  <w:docPart w:val="DDE39C9B3F614B8591A9729E461F9A6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0725FC">
                  <w:rPr>
                    <w:rFonts w:ascii="Arial" w:hAnsi="Arial" w:cs="Arial"/>
                    <w:b/>
                    <w:bCs/>
                  </w:rPr>
                  <w:t>Compliant</w:t>
                </w:r>
              </w:sdtContent>
            </w:sdt>
          </w:p>
        </w:tc>
      </w:tr>
      <w:tr w:rsidR="000725FC" w:rsidRPr="00996FAF" w14:paraId="552E64F4" w14:textId="77777777" w:rsidTr="00577F4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0725FC" w:rsidRPr="00996FAF" w:rsidRDefault="000725FC" w:rsidP="000725F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1B04E95B" w:rsidR="000725FC" w:rsidRPr="000725FC" w:rsidRDefault="003650EE" w:rsidP="000725F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87361213"/>
                <w:placeholder>
                  <w:docPart w:val="8F62B20295434627B62439D42620352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0725FC">
                  <w:rPr>
                    <w:rFonts w:ascii="Arial" w:hAnsi="Arial" w:cs="Arial"/>
                    <w:b/>
                    <w:bCs/>
                  </w:rPr>
                  <w:t>Compliant</w:t>
                </w:r>
              </w:sdtContent>
            </w:sdt>
          </w:p>
        </w:tc>
      </w:tr>
      <w:tr w:rsidR="000725FC" w:rsidRPr="00996FAF" w14:paraId="06E76F0E" w14:textId="77777777" w:rsidTr="00577F4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0725FC" w:rsidRPr="00996FAF" w:rsidRDefault="000725FC" w:rsidP="000725F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189C745C" w:rsidR="000725FC" w:rsidRPr="000725FC" w:rsidRDefault="003650EE" w:rsidP="000725F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51808448"/>
                <w:placeholder>
                  <w:docPart w:val="D909C27ACF0A465EA800E9F946F351F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0725FC">
                  <w:rPr>
                    <w:rFonts w:ascii="Arial" w:hAnsi="Arial" w:cs="Arial"/>
                    <w:b/>
                    <w:bCs/>
                  </w:rPr>
                  <w:t>Compliant</w:t>
                </w:r>
              </w:sdtContent>
            </w:sdt>
          </w:p>
        </w:tc>
      </w:tr>
      <w:tr w:rsidR="000725FC" w:rsidRPr="00996FAF" w14:paraId="6B2B8EED" w14:textId="77777777" w:rsidTr="00577F4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0725FC" w:rsidRPr="00996FAF" w:rsidRDefault="000725FC" w:rsidP="000725F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6DB9E1B3" w:rsidR="000725FC" w:rsidRPr="000725FC" w:rsidRDefault="003650EE" w:rsidP="000725F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64675622"/>
                <w:placeholder>
                  <w:docPart w:val="03D7366DDF2B457FBD7850576E49272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0725FC">
                  <w:rPr>
                    <w:rFonts w:ascii="Arial" w:hAnsi="Arial" w:cs="Arial"/>
                    <w:b/>
                    <w:bCs/>
                  </w:rPr>
                  <w:t>Compliant</w:t>
                </w:r>
              </w:sdtContent>
            </w:sdt>
          </w:p>
        </w:tc>
      </w:tr>
      <w:tr w:rsidR="000725FC" w:rsidRPr="00996FAF" w14:paraId="73B4C0B7" w14:textId="77777777" w:rsidTr="00577F4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0725FC" w:rsidRPr="00996FAF" w:rsidRDefault="000725FC" w:rsidP="000725F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38C49D83" w:rsidR="000725FC" w:rsidRPr="000725FC" w:rsidRDefault="003650EE" w:rsidP="000725F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23362015"/>
                <w:placeholder>
                  <w:docPart w:val="DE7CFB0FB63F4220B9C26DEB7B41AF0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0725FC">
                  <w:rPr>
                    <w:rFonts w:ascii="Arial" w:hAnsi="Arial" w:cs="Arial"/>
                    <w:b/>
                    <w:bCs/>
                  </w:rPr>
                  <w:t>Compliant</w:t>
                </w:r>
              </w:sdtContent>
            </w:sdt>
          </w:p>
        </w:tc>
      </w:tr>
      <w:tr w:rsidR="000725FC" w:rsidRPr="00996FAF" w14:paraId="3CD19949" w14:textId="77777777" w:rsidTr="00577F4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0725FC" w:rsidRPr="00996FAF" w:rsidRDefault="000725FC" w:rsidP="000725F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15D62A19" w:rsidR="000725FC" w:rsidRPr="000725FC" w:rsidRDefault="003650EE" w:rsidP="000725F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127585402"/>
                <w:placeholder>
                  <w:docPart w:val="05F595E0F8DA41E080E3DBC1AB685E8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0725FC">
                  <w:rPr>
                    <w:rFonts w:ascii="Arial" w:hAnsi="Arial" w:cs="Arial"/>
                    <w:b/>
                    <w:bCs/>
                  </w:rPr>
                  <w:t>Compliant</w:t>
                </w:r>
              </w:sdtContent>
            </w:sdt>
          </w:p>
        </w:tc>
      </w:tr>
      <w:tr w:rsidR="000725FC" w:rsidRPr="00996FAF" w14:paraId="20806739" w14:textId="77777777" w:rsidTr="00577F4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0725FC" w:rsidRPr="00996FAF" w:rsidRDefault="000725FC" w:rsidP="000725F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4BCC3140" w:rsidR="000725FC" w:rsidRPr="000725FC" w:rsidRDefault="003650EE" w:rsidP="000725F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97779"/>
                <w:placeholder>
                  <w:docPart w:val="B9186E0D29A54811ABB13BBA964DCB6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0725FC">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1DBCBF7B"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0725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725FC"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0725FC" w:rsidRPr="00996FAF" w:rsidRDefault="000725FC" w:rsidP="000725FC">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421509D1"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51980876"/>
                <w:placeholder>
                  <w:docPart w:val="3B57BFDF48B3463FBD1C4CC0ED8B56E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EC4420">
                  <w:rPr>
                    <w:rFonts w:ascii="Arial" w:hAnsi="Arial" w:cs="Arial"/>
                  </w:rPr>
                  <w:t>Compliant</w:t>
                </w:r>
              </w:sdtContent>
            </w:sdt>
          </w:p>
        </w:tc>
      </w:tr>
      <w:tr w:rsidR="000725FC"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1A8F4031"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69589896"/>
                <w:placeholder>
                  <w:docPart w:val="923AD240E46749008DE4CAD41E1182D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EC4420">
                  <w:rPr>
                    <w:rFonts w:ascii="Arial" w:hAnsi="Arial" w:cs="Arial"/>
                  </w:rPr>
                  <w:t>Compliant</w:t>
                </w:r>
              </w:sdtContent>
            </w:sdt>
          </w:p>
        </w:tc>
      </w:tr>
      <w:tr w:rsidR="000725FC"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0725FC" w:rsidRPr="00996FAF" w:rsidRDefault="000725FC" w:rsidP="000725F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0725FC" w:rsidRPr="00996FAF" w:rsidRDefault="000725FC" w:rsidP="000725F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0725FC" w:rsidRPr="00996FAF" w:rsidRDefault="000725FC" w:rsidP="000725F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0725FC" w:rsidRPr="00996FAF" w:rsidRDefault="000725FC" w:rsidP="000725FC">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0A7C4EC8"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37585904"/>
                <w:placeholder>
                  <w:docPart w:val="9CB7368D6A0544C8AD2C93C6B361D96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EC4420">
                  <w:rPr>
                    <w:rFonts w:ascii="Arial" w:hAnsi="Arial" w:cs="Arial"/>
                  </w:rPr>
                  <w:t>Compliant</w:t>
                </w:r>
              </w:sdtContent>
            </w:sdt>
          </w:p>
        </w:tc>
      </w:tr>
      <w:tr w:rsidR="000725FC"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36B3E970" w:rsidR="000725FC" w:rsidRPr="00996FAF" w:rsidRDefault="003650EE" w:rsidP="000725FC">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91537967"/>
                <w:placeholder>
                  <w:docPart w:val="791D18245AC54D63BB32A7BBEA7E67A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EC4420">
                  <w:rPr>
                    <w:rFonts w:ascii="Arial" w:hAnsi="Arial" w:cs="Arial"/>
                  </w:rPr>
                  <w:t>Compliant</w:t>
                </w:r>
              </w:sdtContent>
            </w:sdt>
          </w:p>
        </w:tc>
      </w:tr>
      <w:tr w:rsidR="000725FC"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0725FC" w:rsidRPr="00996FAF" w:rsidRDefault="000725FC" w:rsidP="000725FC">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4BDC9068"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26272499"/>
                <w:placeholder>
                  <w:docPart w:val="88E5636172A443D4B3955BD96C2F660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EC4420">
                  <w:rPr>
                    <w:rFonts w:ascii="Arial" w:hAnsi="Arial" w:cs="Arial"/>
                  </w:rPr>
                  <w:t>Compliant</w:t>
                </w:r>
              </w:sdtContent>
            </w:sdt>
          </w:p>
        </w:tc>
      </w:tr>
      <w:tr w:rsidR="000725FC"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7F313456"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1434998"/>
                <w:placeholder>
                  <w:docPart w:val="261EAD92F8C1485E87B392AB6AB1A90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EC4420">
                  <w:rPr>
                    <w:rFonts w:ascii="Arial" w:hAnsi="Arial" w:cs="Arial"/>
                  </w:rPr>
                  <w:t>Compliant</w:t>
                </w:r>
              </w:sdtContent>
            </w:sdt>
          </w:p>
        </w:tc>
      </w:tr>
    </w:tbl>
    <w:p w14:paraId="6B542954" w14:textId="77777777" w:rsidR="001A5684" w:rsidRDefault="001A5684" w:rsidP="001A5684">
      <w:pPr>
        <w:pStyle w:val="Heading20"/>
      </w:pPr>
      <w:r w:rsidRPr="00996FAF">
        <w:t>Findings</w:t>
      </w:r>
    </w:p>
    <w:p w14:paraId="775B0AE2" w14:textId="60ECB8FE" w:rsidR="00FD5B83" w:rsidRPr="005E3EDA" w:rsidRDefault="00527F28" w:rsidP="005E3EDA">
      <w:pPr>
        <w:rPr>
          <w:rFonts w:ascii="Arial" w:hAnsi="Arial" w:cs="Arial"/>
        </w:rPr>
      </w:pPr>
      <w:r w:rsidRPr="005E3EDA">
        <w:rPr>
          <w:rFonts w:ascii="Arial" w:hAnsi="Arial" w:cs="Arial"/>
        </w:rPr>
        <w:t>C</w:t>
      </w:r>
      <w:r w:rsidR="00FD5B83" w:rsidRPr="005E3EDA">
        <w:rPr>
          <w:rFonts w:ascii="Arial" w:hAnsi="Arial" w:cs="Arial"/>
        </w:rPr>
        <w:t xml:space="preserve">onsumers and representatives said </w:t>
      </w:r>
      <w:r w:rsidRPr="005E3EDA">
        <w:rPr>
          <w:rFonts w:ascii="Arial" w:hAnsi="Arial" w:cs="Arial"/>
        </w:rPr>
        <w:t>consumers were</w:t>
      </w:r>
      <w:r w:rsidR="00FD5B83" w:rsidRPr="005E3EDA">
        <w:rPr>
          <w:rFonts w:ascii="Arial" w:hAnsi="Arial" w:cs="Arial"/>
        </w:rPr>
        <w:t xml:space="preserve"> treated with dignity and respect, and their identity, culture</w:t>
      </w:r>
      <w:r w:rsidR="00A14C8D">
        <w:rPr>
          <w:rFonts w:ascii="Arial" w:hAnsi="Arial" w:cs="Arial"/>
        </w:rPr>
        <w:t>,</w:t>
      </w:r>
      <w:r w:rsidR="00FD5B83" w:rsidRPr="005E3EDA">
        <w:rPr>
          <w:rFonts w:ascii="Arial" w:hAnsi="Arial" w:cs="Arial"/>
        </w:rPr>
        <w:t xml:space="preserve"> and diversity </w:t>
      </w:r>
      <w:r w:rsidRPr="005E3EDA">
        <w:rPr>
          <w:rFonts w:ascii="Arial" w:hAnsi="Arial" w:cs="Arial"/>
        </w:rPr>
        <w:t>we</w:t>
      </w:r>
      <w:r w:rsidR="00FD5B83" w:rsidRPr="005E3EDA">
        <w:rPr>
          <w:rFonts w:ascii="Arial" w:hAnsi="Arial" w:cs="Arial"/>
        </w:rPr>
        <w:t>re valued. Staff describe</w:t>
      </w:r>
      <w:r w:rsidRPr="005E3EDA">
        <w:rPr>
          <w:rFonts w:ascii="Arial" w:hAnsi="Arial" w:cs="Arial"/>
        </w:rPr>
        <w:t>d</w:t>
      </w:r>
      <w:r w:rsidR="00FD5B83" w:rsidRPr="005E3EDA">
        <w:rPr>
          <w:rFonts w:ascii="Arial" w:hAnsi="Arial" w:cs="Arial"/>
        </w:rPr>
        <w:t xml:space="preserve"> acknowledging </w:t>
      </w:r>
      <w:r w:rsidR="00C3707B" w:rsidRPr="005E3EDA">
        <w:rPr>
          <w:rFonts w:ascii="Arial" w:hAnsi="Arial" w:cs="Arial"/>
        </w:rPr>
        <w:t>consumers</w:t>
      </w:r>
      <w:r w:rsidR="00FD5B83" w:rsidRPr="005E3EDA">
        <w:rPr>
          <w:rFonts w:ascii="Arial" w:hAnsi="Arial" w:cs="Arial"/>
        </w:rPr>
        <w:t xml:space="preserve"> </w:t>
      </w:r>
      <w:r w:rsidR="00A00EA6" w:rsidRPr="005E3EDA">
        <w:rPr>
          <w:rFonts w:ascii="Arial" w:hAnsi="Arial" w:cs="Arial"/>
        </w:rPr>
        <w:t>through respecting th</w:t>
      </w:r>
      <w:r w:rsidR="00C76AFC" w:rsidRPr="005E3EDA">
        <w:rPr>
          <w:rFonts w:ascii="Arial" w:hAnsi="Arial" w:cs="Arial"/>
        </w:rPr>
        <w:t xml:space="preserve">eir </w:t>
      </w:r>
      <w:r w:rsidR="00FD5B83" w:rsidRPr="005E3EDA">
        <w:rPr>
          <w:rFonts w:ascii="Arial" w:hAnsi="Arial" w:cs="Arial"/>
        </w:rPr>
        <w:t>choices, respecting their religion</w:t>
      </w:r>
      <w:r w:rsidR="00A14C8D">
        <w:rPr>
          <w:rFonts w:ascii="Arial" w:hAnsi="Arial" w:cs="Arial"/>
        </w:rPr>
        <w:t>,</w:t>
      </w:r>
      <w:r w:rsidR="00FD5B83" w:rsidRPr="005E3EDA">
        <w:rPr>
          <w:rFonts w:ascii="Arial" w:hAnsi="Arial" w:cs="Arial"/>
        </w:rPr>
        <w:t xml:space="preserve"> and knocking before they enter their room. </w:t>
      </w:r>
      <w:r w:rsidR="00AE1772" w:rsidRPr="005E3EDA">
        <w:rPr>
          <w:rFonts w:ascii="Arial" w:hAnsi="Arial" w:cs="Arial"/>
        </w:rPr>
        <w:t>S</w:t>
      </w:r>
      <w:r w:rsidR="00FD5B83" w:rsidRPr="005E3EDA">
        <w:rPr>
          <w:rFonts w:ascii="Arial" w:hAnsi="Arial" w:cs="Arial"/>
        </w:rPr>
        <w:t>taff</w:t>
      </w:r>
      <w:r w:rsidR="00AE1772" w:rsidRPr="005E3EDA">
        <w:rPr>
          <w:rFonts w:ascii="Arial" w:hAnsi="Arial" w:cs="Arial"/>
        </w:rPr>
        <w:t xml:space="preserve"> were observed</w:t>
      </w:r>
      <w:r w:rsidR="00FD5B83" w:rsidRPr="005E3EDA">
        <w:rPr>
          <w:rFonts w:ascii="Arial" w:hAnsi="Arial" w:cs="Arial"/>
        </w:rPr>
        <w:t xml:space="preserve"> interacting with consumers respectfully.</w:t>
      </w:r>
    </w:p>
    <w:p w14:paraId="4088AA3A" w14:textId="53070BD4" w:rsidR="00FD5B83" w:rsidRPr="005E3EDA" w:rsidRDefault="00AE1772" w:rsidP="005E3EDA">
      <w:pPr>
        <w:rPr>
          <w:rFonts w:ascii="Arial" w:hAnsi="Arial" w:cs="Arial"/>
        </w:rPr>
      </w:pPr>
      <w:r w:rsidRPr="005E3EDA">
        <w:rPr>
          <w:rFonts w:ascii="Arial" w:hAnsi="Arial" w:cs="Arial"/>
        </w:rPr>
        <w:t>S</w:t>
      </w:r>
      <w:r w:rsidR="009706A8" w:rsidRPr="005E3EDA">
        <w:rPr>
          <w:rFonts w:ascii="Arial" w:hAnsi="Arial" w:cs="Arial"/>
        </w:rPr>
        <w:t>ta</w:t>
      </w:r>
      <w:r w:rsidR="00B93633" w:rsidRPr="005E3EDA">
        <w:rPr>
          <w:rFonts w:ascii="Arial" w:hAnsi="Arial" w:cs="Arial"/>
        </w:rPr>
        <w:t xml:space="preserve">ff </w:t>
      </w:r>
      <w:r w:rsidR="00B42B05" w:rsidRPr="005E3EDA">
        <w:rPr>
          <w:rFonts w:ascii="Arial" w:hAnsi="Arial" w:cs="Arial"/>
        </w:rPr>
        <w:t>advised the service</w:t>
      </w:r>
      <w:r w:rsidR="00B93633" w:rsidRPr="005E3EDA">
        <w:rPr>
          <w:rFonts w:ascii="Arial" w:hAnsi="Arial" w:cs="Arial"/>
        </w:rPr>
        <w:t xml:space="preserve"> provide</w:t>
      </w:r>
      <w:r w:rsidR="00A563E9" w:rsidRPr="005E3EDA">
        <w:rPr>
          <w:rFonts w:ascii="Arial" w:hAnsi="Arial" w:cs="Arial"/>
        </w:rPr>
        <w:t>d</w:t>
      </w:r>
      <w:r w:rsidR="00B93633" w:rsidRPr="005E3EDA">
        <w:rPr>
          <w:rFonts w:ascii="Arial" w:hAnsi="Arial" w:cs="Arial"/>
        </w:rPr>
        <w:t xml:space="preserve"> culturally appropriate care to the consumers.</w:t>
      </w:r>
      <w:r w:rsidR="00A9010E" w:rsidRPr="005E3EDA">
        <w:rPr>
          <w:rFonts w:ascii="Arial" w:hAnsi="Arial" w:cs="Arial"/>
        </w:rPr>
        <w:t xml:space="preserve"> </w:t>
      </w:r>
      <w:r w:rsidR="004E4DD4" w:rsidRPr="005E3EDA">
        <w:rPr>
          <w:rFonts w:ascii="Arial" w:hAnsi="Arial" w:cs="Arial"/>
        </w:rPr>
        <w:t xml:space="preserve">Care </w:t>
      </w:r>
      <w:r w:rsidR="001C5F5C" w:rsidRPr="005E3EDA">
        <w:rPr>
          <w:rFonts w:ascii="Arial" w:hAnsi="Arial" w:cs="Arial"/>
        </w:rPr>
        <w:t>d</w:t>
      </w:r>
      <w:r w:rsidR="004E4DD4" w:rsidRPr="005E3EDA">
        <w:rPr>
          <w:rFonts w:ascii="Arial" w:hAnsi="Arial" w:cs="Arial"/>
        </w:rPr>
        <w:t xml:space="preserve">ocumentation </w:t>
      </w:r>
      <w:r w:rsidR="001C5F5C" w:rsidRPr="005E3EDA">
        <w:rPr>
          <w:rFonts w:ascii="Arial" w:hAnsi="Arial" w:cs="Arial"/>
        </w:rPr>
        <w:t xml:space="preserve">identified </w:t>
      </w:r>
      <w:r w:rsidR="00A14C8D">
        <w:rPr>
          <w:rFonts w:ascii="Arial" w:hAnsi="Arial" w:cs="Arial"/>
        </w:rPr>
        <w:t xml:space="preserve">the </w:t>
      </w:r>
      <w:r w:rsidR="00A9010E" w:rsidRPr="005E3EDA">
        <w:rPr>
          <w:rFonts w:ascii="Arial" w:hAnsi="Arial" w:cs="Arial"/>
        </w:rPr>
        <w:t>consumer’s cultural, spiritual</w:t>
      </w:r>
      <w:r w:rsidR="00A14C8D">
        <w:rPr>
          <w:rFonts w:ascii="Arial" w:hAnsi="Arial" w:cs="Arial"/>
        </w:rPr>
        <w:t>,</w:t>
      </w:r>
      <w:r w:rsidR="00A9010E" w:rsidRPr="005E3EDA">
        <w:rPr>
          <w:rFonts w:ascii="Arial" w:hAnsi="Arial" w:cs="Arial"/>
        </w:rPr>
        <w:t xml:space="preserve"> and individual needs </w:t>
      </w:r>
      <w:r w:rsidR="00E56176" w:rsidRPr="005E3EDA">
        <w:rPr>
          <w:rFonts w:ascii="Arial" w:hAnsi="Arial" w:cs="Arial"/>
        </w:rPr>
        <w:t>and w</w:t>
      </w:r>
      <w:r w:rsidR="005D35D1">
        <w:rPr>
          <w:rFonts w:ascii="Arial" w:hAnsi="Arial" w:cs="Arial"/>
        </w:rPr>
        <w:t>ere</w:t>
      </w:r>
      <w:r w:rsidR="00E56176" w:rsidRPr="005E3EDA">
        <w:rPr>
          <w:rFonts w:ascii="Arial" w:hAnsi="Arial" w:cs="Arial"/>
        </w:rPr>
        <w:t xml:space="preserve"> </w:t>
      </w:r>
      <w:r w:rsidR="00B42B05" w:rsidRPr="005E3EDA">
        <w:rPr>
          <w:rFonts w:ascii="Arial" w:hAnsi="Arial" w:cs="Arial"/>
        </w:rPr>
        <w:t>initiated</w:t>
      </w:r>
      <w:r w:rsidR="00E56176" w:rsidRPr="005E3EDA">
        <w:rPr>
          <w:rFonts w:ascii="Arial" w:hAnsi="Arial" w:cs="Arial"/>
        </w:rPr>
        <w:t xml:space="preserve"> during the consumers</w:t>
      </w:r>
      <w:r w:rsidR="005D35D1">
        <w:rPr>
          <w:rFonts w:ascii="Arial" w:hAnsi="Arial" w:cs="Arial"/>
        </w:rPr>
        <w:t>'</w:t>
      </w:r>
      <w:r w:rsidR="00E56176" w:rsidRPr="005E3EDA">
        <w:rPr>
          <w:rFonts w:ascii="Arial" w:hAnsi="Arial" w:cs="Arial"/>
        </w:rPr>
        <w:t xml:space="preserve"> entry </w:t>
      </w:r>
      <w:r w:rsidR="00A9010E" w:rsidRPr="005E3EDA">
        <w:rPr>
          <w:rFonts w:ascii="Arial" w:hAnsi="Arial" w:cs="Arial"/>
        </w:rPr>
        <w:t>to the service.</w:t>
      </w:r>
      <w:r w:rsidR="008D07C4" w:rsidRPr="005E3EDA">
        <w:rPr>
          <w:rFonts w:ascii="Arial" w:hAnsi="Arial" w:cs="Arial"/>
        </w:rPr>
        <w:t xml:space="preserve"> The service ha</w:t>
      </w:r>
      <w:r w:rsidR="00B009DB" w:rsidRPr="005E3EDA">
        <w:rPr>
          <w:rFonts w:ascii="Arial" w:hAnsi="Arial" w:cs="Arial"/>
        </w:rPr>
        <w:t>d</w:t>
      </w:r>
      <w:r w:rsidR="008D07C4" w:rsidRPr="005E3EDA">
        <w:rPr>
          <w:rFonts w:ascii="Arial" w:hAnsi="Arial" w:cs="Arial"/>
        </w:rPr>
        <w:t xml:space="preserve"> a Cultural Safety, Diversity</w:t>
      </w:r>
      <w:r w:rsidR="005D35D1">
        <w:rPr>
          <w:rFonts w:ascii="Arial" w:hAnsi="Arial" w:cs="Arial"/>
        </w:rPr>
        <w:t>,</w:t>
      </w:r>
      <w:r w:rsidR="008D07C4" w:rsidRPr="005E3EDA">
        <w:rPr>
          <w:rFonts w:ascii="Arial" w:hAnsi="Arial" w:cs="Arial"/>
        </w:rPr>
        <w:t xml:space="preserve"> and Inclusion policy.</w:t>
      </w:r>
    </w:p>
    <w:p w14:paraId="3E39865F" w14:textId="505DB156" w:rsidR="008D07C4" w:rsidRPr="005E3EDA" w:rsidRDefault="00F014D6" w:rsidP="005E3EDA">
      <w:pPr>
        <w:rPr>
          <w:rFonts w:ascii="Arial" w:hAnsi="Arial" w:cs="Arial"/>
        </w:rPr>
      </w:pPr>
      <w:r w:rsidRPr="005E3EDA">
        <w:rPr>
          <w:rFonts w:ascii="Arial" w:hAnsi="Arial" w:cs="Arial"/>
        </w:rPr>
        <w:t xml:space="preserve">Consumers and representatives stated </w:t>
      </w:r>
      <w:r w:rsidR="00B42B05" w:rsidRPr="005E3EDA">
        <w:rPr>
          <w:rFonts w:ascii="Arial" w:hAnsi="Arial" w:cs="Arial"/>
        </w:rPr>
        <w:t>consumers</w:t>
      </w:r>
      <w:r w:rsidRPr="005E3EDA">
        <w:rPr>
          <w:rFonts w:ascii="Arial" w:hAnsi="Arial" w:cs="Arial"/>
        </w:rPr>
        <w:t xml:space="preserve"> </w:t>
      </w:r>
      <w:r w:rsidR="00B42B05" w:rsidRPr="005E3EDA">
        <w:rPr>
          <w:rFonts w:ascii="Arial" w:hAnsi="Arial" w:cs="Arial"/>
        </w:rPr>
        <w:t>we</w:t>
      </w:r>
      <w:r w:rsidRPr="005E3EDA">
        <w:rPr>
          <w:rFonts w:ascii="Arial" w:hAnsi="Arial" w:cs="Arial"/>
        </w:rPr>
        <w:t xml:space="preserve">re given a choice about when care is provided, and their choices </w:t>
      </w:r>
      <w:r w:rsidR="009B0876" w:rsidRPr="005E3EDA">
        <w:rPr>
          <w:rFonts w:ascii="Arial" w:hAnsi="Arial" w:cs="Arial"/>
        </w:rPr>
        <w:t>we</w:t>
      </w:r>
      <w:r w:rsidRPr="005E3EDA">
        <w:rPr>
          <w:rFonts w:ascii="Arial" w:hAnsi="Arial" w:cs="Arial"/>
        </w:rPr>
        <w:t xml:space="preserve">re respected. Care </w:t>
      </w:r>
      <w:r w:rsidR="009B0876" w:rsidRPr="005E3EDA">
        <w:rPr>
          <w:rFonts w:ascii="Arial" w:hAnsi="Arial" w:cs="Arial"/>
        </w:rPr>
        <w:t>d</w:t>
      </w:r>
      <w:r w:rsidRPr="005E3EDA">
        <w:rPr>
          <w:rFonts w:ascii="Arial" w:hAnsi="Arial" w:cs="Arial"/>
        </w:rPr>
        <w:t xml:space="preserve">ocuments identify the consumers’ individual choices around when care </w:t>
      </w:r>
      <w:r w:rsidR="009B0876" w:rsidRPr="005E3EDA">
        <w:rPr>
          <w:rFonts w:ascii="Arial" w:hAnsi="Arial" w:cs="Arial"/>
        </w:rPr>
        <w:t>wa</w:t>
      </w:r>
      <w:r w:rsidRPr="005E3EDA">
        <w:rPr>
          <w:rFonts w:ascii="Arial" w:hAnsi="Arial" w:cs="Arial"/>
        </w:rPr>
        <w:t xml:space="preserve">s delivered, who </w:t>
      </w:r>
      <w:r w:rsidR="009B0876" w:rsidRPr="005E3EDA">
        <w:rPr>
          <w:rFonts w:ascii="Arial" w:hAnsi="Arial" w:cs="Arial"/>
        </w:rPr>
        <w:t>was</w:t>
      </w:r>
      <w:r w:rsidRPr="005E3EDA">
        <w:rPr>
          <w:rFonts w:ascii="Arial" w:hAnsi="Arial" w:cs="Arial"/>
        </w:rPr>
        <w:t xml:space="preserve"> involved in their care</w:t>
      </w:r>
      <w:r w:rsidR="005D35D1">
        <w:rPr>
          <w:rFonts w:ascii="Arial" w:hAnsi="Arial" w:cs="Arial"/>
        </w:rPr>
        <w:t>,</w:t>
      </w:r>
      <w:r w:rsidRPr="005E3EDA">
        <w:rPr>
          <w:rFonts w:ascii="Arial" w:hAnsi="Arial" w:cs="Arial"/>
        </w:rPr>
        <w:t xml:space="preserve"> and how the service</w:t>
      </w:r>
      <w:r w:rsidR="009B0876" w:rsidRPr="005E3EDA">
        <w:rPr>
          <w:rFonts w:ascii="Arial" w:hAnsi="Arial" w:cs="Arial"/>
        </w:rPr>
        <w:t xml:space="preserve"> could</w:t>
      </w:r>
      <w:r w:rsidRPr="005E3EDA">
        <w:rPr>
          <w:rFonts w:ascii="Arial" w:hAnsi="Arial" w:cs="Arial"/>
        </w:rPr>
        <w:t xml:space="preserve"> support them in maintaining relationships.</w:t>
      </w:r>
    </w:p>
    <w:p w14:paraId="38A9FCB8" w14:textId="6A8BC74C" w:rsidR="00341B76" w:rsidRPr="005E3EDA" w:rsidRDefault="00341B76" w:rsidP="005E3EDA">
      <w:pPr>
        <w:rPr>
          <w:rFonts w:ascii="Arial" w:hAnsi="Arial" w:cs="Arial"/>
        </w:rPr>
      </w:pPr>
      <w:r w:rsidRPr="005E3EDA">
        <w:rPr>
          <w:rFonts w:ascii="Arial" w:hAnsi="Arial" w:cs="Arial"/>
        </w:rPr>
        <w:t xml:space="preserve">Staff </w:t>
      </w:r>
      <w:r w:rsidR="005C242D" w:rsidRPr="005E3EDA">
        <w:rPr>
          <w:rFonts w:ascii="Arial" w:hAnsi="Arial" w:cs="Arial"/>
        </w:rPr>
        <w:t xml:space="preserve">stated </w:t>
      </w:r>
      <w:r w:rsidRPr="005E3EDA">
        <w:rPr>
          <w:rFonts w:ascii="Arial" w:hAnsi="Arial" w:cs="Arial"/>
        </w:rPr>
        <w:t xml:space="preserve">they </w:t>
      </w:r>
      <w:r w:rsidR="005C242D" w:rsidRPr="005E3EDA">
        <w:rPr>
          <w:rFonts w:ascii="Arial" w:hAnsi="Arial" w:cs="Arial"/>
        </w:rPr>
        <w:t>we</w:t>
      </w:r>
      <w:r w:rsidRPr="005E3EDA">
        <w:rPr>
          <w:rFonts w:ascii="Arial" w:hAnsi="Arial" w:cs="Arial"/>
        </w:rPr>
        <w:t>re aware of the risks taken by consumers, and said they support the consumer’s wishes to live the way they choose.</w:t>
      </w:r>
      <w:r w:rsidR="00407B43" w:rsidRPr="005E3EDA">
        <w:rPr>
          <w:rFonts w:ascii="Arial" w:hAnsi="Arial" w:cs="Arial"/>
        </w:rPr>
        <w:t xml:space="preserve"> </w:t>
      </w:r>
      <w:r w:rsidR="006B3B6D" w:rsidRPr="005E3EDA">
        <w:rPr>
          <w:rFonts w:ascii="Arial" w:hAnsi="Arial" w:cs="Arial"/>
        </w:rPr>
        <w:t>R</w:t>
      </w:r>
      <w:r w:rsidR="00887FCB" w:rsidRPr="005E3EDA">
        <w:rPr>
          <w:rFonts w:ascii="Arial" w:hAnsi="Arial" w:cs="Arial"/>
        </w:rPr>
        <w:t xml:space="preserve">isk assessments </w:t>
      </w:r>
      <w:r w:rsidR="006B3B6D" w:rsidRPr="005E3EDA">
        <w:rPr>
          <w:rFonts w:ascii="Arial" w:hAnsi="Arial" w:cs="Arial"/>
        </w:rPr>
        <w:t xml:space="preserve">were completed </w:t>
      </w:r>
      <w:r w:rsidR="00887FCB" w:rsidRPr="005E3EDA">
        <w:rPr>
          <w:rFonts w:ascii="Arial" w:hAnsi="Arial" w:cs="Arial"/>
        </w:rPr>
        <w:t>for consumers who wish to take risks</w:t>
      </w:r>
      <w:r w:rsidR="00685283" w:rsidRPr="005E3EDA">
        <w:rPr>
          <w:rFonts w:ascii="Arial" w:hAnsi="Arial" w:cs="Arial"/>
        </w:rPr>
        <w:t xml:space="preserve"> and documented how they were </w:t>
      </w:r>
      <w:r w:rsidR="00887FCB" w:rsidRPr="005E3EDA">
        <w:rPr>
          <w:rFonts w:ascii="Arial" w:hAnsi="Arial" w:cs="Arial"/>
        </w:rPr>
        <w:t>support</w:t>
      </w:r>
      <w:r w:rsidR="00685283" w:rsidRPr="005E3EDA">
        <w:rPr>
          <w:rFonts w:ascii="Arial" w:hAnsi="Arial" w:cs="Arial"/>
        </w:rPr>
        <w:t>ed</w:t>
      </w:r>
      <w:r w:rsidR="00887FCB" w:rsidRPr="005E3EDA">
        <w:rPr>
          <w:rFonts w:ascii="Arial" w:hAnsi="Arial" w:cs="Arial"/>
        </w:rPr>
        <w:t xml:space="preserve"> to understand the risks and to minimise the potential harm associated with the risks</w:t>
      </w:r>
      <w:r w:rsidR="002B52E2" w:rsidRPr="005E3EDA">
        <w:rPr>
          <w:rFonts w:ascii="Arial" w:hAnsi="Arial" w:cs="Arial"/>
        </w:rPr>
        <w:t xml:space="preserve">. </w:t>
      </w:r>
      <w:r w:rsidR="00006313" w:rsidRPr="005E3EDA">
        <w:rPr>
          <w:rFonts w:ascii="Arial" w:hAnsi="Arial" w:cs="Arial"/>
        </w:rPr>
        <w:t xml:space="preserve">Care documentation </w:t>
      </w:r>
      <w:r w:rsidR="002B52E2" w:rsidRPr="005E3EDA">
        <w:rPr>
          <w:rFonts w:ascii="Arial" w:hAnsi="Arial" w:cs="Arial"/>
        </w:rPr>
        <w:t>reflected the decision to take the risk and also the risk mitigation strategies.</w:t>
      </w:r>
    </w:p>
    <w:p w14:paraId="559309E2" w14:textId="297478D6" w:rsidR="002B52E2" w:rsidRPr="005E3EDA" w:rsidRDefault="004A5E05" w:rsidP="005E3EDA">
      <w:pPr>
        <w:rPr>
          <w:rFonts w:ascii="Arial" w:hAnsi="Arial" w:cs="Arial"/>
        </w:rPr>
      </w:pPr>
      <w:r w:rsidRPr="005E3EDA">
        <w:rPr>
          <w:rFonts w:ascii="Arial" w:hAnsi="Arial" w:cs="Arial"/>
        </w:rPr>
        <w:lastRenderedPageBreak/>
        <w:t>Consumers and representatives report</w:t>
      </w:r>
      <w:r w:rsidR="00006313" w:rsidRPr="005E3EDA">
        <w:rPr>
          <w:rFonts w:ascii="Arial" w:hAnsi="Arial" w:cs="Arial"/>
        </w:rPr>
        <w:t>ed</w:t>
      </w:r>
      <w:r w:rsidRPr="005E3EDA">
        <w:rPr>
          <w:rFonts w:ascii="Arial" w:hAnsi="Arial" w:cs="Arial"/>
        </w:rPr>
        <w:t xml:space="preserve"> they </w:t>
      </w:r>
      <w:r w:rsidR="00006313" w:rsidRPr="005E3EDA">
        <w:rPr>
          <w:rFonts w:ascii="Arial" w:hAnsi="Arial" w:cs="Arial"/>
        </w:rPr>
        <w:t>we</w:t>
      </w:r>
      <w:r w:rsidRPr="005E3EDA">
        <w:rPr>
          <w:rFonts w:ascii="Arial" w:hAnsi="Arial" w:cs="Arial"/>
        </w:rPr>
        <w:t xml:space="preserve">re kept updated on any changes via monthly newsletter, which is </w:t>
      </w:r>
      <w:r w:rsidR="00023E20" w:rsidRPr="005E3EDA">
        <w:rPr>
          <w:rFonts w:ascii="Arial" w:hAnsi="Arial" w:cs="Arial"/>
        </w:rPr>
        <w:t xml:space="preserve">provided </w:t>
      </w:r>
      <w:r w:rsidRPr="005E3EDA">
        <w:rPr>
          <w:rFonts w:ascii="Arial" w:hAnsi="Arial" w:cs="Arial"/>
        </w:rPr>
        <w:t>by email</w:t>
      </w:r>
      <w:r w:rsidR="00023E20" w:rsidRPr="005E3EDA">
        <w:rPr>
          <w:rFonts w:ascii="Arial" w:hAnsi="Arial" w:cs="Arial"/>
        </w:rPr>
        <w:t xml:space="preserve"> or h</w:t>
      </w:r>
      <w:r w:rsidRPr="005E3EDA">
        <w:rPr>
          <w:rFonts w:ascii="Arial" w:hAnsi="Arial" w:cs="Arial"/>
        </w:rPr>
        <w:t xml:space="preserve">ard </w:t>
      </w:r>
      <w:r w:rsidR="006B2640" w:rsidRPr="005E3EDA">
        <w:rPr>
          <w:rFonts w:ascii="Arial" w:hAnsi="Arial" w:cs="Arial"/>
        </w:rPr>
        <w:t>cop</w:t>
      </w:r>
      <w:r w:rsidR="00023E20" w:rsidRPr="005E3EDA">
        <w:rPr>
          <w:rFonts w:ascii="Arial" w:hAnsi="Arial" w:cs="Arial"/>
        </w:rPr>
        <w:t>y</w:t>
      </w:r>
      <w:r w:rsidRPr="005E3EDA">
        <w:rPr>
          <w:rFonts w:ascii="Arial" w:hAnsi="Arial" w:cs="Arial"/>
        </w:rPr>
        <w:t>.</w:t>
      </w:r>
      <w:r w:rsidR="008A4629" w:rsidRPr="005E3EDA">
        <w:rPr>
          <w:rFonts w:ascii="Arial" w:hAnsi="Arial" w:cs="Arial"/>
        </w:rPr>
        <w:t xml:space="preserve"> </w:t>
      </w:r>
      <w:r w:rsidR="00387D7B" w:rsidRPr="005E3EDA">
        <w:rPr>
          <w:rFonts w:ascii="Arial" w:hAnsi="Arial" w:cs="Arial"/>
        </w:rPr>
        <w:t>C</w:t>
      </w:r>
      <w:r w:rsidR="008A4629" w:rsidRPr="005E3EDA">
        <w:rPr>
          <w:rFonts w:ascii="Arial" w:hAnsi="Arial" w:cs="Arial"/>
        </w:rPr>
        <w:t xml:space="preserve">alendars </w:t>
      </w:r>
      <w:r w:rsidR="00387D7B" w:rsidRPr="005E3EDA">
        <w:rPr>
          <w:rFonts w:ascii="Arial" w:hAnsi="Arial" w:cs="Arial"/>
        </w:rPr>
        <w:t>and menus were provided to facilitate decision</w:t>
      </w:r>
      <w:r w:rsidR="00F642EC" w:rsidRPr="005E3EDA">
        <w:rPr>
          <w:rFonts w:ascii="Arial" w:hAnsi="Arial" w:cs="Arial"/>
        </w:rPr>
        <w:t xml:space="preserve"> making</w:t>
      </w:r>
      <w:r w:rsidR="008A4629" w:rsidRPr="005E3EDA">
        <w:rPr>
          <w:rFonts w:ascii="Arial" w:hAnsi="Arial" w:cs="Arial"/>
        </w:rPr>
        <w:t>.</w:t>
      </w:r>
      <w:r w:rsidR="00226186" w:rsidRPr="005E3EDA">
        <w:rPr>
          <w:rFonts w:ascii="Arial" w:hAnsi="Arial" w:cs="Arial"/>
        </w:rPr>
        <w:t xml:space="preserve"> </w:t>
      </w:r>
      <w:r w:rsidR="00B73C39" w:rsidRPr="005E3EDA">
        <w:rPr>
          <w:rFonts w:ascii="Arial" w:hAnsi="Arial" w:cs="Arial"/>
        </w:rPr>
        <w:t>To support</w:t>
      </w:r>
      <w:r w:rsidR="00F642EC" w:rsidRPr="005E3EDA">
        <w:rPr>
          <w:rFonts w:ascii="Arial" w:hAnsi="Arial" w:cs="Arial"/>
        </w:rPr>
        <w:t xml:space="preserve"> consumers from </w:t>
      </w:r>
      <w:r w:rsidR="00177A79">
        <w:rPr>
          <w:rFonts w:ascii="Arial" w:hAnsi="Arial" w:cs="Arial"/>
        </w:rPr>
        <w:t>linguistically diverse</w:t>
      </w:r>
      <w:r w:rsidR="00F642EC" w:rsidRPr="005E3EDA">
        <w:rPr>
          <w:rFonts w:ascii="Arial" w:hAnsi="Arial" w:cs="Arial"/>
        </w:rPr>
        <w:t xml:space="preserve"> back</w:t>
      </w:r>
      <w:r w:rsidR="005C06A9" w:rsidRPr="005E3EDA">
        <w:rPr>
          <w:rFonts w:ascii="Arial" w:hAnsi="Arial" w:cs="Arial"/>
        </w:rPr>
        <w:t>ground</w:t>
      </w:r>
      <w:r w:rsidR="00177A79">
        <w:rPr>
          <w:rFonts w:ascii="Arial" w:hAnsi="Arial" w:cs="Arial"/>
        </w:rPr>
        <w:t>s</w:t>
      </w:r>
      <w:r w:rsidR="00887FB2" w:rsidRPr="005E3EDA">
        <w:rPr>
          <w:rFonts w:ascii="Arial" w:hAnsi="Arial" w:cs="Arial"/>
        </w:rPr>
        <w:t>,</w:t>
      </w:r>
      <w:r w:rsidR="005C06A9" w:rsidRPr="005E3EDA">
        <w:rPr>
          <w:rFonts w:ascii="Arial" w:hAnsi="Arial" w:cs="Arial"/>
        </w:rPr>
        <w:t xml:space="preserve"> </w:t>
      </w:r>
      <w:r w:rsidR="00226186" w:rsidRPr="005E3EDA">
        <w:rPr>
          <w:rFonts w:ascii="Arial" w:hAnsi="Arial" w:cs="Arial"/>
        </w:rPr>
        <w:t>cultur</w:t>
      </w:r>
      <w:r w:rsidR="005C06A9" w:rsidRPr="005E3EDA">
        <w:rPr>
          <w:rFonts w:ascii="Arial" w:hAnsi="Arial" w:cs="Arial"/>
        </w:rPr>
        <w:t>al information</w:t>
      </w:r>
      <w:r w:rsidR="00226186" w:rsidRPr="005E3EDA">
        <w:rPr>
          <w:rFonts w:ascii="Arial" w:hAnsi="Arial" w:cs="Arial"/>
        </w:rPr>
        <w:t xml:space="preserve">, cue cards and phrases in </w:t>
      </w:r>
      <w:r w:rsidR="005C06A9" w:rsidRPr="005E3EDA">
        <w:rPr>
          <w:rFonts w:ascii="Arial" w:hAnsi="Arial" w:cs="Arial"/>
        </w:rPr>
        <w:t xml:space="preserve">other languages were available and access to </w:t>
      </w:r>
      <w:r w:rsidR="00887FB2" w:rsidRPr="005E3EDA">
        <w:rPr>
          <w:rFonts w:ascii="Arial" w:hAnsi="Arial" w:cs="Arial"/>
        </w:rPr>
        <w:t>i</w:t>
      </w:r>
      <w:r w:rsidR="00226186" w:rsidRPr="005E3EDA">
        <w:rPr>
          <w:rFonts w:ascii="Arial" w:hAnsi="Arial" w:cs="Arial"/>
        </w:rPr>
        <w:t xml:space="preserve">nterpreting </w:t>
      </w:r>
      <w:r w:rsidR="00B73C39" w:rsidRPr="005E3EDA">
        <w:rPr>
          <w:rFonts w:ascii="Arial" w:hAnsi="Arial" w:cs="Arial"/>
        </w:rPr>
        <w:t>services w</w:t>
      </w:r>
      <w:r w:rsidR="00665258">
        <w:rPr>
          <w:rFonts w:ascii="Arial" w:hAnsi="Arial" w:cs="Arial"/>
        </w:rPr>
        <w:t>as</w:t>
      </w:r>
      <w:r w:rsidR="00B73C39" w:rsidRPr="005E3EDA">
        <w:rPr>
          <w:rFonts w:ascii="Arial" w:hAnsi="Arial" w:cs="Arial"/>
        </w:rPr>
        <w:t xml:space="preserve"> available,</w:t>
      </w:r>
      <w:r w:rsidR="00226186" w:rsidRPr="005E3EDA">
        <w:rPr>
          <w:rFonts w:ascii="Arial" w:hAnsi="Arial" w:cs="Arial"/>
        </w:rPr>
        <w:t xml:space="preserve"> if necessary.</w:t>
      </w:r>
    </w:p>
    <w:p w14:paraId="16C27C05" w14:textId="27B3C0E9" w:rsidR="001A5684" w:rsidRPr="00712752" w:rsidRDefault="0098388E" w:rsidP="00B71CA7">
      <w:r w:rsidRPr="005E3EDA">
        <w:rPr>
          <w:rFonts w:ascii="Arial" w:hAnsi="Arial" w:cs="Arial"/>
        </w:rPr>
        <w:t xml:space="preserve">Consumers said their privacy </w:t>
      </w:r>
      <w:r w:rsidR="00887FB2" w:rsidRPr="005E3EDA">
        <w:rPr>
          <w:rFonts w:ascii="Arial" w:hAnsi="Arial" w:cs="Arial"/>
        </w:rPr>
        <w:t>wa</w:t>
      </w:r>
      <w:r w:rsidRPr="005E3EDA">
        <w:rPr>
          <w:rFonts w:ascii="Arial" w:hAnsi="Arial" w:cs="Arial"/>
        </w:rPr>
        <w:t>s respected by staff. Staff understood the importance of privacy and encouraged consumers to verbalise how they wanted their privacy to be maintained.</w:t>
      </w:r>
      <w:r w:rsidR="007F199A" w:rsidRPr="005E3EDA">
        <w:rPr>
          <w:rFonts w:ascii="Arial" w:hAnsi="Arial" w:cs="Arial"/>
        </w:rPr>
        <w:t xml:space="preserve"> </w:t>
      </w:r>
      <w:r w:rsidR="004B1A38" w:rsidRPr="005E3EDA">
        <w:rPr>
          <w:rFonts w:ascii="Arial" w:hAnsi="Arial" w:cs="Arial"/>
        </w:rPr>
        <w:t xml:space="preserve">Nursing stations were </w:t>
      </w:r>
      <w:r w:rsidR="00614BF8" w:rsidRPr="005E3EDA">
        <w:rPr>
          <w:rFonts w:ascii="Arial" w:hAnsi="Arial" w:cs="Arial"/>
        </w:rPr>
        <w:t xml:space="preserve">observed to be </w:t>
      </w:r>
      <w:r w:rsidR="004B1A38" w:rsidRPr="005E3EDA">
        <w:rPr>
          <w:rFonts w:ascii="Arial" w:hAnsi="Arial" w:cs="Arial"/>
        </w:rPr>
        <w:t xml:space="preserve">locked </w:t>
      </w:r>
      <w:r w:rsidR="00614BF8" w:rsidRPr="005E3EDA">
        <w:rPr>
          <w:rFonts w:ascii="Arial" w:hAnsi="Arial" w:cs="Arial"/>
        </w:rPr>
        <w:t>when not in use</w:t>
      </w:r>
      <w:r w:rsidR="005E3EDA" w:rsidRPr="005E3EDA">
        <w:rPr>
          <w:rFonts w:ascii="Arial" w:hAnsi="Arial" w:cs="Arial"/>
        </w:rPr>
        <w:t xml:space="preserve"> and files</w:t>
      </w:r>
      <w:r w:rsidR="004B1A38" w:rsidRPr="005E3EDA">
        <w:rPr>
          <w:rFonts w:ascii="Arial" w:hAnsi="Arial" w:cs="Arial"/>
        </w:rPr>
        <w:t xml:space="preserve"> were kept inside the station securely.</w:t>
      </w:r>
      <w:r w:rsidR="001A5684"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725FC"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4D0AE4F5"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75147956"/>
                <w:placeholder>
                  <w:docPart w:val="B517DC830BD8492487645E261E08BE5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302B04">
                  <w:rPr>
                    <w:rFonts w:ascii="Arial" w:hAnsi="Arial" w:cs="Arial"/>
                  </w:rPr>
                  <w:t>Compliant</w:t>
                </w:r>
              </w:sdtContent>
            </w:sdt>
          </w:p>
        </w:tc>
      </w:tr>
      <w:tr w:rsidR="000725FC"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7F7551CF"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861426385"/>
                <w:placeholder>
                  <w:docPart w:val="63A3C8CF136B443BB933997385A4014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302B04">
                  <w:rPr>
                    <w:rFonts w:ascii="Arial" w:hAnsi="Arial" w:cs="Arial"/>
                  </w:rPr>
                  <w:t>Compliant</w:t>
                </w:r>
              </w:sdtContent>
            </w:sdt>
          </w:p>
        </w:tc>
      </w:tr>
      <w:tr w:rsidR="000725FC"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0725FC" w:rsidRPr="00996FAF" w:rsidRDefault="000725FC" w:rsidP="000725FC">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0725FC" w:rsidRPr="00996FAF" w:rsidRDefault="000725FC" w:rsidP="000725FC">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089D6BC2"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28477117"/>
                <w:placeholder>
                  <w:docPart w:val="D861ED710D574F26B8ADF07F22F0BF2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302B04">
                  <w:rPr>
                    <w:rFonts w:ascii="Arial" w:hAnsi="Arial" w:cs="Arial"/>
                  </w:rPr>
                  <w:t>Compliant</w:t>
                </w:r>
              </w:sdtContent>
            </w:sdt>
          </w:p>
        </w:tc>
      </w:tr>
      <w:tr w:rsidR="000725FC"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36B32715" w:rsidR="000725FC" w:rsidRPr="00996FAF" w:rsidRDefault="003650EE" w:rsidP="000725FC">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012988430"/>
                <w:placeholder>
                  <w:docPart w:val="79ABCD1CDBFB437D885D7AA9E0C7B54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302B04">
                  <w:rPr>
                    <w:rFonts w:ascii="Arial" w:hAnsi="Arial" w:cs="Arial"/>
                  </w:rPr>
                  <w:t>Compliant</w:t>
                </w:r>
              </w:sdtContent>
            </w:sdt>
          </w:p>
        </w:tc>
      </w:tr>
      <w:tr w:rsidR="000725FC"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16BE79A3"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453160065"/>
                <w:placeholder>
                  <w:docPart w:val="5970DD3224734232959C7E0F458722A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302B04">
                  <w:rPr>
                    <w:rFonts w:ascii="Arial" w:hAnsi="Arial" w:cs="Arial"/>
                  </w:rPr>
                  <w:t>Compliant</w:t>
                </w:r>
              </w:sdtContent>
            </w:sdt>
          </w:p>
        </w:tc>
      </w:tr>
    </w:tbl>
    <w:p w14:paraId="569E2AC5" w14:textId="77777777" w:rsidR="00D87E7C" w:rsidRDefault="00D87E7C" w:rsidP="00D87E7C">
      <w:pPr>
        <w:pStyle w:val="Heading20"/>
      </w:pPr>
      <w:r w:rsidRPr="00996FAF">
        <w:t>Findings</w:t>
      </w:r>
    </w:p>
    <w:p w14:paraId="1448AEA6" w14:textId="2C66A13B" w:rsidR="00B5735C" w:rsidRPr="00D52F2F" w:rsidRDefault="0005595E" w:rsidP="00D52F2F">
      <w:pPr>
        <w:pStyle w:val="Bullets"/>
        <w:numPr>
          <w:ilvl w:val="0"/>
          <w:numId w:val="0"/>
        </w:numPr>
        <w:spacing w:before="0" w:after="120" w:line="240" w:lineRule="auto"/>
      </w:pPr>
      <w:r w:rsidRPr="00D52F2F">
        <w:t xml:space="preserve">Consumers said </w:t>
      </w:r>
      <w:r w:rsidR="005E09B3" w:rsidRPr="00D52F2F">
        <w:t>they</w:t>
      </w:r>
      <w:r w:rsidRPr="00D52F2F">
        <w:t xml:space="preserve"> receive</w:t>
      </w:r>
      <w:r w:rsidR="00F678B6" w:rsidRPr="00D52F2F">
        <w:t>d</w:t>
      </w:r>
      <w:r w:rsidRPr="00D52F2F">
        <w:t xml:space="preserve"> the care and services they need</w:t>
      </w:r>
      <w:r w:rsidR="00F678B6" w:rsidRPr="00D52F2F">
        <w:t>ed</w:t>
      </w:r>
      <w:r w:rsidRPr="00D52F2F">
        <w:t xml:space="preserve"> and </w:t>
      </w:r>
      <w:r w:rsidR="00F678B6" w:rsidRPr="00D52F2F">
        <w:t>we</w:t>
      </w:r>
      <w:r w:rsidRPr="00D52F2F">
        <w:t>re involved in and ha</w:t>
      </w:r>
      <w:r w:rsidR="001B1CE9">
        <w:t>d</w:t>
      </w:r>
      <w:r w:rsidRPr="00D52F2F">
        <w:t xml:space="preserve"> a say in the care planning process. </w:t>
      </w:r>
      <w:r w:rsidR="00B2340E" w:rsidRPr="00D52F2F">
        <w:t>The elec</w:t>
      </w:r>
      <w:r w:rsidR="00032111" w:rsidRPr="00D52F2F">
        <w:t>tronic care management system had</w:t>
      </w:r>
      <w:r w:rsidR="00B5735C" w:rsidRPr="00D52F2F">
        <w:t xml:space="preserve"> evidence-based assessment tools </w:t>
      </w:r>
      <w:r w:rsidR="005E09B3" w:rsidRPr="00D52F2F">
        <w:t>to</w:t>
      </w:r>
      <w:r w:rsidR="00B5735C" w:rsidRPr="00D52F2F">
        <w:t xml:space="preserve"> aid in informing the delivery of safe and effective care and services to consumers such as skin, behaviour, continence</w:t>
      </w:r>
      <w:r w:rsidR="001B1CE9">
        <w:t>,</w:t>
      </w:r>
      <w:r w:rsidR="00B5735C" w:rsidRPr="00D52F2F">
        <w:t xml:space="preserve"> and falls assessments.</w:t>
      </w:r>
    </w:p>
    <w:p w14:paraId="3B1AAD1C" w14:textId="44A79E50" w:rsidR="00B5735C" w:rsidRDefault="00D85926" w:rsidP="00D52F2F">
      <w:pPr>
        <w:pStyle w:val="Bullets"/>
        <w:numPr>
          <w:ilvl w:val="0"/>
          <w:numId w:val="0"/>
        </w:numPr>
        <w:spacing w:before="0" w:after="120" w:line="240" w:lineRule="auto"/>
      </w:pPr>
      <w:r w:rsidRPr="00D52F2F">
        <w:t>Consumers and representatives advised care plan</w:t>
      </w:r>
      <w:r w:rsidR="0074679A" w:rsidRPr="00D52F2F">
        <w:t>s</w:t>
      </w:r>
      <w:r w:rsidRPr="00D52F2F">
        <w:t xml:space="preserve"> address the consumer’s needs, goals, and preferences. Staff describe</w:t>
      </w:r>
      <w:r w:rsidR="0074679A" w:rsidRPr="00D52F2F">
        <w:t>d</w:t>
      </w:r>
      <w:r w:rsidRPr="00D52F2F">
        <w:t xml:space="preserve"> what is important to consumers in terms of how their care is delivered. Care plans </w:t>
      </w:r>
      <w:r w:rsidR="00687D25" w:rsidRPr="00D52F2F">
        <w:t>wer</w:t>
      </w:r>
      <w:r w:rsidRPr="00D52F2F">
        <w:t xml:space="preserve">e individualised, and </w:t>
      </w:r>
      <w:r w:rsidR="00687D25" w:rsidRPr="00D52F2F">
        <w:t>r</w:t>
      </w:r>
      <w:r w:rsidRPr="00D52F2F">
        <w:t>eflect</w:t>
      </w:r>
      <w:r w:rsidR="00687D25" w:rsidRPr="00D52F2F">
        <w:t>ed</w:t>
      </w:r>
      <w:r w:rsidRPr="00D52F2F">
        <w:t xml:space="preserve"> the consumers’ needs and preferences. Advance care plans </w:t>
      </w:r>
      <w:r w:rsidR="00292F89" w:rsidRPr="00D52F2F">
        <w:t>we</w:t>
      </w:r>
      <w:r w:rsidRPr="00D52F2F">
        <w:t>re in place for consumers who consented to provide this information</w:t>
      </w:r>
      <w:r w:rsidR="00B71CA7">
        <w:t>.</w:t>
      </w:r>
    </w:p>
    <w:p w14:paraId="081C7EAD" w14:textId="690C57FB" w:rsidR="000F2B3B" w:rsidRPr="00873D03" w:rsidRDefault="000F2B3B" w:rsidP="000F2B3B">
      <w:pPr>
        <w:rPr>
          <w:rFonts w:ascii="Arial" w:hAnsi="Arial" w:cs="Arial"/>
        </w:rPr>
      </w:pPr>
      <w:r w:rsidRPr="00873D03">
        <w:rPr>
          <w:rFonts w:ascii="Arial" w:hAnsi="Arial" w:cs="Arial"/>
        </w:rPr>
        <w:t xml:space="preserve">Consumers said assessment and care planning </w:t>
      </w:r>
      <w:r w:rsidR="002B6A5E" w:rsidRPr="00873D03">
        <w:rPr>
          <w:rFonts w:ascii="Arial" w:hAnsi="Arial" w:cs="Arial"/>
        </w:rPr>
        <w:t>was</w:t>
      </w:r>
      <w:r w:rsidRPr="00873D03">
        <w:rPr>
          <w:rFonts w:ascii="Arial" w:hAnsi="Arial" w:cs="Arial"/>
        </w:rPr>
        <w:t xml:space="preserve"> coordinated and they </w:t>
      </w:r>
      <w:r w:rsidR="002B6A5E" w:rsidRPr="00873D03">
        <w:rPr>
          <w:rFonts w:ascii="Arial" w:hAnsi="Arial" w:cs="Arial"/>
        </w:rPr>
        <w:t>we</w:t>
      </w:r>
      <w:r w:rsidRPr="00873D03">
        <w:rPr>
          <w:rFonts w:ascii="Arial" w:hAnsi="Arial" w:cs="Arial"/>
        </w:rPr>
        <w:t xml:space="preserve">re satisfied the right people </w:t>
      </w:r>
      <w:r w:rsidR="002B6A5E" w:rsidRPr="00873D03">
        <w:rPr>
          <w:rFonts w:ascii="Arial" w:hAnsi="Arial" w:cs="Arial"/>
        </w:rPr>
        <w:t>we</w:t>
      </w:r>
      <w:r w:rsidRPr="00873D03">
        <w:rPr>
          <w:rFonts w:ascii="Arial" w:hAnsi="Arial" w:cs="Arial"/>
        </w:rPr>
        <w:t xml:space="preserve">re involved. Staff </w:t>
      </w:r>
      <w:r w:rsidR="002D650C">
        <w:rPr>
          <w:rFonts w:ascii="Arial" w:hAnsi="Arial" w:cs="Arial"/>
        </w:rPr>
        <w:t>said</w:t>
      </w:r>
      <w:r w:rsidRPr="00873D03">
        <w:rPr>
          <w:rFonts w:ascii="Arial" w:hAnsi="Arial" w:cs="Arial"/>
        </w:rPr>
        <w:t xml:space="preserve"> the service partner</w:t>
      </w:r>
      <w:r w:rsidR="00497310" w:rsidRPr="00873D03">
        <w:rPr>
          <w:rFonts w:ascii="Arial" w:hAnsi="Arial" w:cs="Arial"/>
        </w:rPr>
        <w:t>ed</w:t>
      </w:r>
      <w:r w:rsidRPr="00873D03">
        <w:rPr>
          <w:rFonts w:ascii="Arial" w:hAnsi="Arial" w:cs="Arial"/>
        </w:rPr>
        <w:t xml:space="preserve"> with consumers to assess, plan and review care and services. </w:t>
      </w:r>
      <w:r w:rsidR="00497310" w:rsidRPr="00873D03">
        <w:rPr>
          <w:rFonts w:ascii="Arial" w:hAnsi="Arial" w:cs="Arial"/>
        </w:rPr>
        <w:t>C</w:t>
      </w:r>
      <w:r w:rsidRPr="00873D03">
        <w:rPr>
          <w:rFonts w:ascii="Arial" w:hAnsi="Arial" w:cs="Arial"/>
        </w:rPr>
        <w:t>are document</w:t>
      </w:r>
      <w:r w:rsidR="00497310" w:rsidRPr="00873D03">
        <w:rPr>
          <w:rFonts w:ascii="Arial" w:hAnsi="Arial" w:cs="Arial"/>
        </w:rPr>
        <w:t>ation</w:t>
      </w:r>
      <w:r w:rsidRPr="00873D03">
        <w:rPr>
          <w:rFonts w:ascii="Arial" w:hAnsi="Arial" w:cs="Arial"/>
        </w:rPr>
        <w:t xml:space="preserve"> demonstrate</w:t>
      </w:r>
      <w:r w:rsidR="00497310" w:rsidRPr="00873D03">
        <w:rPr>
          <w:rFonts w:ascii="Arial" w:hAnsi="Arial" w:cs="Arial"/>
        </w:rPr>
        <w:t>d</w:t>
      </w:r>
      <w:r w:rsidRPr="00873D03">
        <w:rPr>
          <w:rFonts w:ascii="Arial" w:hAnsi="Arial" w:cs="Arial"/>
        </w:rPr>
        <w:t xml:space="preserve"> integrated and coordinated assessment and planning involving all relevant organisations, individuals, and service providers</w:t>
      </w:r>
      <w:r w:rsidR="00873D03" w:rsidRPr="00873D03">
        <w:rPr>
          <w:rFonts w:ascii="Arial" w:hAnsi="Arial" w:cs="Arial"/>
        </w:rPr>
        <w:t xml:space="preserve"> </w:t>
      </w:r>
      <w:r w:rsidR="00497310" w:rsidRPr="00873D03">
        <w:rPr>
          <w:rFonts w:ascii="Arial" w:hAnsi="Arial" w:cs="Arial"/>
        </w:rPr>
        <w:t xml:space="preserve">including </w:t>
      </w:r>
      <w:r w:rsidR="00DB2D2F" w:rsidRPr="00873D03">
        <w:rPr>
          <w:rFonts w:ascii="Arial" w:hAnsi="Arial" w:cs="Arial"/>
        </w:rPr>
        <w:t>physiotherapist</w:t>
      </w:r>
      <w:r w:rsidR="007B2EB9">
        <w:rPr>
          <w:rFonts w:ascii="Arial" w:hAnsi="Arial" w:cs="Arial"/>
        </w:rPr>
        <w:t>s</w:t>
      </w:r>
      <w:r w:rsidR="00DB2D2F" w:rsidRPr="00873D03">
        <w:rPr>
          <w:rFonts w:ascii="Arial" w:hAnsi="Arial" w:cs="Arial"/>
        </w:rPr>
        <w:t>, podiatrist</w:t>
      </w:r>
      <w:r w:rsidR="007B2EB9">
        <w:rPr>
          <w:rFonts w:ascii="Arial" w:hAnsi="Arial" w:cs="Arial"/>
        </w:rPr>
        <w:t>s</w:t>
      </w:r>
      <w:r w:rsidR="001B1CE9">
        <w:rPr>
          <w:rFonts w:ascii="Arial" w:hAnsi="Arial" w:cs="Arial"/>
        </w:rPr>
        <w:t>,</w:t>
      </w:r>
      <w:r w:rsidR="00DB2D2F" w:rsidRPr="00873D03">
        <w:rPr>
          <w:rFonts w:ascii="Arial" w:hAnsi="Arial" w:cs="Arial"/>
        </w:rPr>
        <w:t xml:space="preserve"> and dietician</w:t>
      </w:r>
      <w:r w:rsidR="007B2EB9">
        <w:rPr>
          <w:rFonts w:ascii="Arial" w:hAnsi="Arial" w:cs="Arial"/>
        </w:rPr>
        <w:t>s</w:t>
      </w:r>
      <w:r w:rsidR="000E43E6" w:rsidRPr="00873D03">
        <w:rPr>
          <w:rFonts w:ascii="Arial" w:hAnsi="Arial" w:cs="Arial"/>
        </w:rPr>
        <w:t>.</w:t>
      </w:r>
    </w:p>
    <w:p w14:paraId="17274EEA" w14:textId="167470F7" w:rsidR="00630523" w:rsidRPr="00A56967" w:rsidRDefault="00630523" w:rsidP="00497326">
      <w:pPr>
        <w:pStyle w:val="Bullets"/>
        <w:numPr>
          <w:ilvl w:val="0"/>
          <w:numId w:val="0"/>
        </w:numPr>
        <w:spacing w:before="0" w:after="120" w:line="240" w:lineRule="auto"/>
      </w:pPr>
      <w:r w:rsidRPr="00813A33">
        <w:t>Consumers</w:t>
      </w:r>
      <w:r w:rsidR="007B2EB9" w:rsidRPr="00813A33">
        <w:t xml:space="preserve"> and</w:t>
      </w:r>
      <w:r w:rsidR="00DD16AF" w:rsidRPr="00813A33">
        <w:t xml:space="preserve"> </w:t>
      </w:r>
      <w:r w:rsidRPr="00813A33">
        <w:t>representatives said staff ha</w:t>
      </w:r>
      <w:r w:rsidR="001A13A4" w:rsidRPr="00813A33">
        <w:t>d</w:t>
      </w:r>
      <w:r w:rsidRPr="00813A33">
        <w:t xml:space="preserve"> explained their care plan to them </w:t>
      </w:r>
      <w:r w:rsidR="001A13A4" w:rsidRPr="00813A33">
        <w:t xml:space="preserve">and offered a copy, </w:t>
      </w:r>
      <w:r w:rsidRPr="00813A33">
        <w:t>they consider th</w:t>
      </w:r>
      <w:r w:rsidR="00AF1DCD" w:rsidRPr="00813A33">
        <w:t xml:space="preserve">e plan </w:t>
      </w:r>
      <w:r w:rsidRPr="00813A33">
        <w:t>met their needs, goals, and preferences. Staff describe</w:t>
      </w:r>
      <w:r w:rsidR="00AF1DCD" w:rsidRPr="00813A33">
        <w:t>d</w:t>
      </w:r>
      <w:r w:rsidRPr="00813A33">
        <w:t xml:space="preserve"> processes for documenting the outcomes of assessment and </w:t>
      </w:r>
      <w:r w:rsidR="00B35818" w:rsidRPr="00813A33">
        <w:t>planning. V</w:t>
      </w:r>
      <w:r w:rsidR="00062AAC" w:rsidRPr="00813A33">
        <w:t xml:space="preserve">erbal handovers </w:t>
      </w:r>
      <w:r w:rsidR="00B35818" w:rsidRPr="00813A33">
        <w:t xml:space="preserve">were observed to be </w:t>
      </w:r>
      <w:r w:rsidR="00062AAC" w:rsidRPr="00813A33">
        <w:t>conducted every shift as well as multidisciplinary meetings</w:t>
      </w:r>
      <w:r w:rsidR="00DD16AF" w:rsidRPr="00813A33">
        <w:t xml:space="preserve"> where</w:t>
      </w:r>
      <w:r w:rsidR="005A1A9E" w:rsidRPr="00813A33">
        <w:t xml:space="preserve"> staff</w:t>
      </w:r>
      <w:r w:rsidR="00062AAC" w:rsidRPr="00813A33">
        <w:t xml:space="preserve"> provide</w:t>
      </w:r>
      <w:r w:rsidR="005A1A9E" w:rsidRPr="00813A33">
        <w:t xml:space="preserve">d </w:t>
      </w:r>
      <w:r w:rsidR="00062AAC" w:rsidRPr="00813A33">
        <w:t>updates</w:t>
      </w:r>
      <w:r w:rsidR="000C12F1" w:rsidRPr="00813A33">
        <w:t xml:space="preserve"> and advised of any </w:t>
      </w:r>
      <w:r w:rsidR="00062AAC" w:rsidRPr="00813A33">
        <w:t>adjust</w:t>
      </w:r>
      <w:r w:rsidR="000C12F1" w:rsidRPr="00813A33">
        <w:t>ments</w:t>
      </w:r>
      <w:r w:rsidR="00813A33" w:rsidRPr="00813A33">
        <w:t xml:space="preserve"> to</w:t>
      </w:r>
      <w:r w:rsidR="00062AAC" w:rsidRPr="00813A33">
        <w:t xml:space="preserve"> care for consumers</w:t>
      </w:r>
      <w:r w:rsidR="008B441B" w:rsidRPr="00813A33">
        <w:t>.</w:t>
      </w:r>
    </w:p>
    <w:p w14:paraId="0CDBAA2D" w14:textId="2FBEC566" w:rsidR="0087700C" w:rsidRPr="00334B7D" w:rsidRDefault="00B52750" w:rsidP="00497326">
      <w:pPr>
        <w:pStyle w:val="Bullets"/>
        <w:numPr>
          <w:ilvl w:val="0"/>
          <w:numId w:val="0"/>
        </w:numPr>
        <w:spacing w:before="0" w:after="120" w:line="240" w:lineRule="auto"/>
      </w:pPr>
      <w:r w:rsidRPr="00227A0C">
        <w:lastRenderedPageBreak/>
        <w:t>Consumers</w:t>
      </w:r>
      <w:r w:rsidR="00813A33" w:rsidRPr="00227A0C">
        <w:t xml:space="preserve"> and </w:t>
      </w:r>
      <w:r w:rsidRPr="00227A0C">
        <w:t>representatives said the service regularly communicate</w:t>
      </w:r>
      <w:r w:rsidR="009C0B0D" w:rsidRPr="00227A0C">
        <w:t>d</w:t>
      </w:r>
      <w:r w:rsidRPr="00227A0C">
        <w:t xml:space="preserve"> with them about their care and services and s</w:t>
      </w:r>
      <w:r w:rsidR="009C0B0D" w:rsidRPr="00227A0C">
        <w:t>ought</w:t>
      </w:r>
      <w:r w:rsidRPr="00227A0C">
        <w:t xml:space="preserve"> </w:t>
      </w:r>
      <w:r w:rsidR="006C7E11" w:rsidRPr="00227A0C">
        <w:t xml:space="preserve">their </w:t>
      </w:r>
      <w:r w:rsidRPr="00227A0C">
        <w:t xml:space="preserve">feedback. Staff </w:t>
      </w:r>
      <w:r w:rsidR="00B633EE" w:rsidRPr="00227A0C">
        <w:t>advised</w:t>
      </w:r>
      <w:r w:rsidRPr="00227A0C">
        <w:t xml:space="preserve"> how they contribute</w:t>
      </w:r>
      <w:r w:rsidR="00B633EE" w:rsidRPr="00227A0C">
        <w:t>d</w:t>
      </w:r>
      <w:r w:rsidRPr="00227A0C">
        <w:t xml:space="preserve"> to reviews, </w:t>
      </w:r>
      <w:r w:rsidR="00B633EE" w:rsidRPr="00227A0C">
        <w:t>and</w:t>
      </w:r>
      <w:r w:rsidRPr="00227A0C">
        <w:t xml:space="preserve"> provided an overview of the review process, which was also observed. </w:t>
      </w:r>
      <w:r w:rsidR="00B633EE" w:rsidRPr="00227A0C">
        <w:t>P</w:t>
      </w:r>
      <w:r w:rsidRPr="00227A0C">
        <w:t>olicies and procedures guide</w:t>
      </w:r>
      <w:r w:rsidR="00432429" w:rsidRPr="00227A0C">
        <w:t>d</w:t>
      </w:r>
      <w:r w:rsidRPr="00227A0C">
        <w:t xml:space="preserve"> </w:t>
      </w:r>
      <w:r w:rsidR="00432429" w:rsidRPr="00227A0C">
        <w:t xml:space="preserve">staff in </w:t>
      </w:r>
      <w:r w:rsidRPr="00227A0C">
        <w:t>regular review</w:t>
      </w:r>
      <w:r w:rsidR="00432429" w:rsidRPr="00227A0C">
        <w:t>s</w:t>
      </w:r>
      <w:r w:rsidRPr="00227A0C">
        <w:t xml:space="preserve"> for effectiveness every 4 months </w:t>
      </w:r>
      <w:r w:rsidR="006C7E11" w:rsidRPr="00227A0C">
        <w:t>or</w:t>
      </w:r>
      <w:r w:rsidRPr="00227A0C">
        <w:t xml:space="preserve"> when circumstances change or when incidents impact the needs, goals</w:t>
      </w:r>
      <w:r w:rsidR="001B1CE9">
        <w:t>,</w:t>
      </w:r>
      <w:r w:rsidRPr="00227A0C">
        <w:t xml:space="preserve"> and preferences of consumers.</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0725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725FC"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0725FC" w:rsidRPr="00996FAF" w:rsidRDefault="000725FC" w:rsidP="000725FC">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0725FC" w:rsidRPr="00996FAF" w:rsidRDefault="000725FC" w:rsidP="000725FC">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0725FC" w:rsidRPr="00996FAF" w:rsidRDefault="000725FC" w:rsidP="000725FC">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6F720488"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38389118"/>
                <w:placeholder>
                  <w:docPart w:val="F8BDC8005C044F369FDD0E50FAFD017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4635B1">
                  <w:rPr>
                    <w:rFonts w:ascii="Arial" w:hAnsi="Arial" w:cs="Arial"/>
                  </w:rPr>
                  <w:t>Compliant</w:t>
                </w:r>
              </w:sdtContent>
            </w:sdt>
          </w:p>
        </w:tc>
      </w:tr>
      <w:tr w:rsidR="000725FC"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4203F83D"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013363259"/>
                <w:placeholder>
                  <w:docPart w:val="7C07D2D1C08644A08A6D5DB2E0F5AC5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4635B1">
                  <w:rPr>
                    <w:rFonts w:ascii="Arial" w:hAnsi="Arial" w:cs="Arial"/>
                  </w:rPr>
                  <w:t>Compliant</w:t>
                </w:r>
              </w:sdtContent>
            </w:sdt>
          </w:p>
        </w:tc>
      </w:tr>
      <w:tr w:rsidR="000725FC"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0725FC" w:rsidRPr="00996FAF" w:rsidRDefault="000725FC" w:rsidP="000725FC">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0725FC" w:rsidRPr="00996FAF" w:rsidRDefault="000725FC" w:rsidP="000725FC">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02C2233B"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91546169"/>
                <w:placeholder>
                  <w:docPart w:val="B6A03C036A08497EBCF87A6F1029C08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4635B1">
                  <w:rPr>
                    <w:rFonts w:ascii="Arial" w:hAnsi="Arial" w:cs="Arial"/>
                  </w:rPr>
                  <w:t>Compliant</w:t>
                </w:r>
              </w:sdtContent>
            </w:sdt>
          </w:p>
        </w:tc>
      </w:tr>
      <w:tr w:rsidR="000725FC"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45C635DE" w:rsidR="000725FC" w:rsidRPr="00996FAF" w:rsidRDefault="003650EE" w:rsidP="000725FC">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018779113"/>
                <w:placeholder>
                  <w:docPart w:val="4EFBFC1A88E34D0C8C08698322FA621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4635B1">
                  <w:rPr>
                    <w:rFonts w:ascii="Arial" w:hAnsi="Arial" w:cs="Arial"/>
                  </w:rPr>
                  <w:t>Compliant</w:t>
                </w:r>
              </w:sdtContent>
            </w:sdt>
          </w:p>
        </w:tc>
      </w:tr>
      <w:tr w:rsidR="000725FC"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091D8F76"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55425386"/>
                <w:placeholder>
                  <w:docPart w:val="48E29DC54D624997BF007E8A478FE87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4635B1">
                  <w:rPr>
                    <w:rFonts w:ascii="Arial" w:hAnsi="Arial" w:cs="Arial"/>
                  </w:rPr>
                  <w:t>Compliant</w:t>
                </w:r>
              </w:sdtContent>
            </w:sdt>
          </w:p>
        </w:tc>
      </w:tr>
      <w:tr w:rsidR="000725FC"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7F3E2E99"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55232881"/>
                <w:placeholder>
                  <w:docPart w:val="D1FC697567DD4C27B392F0E9C28F888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4635B1">
                  <w:rPr>
                    <w:rFonts w:ascii="Arial" w:hAnsi="Arial" w:cs="Arial"/>
                  </w:rPr>
                  <w:t>Compliant</w:t>
                </w:r>
              </w:sdtContent>
            </w:sdt>
          </w:p>
        </w:tc>
      </w:tr>
      <w:tr w:rsidR="000725FC"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0725FC" w:rsidRPr="00996FAF" w:rsidRDefault="000725FC" w:rsidP="000725FC">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0725FC" w:rsidRPr="00996FAF" w:rsidRDefault="000725FC" w:rsidP="000725FC">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2F59B5F3"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46260072"/>
                <w:placeholder>
                  <w:docPart w:val="4D5EB888D29C43A482C86A65A0829DC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4635B1">
                  <w:rPr>
                    <w:rFonts w:ascii="Arial" w:hAnsi="Arial" w:cs="Arial"/>
                  </w:rPr>
                  <w:t>Compliant</w:t>
                </w:r>
              </w:sdtContent>
            </w:sdt>
          </w:p>
        </w:tc>
      </w:tr>
    </w:tbl>
    <w:p w14:paraId="34A6D521" w14:textId="77777777" w:rsidR="00D87E7C" w:rsidRDefault="00D87E7C" w:rsidP="00D87E7C">
      <w:pPr>
        <w:pStyle w:val="Heading20"/>
      </w:pPr>
      <w:r w:rsidRPr="00996FAF">
        <w:t>Findings</w:t>
      </w:r>
    </w:p>
    <w:p w14:paraId="396144FE" w14:textId="0CCFB67E" w:rsidR="00494527" w:rsidRPr="00497326" w:rsidRDefault="007951FB" w:rsidP="00494527">
      <w:pPr>
        <w:rPr>
          <w:rFonts w:ascii="Arial" w:hAnsi="Arial" w:cs="Arial"/>
        </w:rPr>
      </w:pPr>
      <w:r w:rsidRPr="00497326">
        <w:rPr>
          <w:rFonts w:ascii="Arial" w:hAnsi="Arial" w:cs="Arial"/>
        </w:rPr>
        <w:t>Consumers</w:t>
      </w:r>
      <w:r w:rsidR="004B6819" w:rsidRPr="00497326">
        <w:rPr>
          <w:rFonts w:ascii="Arial" w:hAnsi="Arial" w:cs="Arial"/>
        </w:rPr>
        <w:t xml:space="preserve"> and </w:t>
      </w:r>
      <w:r w:rsidRPr="00497326">
        <w:rPr>
          <w:rFonts w:ascii="Arial" w:hAnsi="Arial" w:cs="Arial"/>
        </w:rPr>
        <w:t xml:space="preserve">representatives said they </w:t>
      </w:r>
      <w:r w:rsidR="004B6819" w:rsidRPr="00497326">
        <w:rPr>
          <w:rFonts w:ascii="Arial" w:hAnsi="Arial" w:cs="Arial"/>
        </w:rPr>
        <w:t>we</w:t>
      </w:r>
      <w:r w:rsidRPr="00497326">
        <w:rPr>
          <w:rFonts w:ascii="Arial" w:hAnsi="Arial" w:cs="Arial"/>
        </w:rPr>
        <w:t xml:space="preserve">re confident </w:t>
      </w:r>
      <w:r w:rsidR="004B6819" w:rsidRPr="00497326">
        <w:rPr>
          <w:rFonts w:ascii="Arial" w:hAnsi="Arial" w:cs="Arial"/>
        </w:rPr>
        <w:t>consumers were</w:t>
      </w:r>
      <w:r w:rsidRPr="00497326">
        <w:rPr>
          <w:rFonts w:ascii="Arial" w:hAnsi="Arial" w:cs="Arial"/>
        </w:rPr>
        <w:t xml:space="preserve"> getting care that </w:t>
      </w:r>
      <w:r w:rsidR="004B6819" w:rsidRPr="00497326">
        <w:rPr>
          <w:rFonts w:ascii="Arial" w:hAnsi="Arial" w:cs="Arial"/>
        </w:rPr>
        <w:t>wa</w:t>
      </w:r>
      <w:r w:rsidRPr="00497326">
        <w:rPr>
          <w:rFonts w:ascii="Arial" w:hAnsi="Arial" w:cs="Arial"/>
        </w:rPr>
        <w:t xml:space="preserve">s </w:t>
      </w:r>
      <w:r w:rsidR="00494527" w:rsidRPr="00497326">
        <w:rPr>
          <w:rFonts w:ascii="Arial" w:hAnsi="Arial" w:cs="Arial"/>
        </w:rPr>
        <w:t xml:space="preserve">consistent, </w:t>
      </w:r>
      <w:r w:rsidRPr="00497326">
        <w:rPr>
          <w:rFonts w:ascii="Arial" w:hAnsi="Arial" w:cs="Arial"/>
        </w:rPr>
        <w:t>safe</w:t>
      </w:r>
      <w:r w:rsidR="001B1CE9" w:rsidRPr="00497326">
        <w:rPr>
          <w:rFonts w:ascii="Arial" w:hAnsi="Arial" w:cs="Arial"/>
        </w:rPr>
        <w:t>,</w:t>
      </w:r>
      <w:r w:rsidRPr="00497326">
        <w:rPr>
          <w:rFonts w:ascii="Arial" w:hAnsi="Arial" w:cs="Arial"/>
        </w:rPr>
        <w:t xml:space="preserve"> and right for them, </w:t>
      </w:r>
      <w:r w:rsidR="00494527" w:rsidRPr="00497326">
        <w:rPr>
          <w:rFonts w:ascii="Arial" w:hAnsi="Arial" w:cs="Arial"/>
        </w:rPr>
        <w:t>and</w:t>
      </w:r>
      <w:r w:rsidRPr="00497326">
        <w:rPr>
          <w:rFonts w:ascii="Arial" w:hAnsi="Arial" w:cs="Arial"/>
        </w:rPr>
        <w:t xml:space="preserve"> the care provided support</w:t>
      </w:r>
      <w:r w:rsidR="00494527" w:rsidRPr="00497326">
        <w:rPr>
          <w:rFonts w:ascii="Arial" w:hAnsi="Arial" w:cs="Arial"/>
        </w:rPr>
        <w:t>ed</w:t>
      </w:r>
      <w:r w:rsidRPr="00497326">
        <w:rPr>
          <w:rFonts w:ascii="Arial" w:hAnsi="Arial" w:cs="Arial"/>
        </w:rPr>
        <w:t xml:space="preserve"> their health and well-being. </w:t>
      </w:r>
      <w:r w:rsidR="00494527" w:rsidRPr="00497326">
        <w:rPr>
          <w:rFonts w:ascii="Arial" w:hAnsi="Arial" w:cs="Arial"/>
        </w:rPr>
        <w:t>Staff</w:t>
      </w:r>
      <w:r w:rsidRPr="00497326">
        <w:rPr>
          <w:rFonts w:ascii="Arial" w:hAnsi="Arial" w:cs="Arial"/>
        </w:rPr>
        <w:t xml:space="preserve"> demonstrated they underst</w:t>
      </w:r>
      <w:r w:rsidR="00494527" w:rsidRPr="00497326">
        <w:rPr>
          <w:rFonts w:ascii="Arial" w:hAnsi="Arial" w:cs="Arial"/>
        </w:rPr>
        <w:t>ood</w:t>
      </w:r>
      <w:r w:rsidRPr="00497326">
        <w:rPr>
          <w:rFonts w:ascii="Arial" w:hAnsi="Arial" w:cs="Arial"/>
        </w:rPr>
        <w:t xml:space="preserve"> the individualised personal and clinical needs of consumers. Care documentation </w:t>
      </w:r>
      <w:r w:rsidR="00494527" w:rsidRPr="00497326">
        <w:rPr>
          <w:rFonts w:ascii="Arial" w:hAnsi="Arial" w:cs="Arial"/>
        </w:rPr>
        <w:t>provided</w:t>
      </w:r>
      <w:r w:rsidRPr="00497326">
        <w:rPr>
          <w:rFonts w:ascii="Arial" w:hAnsi="Arial" w:cs="Arial"/>
        </w:rPr>
        <w:t xml:space="preserve"> </w:t>
      </w:r>
      <w:r w:rsidR="00494527" w:rsidRPr="00497326">
        <w:rPr>
          <w:rFonts w:ascii="Arial" w:hAnsi="Arial" w:cs="Arial"/>
        </w:rPr>
        <w:t xml:space="preserve">a comprehensive picture of each consumer’s care including </w:t>
      </w:r>
      <w:r w:rsidR="00616B70" w:rsidRPr="00497326">
        <w:rPr>
          <w:rFonts w:ascii="Arial" w:hAnsi="Arial" w:cs="Arial"/>
        </w:rPr>
        <w:t xml:space="preserve">but not limited to </w:t>
      </w:r>
      <w:r w:rsidR="00494527" w:rsidRPr="00497326">
        <w:rPr>
          <w:rFonts w:ascii="Arial" w:hAnsi="Arial" w:cs="Arial"/>
        </w:rPr>
        <w:t xml:space="preserve">restraint, mobility and falls, skincare, </w:t>
      </w:r>
      <w:r w:rsidR="001B1CE9" w:rsidRPr="00497326">
        <w:rPr>
          <w:rFonts w:ascii="Arial" w:hAnsi="Arial" w:cs="Arial"/>
        </w:rPr>
        <w:t xml:space="preserve">and </w:t>
      </w:r>
      <w:r w:rsidR="00494527" w:rsidRPr="00497326">
        <w:rPr>
          <w:rFonts w:ascii="Arial" w:hAnsi="Arial" w:cs="Arial"/>
        </w:rPr>
        <w:t>pain management.</w:t>
      </w:r>
    </w:p>
    <w:p w14:paraId="18CFE542" w14:textId="77777777" w:rsidR="00B71CA7" w:rsidRDefault="0094207F" w:rsidP="007951FB">
      <w:pPr>
        <w:rPr>
          <w:rFonts w:ascii="Arial" w:hAnsi="Arial" w:cs="Arial"/>
        </w:rPr>
      </w:pPr>
      <w:r w:rsidRPr="00DC4EF9">
        <w:rPr>
          <w:rFonts w:ascii="Arial" w:hAnsi="Arial" w:cs="Arial"/>
        </w:rPr>
        <w:t xml:space="preserve">Consumers said risks to their well-being such as falls, pressure areas, weight loss, and infection </w:t>
      </w:r>
      <w:r w:rsidR="00586F42" w:rsidRPr="00DC4EF9">
        <w:rPr>
          <w:rFonts w:ascii="Arial" w:hAnsi="Arial" w:cs="Arial"/>
        </w:rPr>
        <w:t>we</w:t>
      </w:r>
      <w:r w:rsidRPr="00DC4EF9">
        <w:rPr>
          <w:rFonts w:ascii="Arial" w:hAnsi="Arial" w:cs="Arial"/>
        </w:rPr>
        <w:t xml:space="preserve">re assessed, explained, and managed to reduce risk. Staff </w:t>
      </w:r>
      <w:r w:rsidR="00ED6753" w:rsidRPr="00DC4EF9">
        <w:rPr>
          <w:rFonts w:ascii="Arial" w:hAnsi="Arial" w:cs="Arial"/>
        </w:rPr>
        <w:t xml:space="preserve">said they </w:t>
      </w:r>
      <w:r w:rsidRPr="00DC4EF9">
        <w:rPr>
          <w:rFonts w:ascii="Arial" w:hAnsi="Arial" w:cs="Arial"/>
        </w:rPr>
        <w:t>identif</w:t>
      </w:r>
      <w:r w:rsidR="00ED6753" w:rsidRPr="00DC4EF9">
        <w:rPr>
          <w:rFonts w:ascii="Arial" w:hAnsi="Arial" w:cs="Arial"/>
        </w:rPr>
        <w:t>ied</w:t>
      </w:r>
      <w:r w:rsidRPr="00DC4EF9">
        <w:rPr>
          <w:rFonts w:ascii="Arial" w:hAnsi="Arial" w:cs="Arial"/>
        </w:rPr>
        <w:t>, assess</w:t>
      </w:r>
      <w:r w:rsidR="00ED6753" w:rsidRPr="00DC4EF9">
        <w:rPr>
          <w:rFonts w:ascii="Arial" w:hAnsi="Arial" w:cs="Arial"/>
        </w:rPr>
        <w:t>ed</w:t>
      </w:r>
      <w:r w:rsidRPr="00DC4EF9">
        <w:rPr>
          <w:rFonts w:ascii="Arial" w:hAnsi="Arial" w:cs="Arial"/>
        </w:rPr>
        <w:t>, and manage</w:t>
      </w:r>
      <w:r w:rsidR="0009268B" w:rsidRPr="00DC4EF9">
        <w:rPr>
          <w:rFonts w:ascii="Arial" w:hAnsi="Arial" w:cs="Arial"/>
        </w:rPr>
        <w:t>d</w:t>
      </w:r>
      <w:r w:rsidRPr="00DC4EF9">
        <w:rPr>
          <w:rFonts w:ascii="Arial" w:hAnsi="Arial" w:cs="Arial"/>
        </w:rPr>
        <w:t xml:space="preserve"> high-</w:t>
      </w:r>
      <w:r w:rsidRPr="009D221B">
        <w:rPr>
          <w:rFonts w:ascii="Arial" w:hAnsi="Arial" w:cs="Arial"/>
        </w:rPr>
        <w:t>impact or high-prevalence risks to the safety, health, and well-being of each consumer. Policies, procedures</w:t>
      </w:r>
      <w:r w:rsidR="008818AE" w:rsidRPr="009D221B">
        <w:rPr>
          <w:rFonts w:ascii="Arial" w:hAnsi="Arial" w:cs="Arial"/>
        </w:rPr>
        <w:t>,</w:t>
      </w:r>
      <w:r w:rsidRPr="009D221B">
        <w:rPr>
          <w:rFonts w:ascii="Arial" w:hAnsi="Arial" w:cs="Arial"/>
        </w:rPr>
        <w:t xml:space="preserve"> and clinical protocols guide</w:t>
      </w:r>
      <w:r w:rsidR="0009268B" w:rsidRPr="009D221B">
        <w:rPr>
          <w:rFonts w:ascii="Arial" w:hAnsi="Arial" w:cs="Arial"/>
        </w:rPr>
        <w:t>d</w:t>
      </w:r>
      <w:r w:rsidRPr="009D221B">
        <w:rPr>
          <w:rFonts w:ascii="Arial" w:hAnsi="Arial" w:cs="Arial"/>
        </w:rPr>
        <w:t xml:space="preserve"> how the organisation manage</w:t>
      </w:r>
      <w:r w:rsidR="0009268B" w:rsidRPr="009D221B">
        <w:rPr>
          <w:rFonts w:ascii="Arial" w:hAnsi="Arial" w:cs="Arial"/>
        </w:rPr>
        <w:t>d</w:t>
      </w:r>
      <w:r w:rsidRPr="009D221B">
        <w:rPr>
          <w:rFonts w:ascii="Arial" w:hAnsi="Arial" w:cs="Arial"/>
        </w:rPr>
        <w:t xml:space="preserve"> high-impact or high-prevalence risks.</w:t>
      </w:r>
    </w:p>
    <w:p w14:paraId="4BC7D73E" w14:textId="70105E10" w:rsidR="00A86EA6" w:rsidRPr="00497326" w:rsidRDefault="009D221B" w:rsidP="00A86EA6">
      <w:pPr>
        <w:rPr>
          <w:rFonts w:ascii="Arial" w:hAnsi="Arial" w:cs="Arial"/>
        </w:rPr>
      </w:pPr>
      <w:r w:rsidRPr="009D221B">
        <w:rPr>
          <w:rFonts w:ascii="Arial" w:hAnsi="Arial" w:cs="Arial"/>
        </w:rPr>
        <w:t>Representatives said they could visit and support consumers, were involved in palliative care decisions, and felt staff were skilled in providing any care needed. Care documentation</w:t>
      </w:r>
      <w:r w:rsidR="00B71CA7">
        <w:rPr>
          <w:rFonts w:ascii="Arial" w:hAnsi="Arial" w:cs="Arial"/>
        </w:rPr>
        <w:t xml:space="preserve"> </w:t>
      </w:r>
      <w:r w:rsidR="00AD3571" w:rsidRPr="009D221B">
        <w:rPr>
          <w:rFonts w:ascii="Arial" w:hAnsi="Arial" w:cs="Arial"/>
        </w:rPr>
        <w:t>reflect</w:t>
      </w:r>
      <w:r w:rsidR="008E67DF" w:rsidRPr="009D221B">
        <w:rPr>
          <w:rFonts w:ascii="Arial" w:hAnsi="Arial" w:cs="Arial"/>
        </w:rPr>
        <w:t>ed</w:t>
      </w:r>
      <w:r w:rsidR="008E67DF" w:rsidRPr="00DC4EF9">
        <w:rPr>
          <w:rFonts w:ascii="Arial" w:hAnsi="Arial" w:cs="Arial"/>
        </w:rPr>
        <w:t xml:space="preserve"> </w:t>
      </w:r>
      <w:r w:rsidR="00AD3571" w:rsidRPr="00DC4EF9">
        <w:rPr>
          <w:rFonts w:ascii="Arial" w:hAnsi="Arial" w:cs="Arial"/>
        </w:rPr>
        <w:lastRenderedPageBreak/>
        <w:t xml:space="preserve">changes in care and services, in line with the consumer’s end of life care needs, goals and preferences. Staff </w:t>
      </w:r>
      <w:r w:rsidR="00CC1E95" w:rsidRPr="00DC4EF9">
        <w:rPr>
          <w:rFonts w:ascii="Arial" w:hAnsi="Arial" w:cs="Arial"/>
        </w:rPr>
        <w:t>advised th</w:t>
      </w:r>
      <w:r w:rsidR="00AD3571" w:rsidRPr="00DC4EF9">
        <w:rPr>
          <w:rFonts w:ascii="Arial" w:hAnsi="Arial" w:cs="Arial"/>
        </w:rPr>
        <w:t>e</w:t>
      </w:r>
      <w:r w:rsidR="00CC1E95" w:rsidRPr="00DC4EF9">
        <w:rPr>
          <w:rFonts w:ascii="Arial" w:hAnsi="Arial" w:cs="Arial"/>
        </w:rPr>
        <w:t>y</w:t>
      </w:r>
      <w:r w:rsidR="00AD3571" w:rsidRPr="00DC4EF9">
        <w:rPr>
          <w:rFonts w:ascii="Arial" w:hAnsi="Arial" w:cs="Arial"/>
        </w:rPr>
        <w:t xml:space="preserve"> </w:t>
      </w:r>
      <w:r w:rsidR="00CC1E95" w:rsidRPr="00DC4EF9">
        <w:rPr>
          <w:rFonts w:ascii="Arial" w:hAnsi="Arial" w:cs="Arial"/>
        </w:rPr>
        <w:t xml:space="preserve">were </w:t>
      </w:r>
      <w:r w:rsidR="00AD3571" w:rsidRPr="00DC4EF9">
        <w:rPr>
          <w:rFonts w:ascii="Arial" w:hAnsi="Arial" w:cs="Arial"/>
        </w:rPr>
        <w:t xml:space="preserve">equipped to provide end of life </w:t>
      </w:r>
      <w:r w:rsidR="00810357" w:rsidRPr="00DC4EF9">
        <w:rPr>
          <w:rFonts w:ascii="Arial" w:hAnsi="Arial" w:cs="Arial"/>
        </w:rPr>
        <w:t>care;</w:t>
      </w:r>
      <w:r w:rsidR="00AD3571" w:rsidRPr="00DC4EF9">
        <w:rPr>
          <w:rFonts w:ascii="Arial" w:hAnsi="Arial" w:cs="Arial"/>
        </w:rPr>
        <w:t xml:space="preserve"> registered nurses </w:t>
      </w:r>
      <w:r w:rsidR="00947D55" w:rsidRPr="00DC4EF9">
        <w:rPr>
          <w:rFonts w:ascii="Arial" w:hAnsi="Arial" w:cs="Arial"/>
        </w:rPr>
        <w:t xml:space="preserve">and a local palliative care team </w:t>
      </w:r>
      <w:r w:rsidR="00CC1E95" w:rsidRPr="00DC4EF9">
        <w:rPr>
          <w:rFonts w:ascii="Arial" w:hAnsi="Arial" w:cs="Arial"/>
        </w:rPr>
        <w:t>we</w:t>
      </w:r>
      <w:r w:rsidR="00AD3571" w:rsidRPr="00DC4EF9">
        <w:rPr>
          <w:rFonts w:ascii="Arial" w:hAnsi="Arial" w:cs="Arial"/>
        </w:rPr>
        <w:t>re available to support care staff</w:t>
      </w:r>
      <w:r w:rsidR="00795119" w:rsidRPr="00DC4EF9">
        <w:rPr>
          <w:rFonts w:ascii="Arial" w:hAnsi="Arial" w:cs="Arial"/>
        </w:rPr>
        <w:t>.</w:t>
      </w:r>
    </w:p>
    <w:p w14:paraId="7C7C6317" w14:textId="3EF56F65" w:rsidR="00A86EA6" w:rsidRPr="00497326" w:rsidRDefault="008D2357" w:rsidP="00A86EA6">
      <w:pPr>
        <w:rPr>
          <w:rFonts w:ascii="Arial" w:hAnsi="Arial" w:cs="Arial"/>
        </w:rPr>
      </w:pPr>
      <w:r w:rsidRPr="00DC4EF9">
        <w:rPr>
          <w:rFonts w:ascii="Arial" w:hAnsi="Arial" w:cs="Arial"/>
        </w:rPr>
        <w:t>Consumers and representatives said the service recognise</w:t>
      </w:r>
      <w:r w:rsidR="00947D55" w:rsidRPr="00DC4EF9">
        <w:rPr>
          <w:rFonts w:ascii="Arial" w:hAnsi="Arial" w:cs="Arial"/>
        </w:rPr>
        <w:t>d</w:t>
      </w:r>
      <w:r w:rsidRPr="00DC4EF9">
        <w:rPr>
          <w:rFonts w:ascii="Arial" w:hAnsi="Arial" w:cs="Arial"/>
        </w:rPr>
        <w:t xml:space="preserve"> and respond</w:t>
      </w:r>
      <w:r w:rsidR="00947D55" w:rsidRPr="00DC4EF9">
        <w:rPr>
          <w:rFonts w:ascii="Arial" w:hAnsi="Arial" w:cs="Arial"/>
        </w:rPr>
        <w:t>ed</w:t>
      </w:r>
      <w:r w:rsidRPr="00DC4EF9">
        <w:rPr>
          <w:rFonts w:ascii="Arial" w:hAnsi="Arial" w:cs="Arial"/>
        </w:rPr>
        <w:t xml:space="preserve"> to changes in condition in a suitable and timely manner. </w:t>
      </w:r>
      <w:r w:rsidR="00947D55" w:rsidRPr="00DC4EF9">
        <w:rPr>
          <w:rFonts w:ascii="Arial" w:hAnsi="Arial" w:cs="Arial"/>
        </w:rPr>
        <w:t>S</w:t>
      </w:r>
      <w:r w:rsidRPr="00DC4EF9">
        <w:rPr>
          <w:rFonts w:ascii="Arial" w:hAnsi="Arial" w:cs="Arial"/>
        </w:rPr>
        <w:t xml:space="preserve">taff explained how deterioration </w:t>
      </w:r>
      <w:r w:rsidR="00233EC9" w:rsidRPr="00DC4EF9">
        <w:rPr>
          <w:rFonts w:ascii="Arial" w:hAnsi="Arial" w:cs="Arial"/>
        </w:rPr>
        <w:t>was</w:t>
      </w:r>
      <w:r w:rsidRPr="00DC4EF9">
        <w:rPr>
          <w:rFonts w:ascii="Arial" w:hAnsi="Arial" w:cs="Arial"/>
        </w:rPr>
        <w:t xml:space="preserve"> discussed during handover, </w:t>
      </w:r>
      <w:r w:rsidR="000D0A84">
        <w:rPr>
          <w:rFonts w:ascii="Arial" w:hAnsi="Arial" w:cs="Arial"/>
        </w:rPr>
        <w:t xml:space="preserve">and </w:t>
      </w:r>
      <w:r w:rsidRPr="00DC4EF9">
        <w:rPr>
          <w:rFonts w:ascii="Arial" w:hAnsi="Arial" w:cs="Arial"/>
        </w:rPr>
        <w:t>trigge</w:t>
      </w:r>
      <w:r w:rsidR="00233EC9" w:rsidRPr="00DC4EF9">
        <w:rPr>
          <w:rFonts w:ascii="Arial" w:hAnsi="Arial" w:cs="Arial"/>
        </w:rPr>
        <w:t>red</w:t>
      </w:r>
      <w:r w:rsidRPr="00DC4EF9">
        <w:rPr>
          <w:rFonts w:ascii="Arial" w:hAnsi="Arial" w:cs="Arial"/>
        </w:rPr>
        <w:t xml:space="preserve"> a nursing and </w:t>
      </w:r>
      <w:r w:rsidR="00233EC9" w:rsidRPr="00DC4EF9">
        <w:rPr>
          <w:rFonts w:ascii="Arial" w:hAnsi="Arial" w:cs="Arial"/>
        </w:rPr>
        <w:t>medical officer</w:t>
      </w:r>
      <w:r w:rsidR="00734A9D" w:rsidRPr="00DC4EF9">
        <w:rPr>
          <w:rFonts w:ascii="Arial" w:hAnsi="Arial" w:cs="Arial"/>
        </w:rPr>
        <w:t xml:space="preserve"> review. Dat</w:t>
      </w:r>
      <w:r w:rsidR="000D0A84">
        <w:rPr>
          <w:rFonts w:ascii="Arial" w:hAnsi="Arial" w:cs="Arial"/>
        </w:rPr>
        <w:t>a</w:t>
      </w:r>
      <w:r w:rsidR="00734A9D" w:rsidRPr="00DC4EF9">
        <w:rPr>
          <w:rFonts w:ascii="Arial" w:hAnsi="Arial" w:cs="Arial"/>
        </w:rPr>
        <w:t xml:space="preserve"> was</w:t>
      </w:r>
      <w:r w:rsidR="002F6BDD" w:rsidRPr="00DC4EF9">
        <w:rPr>
          <w:rFonts w:ascii="Arial" w:hAnsi="Arial" w:cs="Arial"/>
        </w:rPr>
        <w:t xml:space="preserve"> collect</w:t>
      </w:r>
      <w:r w:rsidR="00734A9D" w:rsidRPr="00DC4EF9">
        <w:rPr>
          <w:rFonts w:ascii="Arial" w:hAnsi="Arial" w:cs="Arial"/>
        </w:rPr>
        <w:t>ed</w:t>
      </w:r>
      <w:r w:rsidR="002F6BDD" w:rsidRPr="00DC4EF9">
        <w:rPr>
          <w:rFonts w:ascii="Arial" w:hAnsi="Arial" w:cs="Arial"/>
        </w:rPr>
        <w:t xml:space="preserve"> and analyse</w:t>
      </w:r>
      <w:r w:rsidR="00734A9D" w:rsidRPr="00DC4EF9">
        <w:rPr>
          <w:rFonts w:ascii="Arial" w:hAnsi="Arial" w:cs="Arial"/>
        </w:rPr>
        <w:t>d</w:t>
      </w:r>
      <w:r w:rsidR="002F6BDD" w:rsidRPr="00DC4EF9">
        <w:rPr>
          <w:rFonts w:ascii="Arial" w:hAnsi="Arial" w:cs="Arial"/>
        </w:rPr>
        <w:t xml:space="preserve"> </w:t>
      </w:r>
      <w:r w:rsidR="00095477" w:rsidRPr="00DC4EF9">
        <w:rPr>
          <w:rFonts w:ascii="Arial" w:hAnsi="Arial" w:cs="Arial"/>
        </w:rPr>
        <w:t xml:space="preserve">to </w:t>
      </w:r>
      <w:r w:rsidR="002F6BDD" w:rsidRPr="00DC4EF9">
        <w:rPr>
          <w:rFonts w:ascii="Arial" w:hAnsi="Arial" w:cs="Arial"/>
        </w:rPr>
        <w:t xml:space="preserve">improve care delivery, such as data </w:t>
      </w:r>
      <w:r w:rsidR="00F75C10">
        <w:rPr>
          <w:rFonts w:ascii="Arial" w:hAnsi="Arial" w:cs="Arial"/>
        </w:rPr>
        <w:t>about</w:t>
      </w:r>
      <w:r w:rsidR="002F6BDD" w:rsidRPr="00DC4EF9">
        <w:rPr>
          <w:rFonts w:ascii="Arial" w:hAnsi="Arial" w:cs="Arial"/>
        </w:rPr>
        <w:t xml:space="preserve"> infections, falls</w:t>
      </w:r>
      <w:r w:rsidR="00F75C10">
        <w:rPr>
          <w:rFonts w:ascii="Arial" w:hAnsi="Arial" w:cs="Arial"/>
        </w:rPr>
        <w:t>,</w:t>
      </w:r>
      <w:r w:rsidR="002F6BDD" w:rsidRPr="00DC4EF9">
        <w:rPr>
          <w:rFonts w:ascii="Arial" w:hAnsi="Arial" w:cs="Arial"/>
        </w:rPr>
        <w:t xml:space="preserve"> and unexpected transfers to </w:t>
      </w:r>
      <w:r w:rsidR="00F75C10">
        <w:rPr>
          <w:rFonts w:ascii="Arial" w:hAnsi="Arial" w:cs="Arial"/>
        </w:rPr>
        <w:t xml:space="preserve">the </w:t>
      </w:r>
      <w:r w:rsidR="002F6BDD" w:rsidRPr="00DC4EF9">
        <w:rPr>
          <w:rFonts w:ascii="Arial" w:hAnsi="Arial" w:cs="Arial"/>
        </w:rPr>
        <w:t>hospital.</w:t>
      </w:r>
    </w:p>
    <w:p w14:paraId="3C27BC75" w14:textId="3851F553" w:rsidR="00056460" w:rsidRPr="00DC4EF9" w:rsidRDefault="00056460" w:rsidP="00056460">
      <w:pPr>
        <w:rPr>
          <w:rFonts w:ascii="Arial" w:hAnsi="Arial" w:cs="Arial"/>
        </w:rPr>
      </w:pPr>
      <w:r w:rsidRPr="00DC4EF9">
        <w:rPr>
          <w:rFonts w:ascii="Arial" w:hAnsi="Arial" w:cs="Arial"/>
        </w:rPr>
        <w:t>Consumers said those who need</w:t>
      </w:r>
      <w:r w:rsidR="00A62AAA" w:rsidRPr="00DC4EF9">
        <w:rPr>
          <w:rFonts w:ascii="Arial" w:hAnsi="Arial" w:cs="Arial"/>
        </w:rPr>
        <w:t>ed</w:t>
      </w:r>
      <w:r w:rsidRPr="00DC4EF9">
        <w:rPr>
          <w:rFonts w:ascii="Arial" w:hAnsi="Arial" w:cs="Arial"/>
        </w:rPr>
        <w:t xml:space="preserve"> information to deliver their care are well informed and trained to deliver that care. Staff said information </w:t>
      </w:r>
      <w:r w:rsidR="007B516B" w:rsidRPr="00DC4EF9">
        <w:rPr>
          <w:rFonts w:ascii="Arial" w:hAnsi="Arial" w:cs="Arial"/>
        </w:rPr>
        <w:t>wa</w:t>
      </w:r>
      <w:r w:rsidRPr="00DC4EF9">
        <w:rPr>
          <w:rFonts w:ascii="Arial" w:hAnsi="Arial" w:cs="Arial"/>
        </w:rPr>
        <w:t xml:space="preserve">s accessible to them according to their roles. </w:t>
      </w:r>
      <w:r w:rsidR="0007010B" w:rsidRPr="00DC4EF9">
        <w:rPr>
          <w:rFonts w:ascii="Arial" w:hAnsi="Arial" w:cs="Arial"/>
        </w:rPr>
        <w:t>I</w:t>
      </w:r>
      <w:r w:rsidR="00FD24CF" w:rsidRPr="00DC4EF9">
        <w:rPr>
          <w:rFonts w:ascii="Arial" w:hAnsi="Arial" w:cs="Arial"/>
        </w:rPr>
        <w:t xml:space="preserve">nformation </w:t>
      </w:r>
      <w:r w:rsidR="0007010B" w:rsidRPr="00DC4EF9">
        <w:rPr>
          <w:rFonts w:ascii="Arial" w:hAnsi="Arial" w:cs="Arial"/>
        </w:rPr>
        <w:t xml:space="preserve">was observed to be </w:t>
      </w:r>
      <w:r w:rsidR="00FD24CF" w:rsidRPr="00DC4EF9">
        <w:rPr>
          <w:rFonts w:ascii="Arial" w:hAnsi="Arial" w:cs="Arial"/>
        </w:rPr>
        <w:t>shared when changes occur</w:t>
      </w:r>
      <w:r w:rsidR="0050385A" w:rsidRPr="00DC4EF9">
        <w:rPr>
          <w:rFonts w:ascii="Arial" w:hAnsi="Arial" w:cs="Arial"/>
        </w:rPr>
        <w:t>red</w:t>
      </w:r>
      <w:r w:rsidR="00FD24CF" w:rsidRPr="00DC4EF9">
        <w:rPr>
          <w:rFonts w:ascii="Arial" w:hAnsi="Arial" w:cs="Arial"/>
        </w:rPr>
        <w:t xml:space="preserve"> through handover</w:t>
      </w:r>
      <w:r w:rsidR="0050385A" w:rsidRPr="00DC4EF9">
        <w:rPr>
          <w:rFonts w:ascii="Arial" w:hAnsi="Arial" w:cs="Arial"/>
        </w:rPr>
        <w:t>s</w:t>
      </w:r>
      <w:r w:rsidR="00FD24CF" w:rsidRPr="00DC4EF9">
        <w:rPr>
          <w:rFonts w:ascii="Arial" w:hAnsi="Arial" w:cs="Arial"/>
        </w:rPr>
        <w:t xml:space="preserve">, daily multidisciplinary meetings, communication and referrals books, emails, care </w:t>
      </w:r>
      <w:r w:rsidR="00766EE7" w:rsidRPr="00DC4EF9">
        <w:rPr>
          <w:rFonts w:ascii="Arial" w:hAnsi="Arial" w:cs="Arial"/>
        </w:rPr>
        <w:t>documentatio</w:t>
      </w:r>
      <w:r w:rsidR="00883A2D" w:rsidRPr="00DC4EF9">
        <w:rPr>
          <w:rFonts w:ascii="Arial" w:hAnsi="Arial" w:cs="Arial"/>
        </w:rPr>
        <w:t>n</w:t>
      </w:r>
      <w:r w:rsidR="00FD24CF" w:rsidRPr="00DC4EF9">
        <w:rPr>
          <w:rFonts w:ascii="Arial" w:hAnsi="Arial" w:cs="Arial"/>
        </w:rPr>
        <w:t>, the ‘Resident of the Day’ process</w:t>
      </w:r>
      <w:r w:rsidR="00A522DB">
        <w:rPr>
          <w:rFonts w:ascii="Arial" w:hAnsi="Arial" w:cs="Arial"/>
        </w:rPr>
        <w:t>,</w:t>
      </w:r>
      <w:r w:rsidR="00FD24CF" w:rsidRPr="00DC4EF9">
        <w:rPr>
          <w:rFonts w:ascii="Arial" w:hAnsi="Arial" w:cs="Arial"/>
        </w:rPr>
        <w:t xml:space="preserve"> and through staff meetings.</w:t>
      </w:r>
    </w:p>
    <w:p w14:paraId="7D4FB1D3" w14:textId="68BF389A" w:rsidR="00C87F17" w:rsidRPr="00DC4EF9" w:rsidRDefault="004A53FB" w:rsidP="00C87F17">
      <w:pPr>
        <w:rPr>
          <w:rFonts w:ascii="Arial" w:hAnsi="Arial" w:cs="Arial"/>
        </w:rPr>
      </w:pPr>
      <w:r w:rsidRPr="00DC4EF9">
        <w:rPr>
          <w:rFonts w:ascii="Arial" w:hAnsi="Arial" w:cs="Arial"/>
        </w:rPr>
        <w:t xml:space="preserve">Consumers and representatives said referrals </w:t>
      </w:r>
      <w:r w:rsidR="00883A2D" w:rsidRPr="00DC4EF9">
        <w:rPr>
          <w:rFonts w:ascii="Arial" w:hAnsi="Arial" w:cs="Arial"/>
        </w:rPr>
        <w:t>we</w:t>
      </w:r>
      <w:r w:rsidRPr="00DC4EF9">
        <w:rPr>
          <w:rFonts w:ascii="Arial" w:hAnsi="Arial" w:cs="Arial"/>
        </w:rPr>
        <w:t>re timely, appropriate</w:t>
      </w:r>
      <w:r w:rsidR="00A522DB">
        <w:rPr>
          <w:rFonts w:ascii="Arial" w:hAnsi="Arial" w:cs="Arial"/>
        </w:rPr>
        <w:t>,</w:t>
      </w:r>
      <w:r w:rsidRPr="00DC4EF9">
        <w:rPr>
          <w:rFonts w:ascii="Arial" w:hAnsi="Arial" w:cs="Arial"/>
        </w:rPr>
        <w:t xml:space="preserve"> and occur</w:t>
      </w:r>
      <w:r w:rsidR="00883A2D" w:rsidRPr="00DC4EF9">
        <w:rPr>
          <w:rFonts w:ascii="Arial" w:hAnsi="Arial" w:cs="Arial"/>
        </w:rPr>
        <w:t>red</w:t>
      </w:r>
      <w:r w:rsidRPr="00DC4EF9">
        <w:rPr>
          <w:rFonts w:ascii="Arial" w:hAnsi="Arial" w:cs="Arial"/>
        </w:rPr>
        <w:t xml:space="preserve"> to meet their care needs. </w:t>
      </w:r>
      <w:r w:rsidR="00883A2D" w:rsidRPr="00DC4EF9">
        <w:rPr>
          <w:rFonts w:ascii="Arial" w:hAnsi="Arial" w:cs="Arial"/>
        </w:rPr>
        <w:t>S</w:t>
      </w:r>
      <w:r w:rsidRPr="00DC4EF9">
        <w:rPr>
          <w:rFonts w:ascii="Arial" w:hAnsi="Arial" w:cs="Arial"/>
        </w:rPr>
        <w:t>taff describe</w:t>
      </w:r>
      <w:r w:rsidR="00883A2D" w:rsidRPr="00DC4EF9">
        <w:rPr>
          <w:rFonts w:ascii="Arial" w:hAnsi="Arial" w:cs="Arial"/>
        </w:rPr>
        <w:t>d</w:t>
      </w:r>
      <w:r w:rsidRPr="00DC4EF9">
        <w:rPr>
          <w:rFonts w:ascii="Arial" w:hAnsi="Arial" w:cs="Arial"/>
        </w:rPr>
        <w:t xml:space="preserve"> the process for referring consumers to health professionals and allied health services.</w:t>
      </w:r>
      <w:r w:rsidR="00883A2D" w:rsidRPr="00DC4EF9">
        <w:rPr>
          <w:rFonts w:ascii="Arial" w:hAnsi="Arial" w:cs="Arial"/>
        </w:rPr>
        <w:t xml:space="preserve"> C</w:t>
      </w:r>
      <w:r w:rsidRPr="00DC4EF9">
        <w:rPr>
          <w:rFonts w:ascii="Arial" w:hAnsi="Arial" w:cs="Arial"/>
        </w:rPr>
        <w:t xml:space="preserve">are documentation and progress notes confirmed the input of others and </w:t>
      </w:r>
      <w:r w:rsidR="000A3C14" w:rsidRPr="00DC4EF9">
        <w:rPr>
          <w:rFonts w:ascii="Arial" w:hAnsi="Arial" w:cs="Arial"/>
        </w:rPr>
        <w:t>prompt and appropriate referrals made for the consumers</w:t>
      </w:r>
      <w:r w:rsidRPr="00DC4EF9">
        <w:rPr>
          <w:rFonts w:ascii="Arial" w:hAnsi="Arial" w:cs="Arial"/>
        </w:rPr>
        <w:t>.</w:t>
      </w:r>
    </w:p>
    <w:p w14:paraId="5FFD4554" w14:textId="7DC97320" w:rsidR="00D52E30" w:rsidRPr="00497326" w:rsidRDefault="00C87F17" w:rsidP="00C87F17">
      <w:pPr>
        <w:rPr>
          <w:rFonts w:ascii="Arial" w:hAnsi="Arial" w:cs="Arial"/>
        </w:rPr>
      </w:pPr>
      <w:r w:rsidRPr="00DC4EF9">
        <w:rPr>
          <w:rFonts w:ascii="Arial" w:hAnsi="Arial" w:cs="Arial"/>
        </w:rPr>
        <w:t>Staff</w:t>
      </w:r>
      <w:r w:rsidR="00F27B91" w:rsidRPr="00DC4EF9">
        <w:rPr>
          <w:rFonts w:ascii="Arial" w:hAnsi="Arial" w:cs="Arial"/>
        </w:rPr>
        <w:t xml:space="preserve"> demonstrated an understanding of the precautions required to prevent and control infection and the steps they could take to minimise the need for antibiotics. </w:t>
      </w:r>
      <w:r w:rsidR="00E77AE3" w:rsidRPr="00DC4EF9">
        <w:rPr>
          <w:rFonts w:ascii="Arial" w:hAnsi="Arial" w:cs="Arial"/>
        </w:rPr>
        <w:t>A</w:t>
      </w:r>
      <w:r w:rsidR="00F27B91" w:rsidRPr="00DC4EF9">
        <w:rPr>
          <w:rFonts w:ascii="Arial" w:hAnsi="Arial" w:cs="Arial"/>
        </w:rPr>
        <w:t xml:space="preserve"> staff and consumer vaccination program </w:t>
      </w:r>
      <w:r w:rsidR="00E77AE3" w:rsidRPr="00DC4EF9">
        <w:rPr>
          <w:rFonts w:ascii="Arial" w:hAnsi="Arial" w:cs="Arial"/>
        </w:rPr>
        <w:t xml:space="preserve">was available </w:t>
      </w:r>
      <w:r w:rsidR="00F27B91" w:rsidRPr="00DC4EF9">
        <w:rPr>
          <w:rFonts w:ascii="Arial" w:hAnsi="Arial" w:cs="Arial"/>
        </w:rPr>
        <w:t xml:space="preserve">and records </w:t>
      </w:r>
      <w:r w:rsidR="00E77AE3" w:rsidRPr="00DC4EF9">
        <w:rPr>
          <w:rFonts w:ascii="Arial" w:hAnsi="Arial" w:cs="Arial"/>
        </w:rPr>
        <w:t>we</w:t>
      </w:r>
      <w:r w:rsidR="00F27B91" w:rsidRPr="00DC4EF9">
        <w:rPr>
          <w:rFonts w:ascii="Arial" w:hAnsi="Arial" w:cs="Arial"/>
        </w:rPr>
        <w:t>re maintained for influenza and COVID-19 vaccinations</w:t>
      </w:r>
      <w:r w:rsidR="00D52E30" w:rsidRPr="00DC4EF9">
        <w:rPr>
          <w:rFonts w:ascii="Arial" w:hAnsi="Arial" w:cs="Arial"/>
        </w:rPr>
        <w:t>.</w:t>
      </w:r>
      <w:r w:rsidR="00FC25DC" w:rsidRPr="00DC4EF9">
        <w:rPr>
          <w:rFonts w:ascii="Arial" w:hAnsi="Arial" w:cs="Arial"/>
        </w:rPr>
        <w:t xml:space="preserve"> H</w:t>
      </w:r>
      <w:r w:rsidR="00D52E30" w:rsidRPr="00DC4EF9">
        <w:rPr>
          <w:rFonts w:ascii="Arial" w:hAnsi="Arial" w:cs="Arial"/>
        </w:rPr>
        <w:t xml:space="preserve">and hygiene stations </w:t>
      </w:r>
      <w:r w:rsidR="00FC25DC" w:rsidRPr="00DC4EF9">
        <w:rPr>
          <w:rFonts w:ascii="Arial" w:hAnsi="Arial" w:cs="Arial"/>
        </w:rPr>
        <w:t xml:space="preserve">were observed </w:t>
      </w:r>
      <w:r w:rsidR="00D52E30" w:rsidRPr="00DC4EF9">
        <w:rPr>
          <w:rFonts w:ascii="Arial" w:hAnsi="Arial" w:cs="Arial"/>
        </w:rPr>
        <w:t xml:space="preserve">throughout the service and staff </w:t>
      </w:r>
      <w:r w:rsidR="00FC25DC" w:rsidRPr="00DC4EF9">
        <w:rPr>
          <w:rFonts w:ascii="Arial" w:hAnsi="Arial" w:cs="Arial"/>
        </w:rPr>
        <w:t xml:space="preserve">were </w:t>
      </w:r>
      <w:r w:rsidR="00D52E30" w:rsidRPr="00DC4EF9">
        <w:rPr>
          <w:rFonts w:ascii="Arial" w:hAnsi="Arial" w:cs="Arial"/>
        </w:rPr>
        <w:t xml:space="preserve">wearing appropriate </w:t>
      </w:r>
      <w:r w:rsidR="009D221B">
        <w:rPr>
          <w:rFonts w:ascii="Arial" w:hAnsi="Arial" w:cs="Arial"/>
        </w:rPr>
        <w:t>protective equipment</w:t>
      </w:r>
      <w:r w:rsidR="00D54EB5" w:rsidRPr="00DC4EF9">
        <w:rPr>
          <w:rFonts w:ascii="Arial" w:hAnsi="Arial" w:cs="Arial"/>
        </w:rPr>
        <w:t xml:space="preserve">, and </w:t>
      </w:r>
      <w:r w:rsidR="00DC4EF9" w:rsidRPr="00DC4EF9">
        <w:rPr>
          <w:rFonts w:ascii="Arial" w:hAnsi="Arial" w:cs="Arial"/>
        </w:rPr>
        <w:t>sufficient was available</w:t>
      </w:r>
      <w:r w:rsidR="00D52E30" w:rsidRPr="00DC4EF9">
        <w:rPr>
          <w:rFonts w:ascii="Arial" w:hAnsi="Arial" w:cs="Arial"/>
        </w:rPr>
        <w:t>.</w:t>
      </w:r>
    </w:p>
    <w:p w14:paraId="7F4B324B" w14:textId="72FE0568"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0725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725FC"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58888B1C"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51111861"/>
                <w:placeholder>
                  <w:docPart w:val="0DEE31198B754CA3B943180D20C80D4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2B7A04">
                  <w:rPr>
                    <w:rFonts w:ascii="Arial" w:hAnsi="Arial" w:cs="Arial"/>
                  </w:rPr>
                  <w:t>Compliant</w:t>
                </w:r>
              </w:sdtContent>
            </w:sdt>
          </w:p>
        </w:tc>
      </w:tr>
      <w:tr w:rsidR="000725FC"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58C23F94"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82223651"/>
                <w:placeholder>
                  <w:docPart w:val="8F055381DDC347F8ACC1DE0B5171E05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2B7A04">
                  <w:rPr>
                    <w:rFonts w:ascii="Arial" w:hAnsi="Arial" w:cs="Arial"/>
                  </w:rPr>
                  <w:t>Compliant</w:t>
                </w:r>
              </w:sdtContent>
            </w:sdt>
          </w:p>
        </w:tc>
      </w:tr>
      <w:tr w:rsidR="000725FC"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0725FC" w:rsidRPr="00996FAF" w:rsidRDefault="000725FC" w:rsidP="000725FC">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0725FC" w:rsidRPr="00996FAF" w:rsidRDefault="000725FC" w:rsidP="000725FC">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0725FC" w:rsidRPr="00996FAF" w:rsidRDefault="000725FC" w:rsidP="000725FC">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64DE1A58"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52793784"/>
                <w:placeholder>
                  <w:docPart w:val="CCE6189E14A04A4FABE42B5EC48C91D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2B7A04">
                  <w:rPr>
                    <w:rFonts w:ascii="Arial" w:hAnsi="Arial" w:cs="Arial"/>
                  </w:rPr>
                  <w:t>Compliant</w:t>
                </w:r>
              </w:sdtContent>
            </w:sdt>
          </w:p>
        </w:tc>
      </w:tr>
      <w:tr w:rsidR="000725FC"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1C08D0ED" w:rsidR="000725FC" w:rsidRPr="00996FAF" w:rsidRDefault="003650EE" w:rsidP="000725FC">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69121952"/>
                <w:placeholder>
                  <w:docPart w:val="B6BC054668604BD796179981AF3BA17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2B7A04">
                  <w:rPr>
                    <w:rFonts w:ascii="Arial" w:hAnsi="Arial" w:cs="Arial"/>
                  </w:rPr>
                  <w:t>Compliant</w:t>
                </w:r>
              </w:sdtContent>
            </w:sdt>
          </w:p>
        </w:tc>
      </w:tr>
      <w:tr w:rsidR="000725FC"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01D45232" w:rsidR="000725FC" w:rsidRPr="00996FAF" w:rsidRDefault="003650EE" w:rsidP="000725FC">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35606195"/>
                <w:placeholder>
                  <w:docPart w:val="B8A8BB622BBE4BBFBFE49886DB1979A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2B7A04">
                  <w:rPr>
                    <w:rFonts w:ascii="Arial" w:hAnsi="Arial" w:cs="Arial"/>
                  </w:rPr>
                  <w:t>Compliant</w:t>
                </w:r>
              </w:sdtContent>
            </w:sdt>
          </w:p>
        </w:tc>
      </w:tr>
      <w:tr w:rsidR="000725FC"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1FF326B5"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102456047"/>
                <w:placeholder>
                  <w:docPart w:val="6698B45C859F44638650A9B4A12EED5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2B7A04">
                  <w:rPr>
                    <w:rFonts w:ascii="Arial" w:hAnsi="Arial" w:cs="Arial"/>
                  </w:rPr>
                  <w:t>Compliant</w:t>
                </w:r>
              </w:sdtContent>
            </w:sdt>
          </w:p>
        </w:tc>
      </w:tr>
      <w:tr w:rsidR="000725FC"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7748F32D"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20376279"/>
                <w:placeholder>
                  <w:docPart w:val="C3E252354BBA4CBABA97E1411D3367F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2B7A04">
                  <w:rPr>
                    <w:rFonts w:ascii="Arial" w:hAnsi="Arial" w:cs="Arial"/>
                  </w:rPr>
                  <w:t>Compliant</w:t>
                </w:r>
              </w:sdtContent>
            </w:sdt>
          </w:p>
        </w:tc>
      </w:tr>
    </w:tbl>
    <w:p w14:paraId="1FAC67F6" w14:textId="77777777" w:rsidR="00D87E7C" w:rsidRDefault="00D87E7C" w:rsidP="00D87E7C">
      <w:pPr>
        <w:pStyle w:val="Heading20"/>
      </w:pPr>
      <w:r w:rsidRPr="00996FAF">
        <w:t>Findings</w:t>
      </w:r>
    </w:p>
    <w:p w14:paraId="626A026C" w14:textId="2382E82D" w:rsidR="00D52E30" w:rsidRPr="00A522DB" w:rsidRDefault="00813AC4" w:rsidP="00743BBD">
      <w:pPr>
        <w:rPr>
          <w:rFonts w:ascii="Arial" w:hAnsi="Arial" w:cs="Arial"/>
        </w:rPr>
      </w:pPr>
      <w:r w:rsidRPr="00A522DB">
        <w:rPr>
          <w:rFonts w:ascii="Arial" w:hAnsi="Arial" w:cs="Arial"/>
        </w:rPr>
        <w:t>Consumers interviewed said they feel supported to pursue activities of interest to them and t</w:t>
      </w:r>
      <w:r w:rsidR="00EB1501">
        <w:rPr>
          <w:rFonts w:ascii="Arial" w:hAnsi="Arial" w:cs="Arial"/>
        </w:rPr>
        <w:t>hat</w:t>
      </w:r>
      <w:r w:rsidRPr="00A522DB">
        <w:rPr>
          <w:rFonts w:ascii="Arial" w:hAnsi="Arial" w:cs="Arial"/>
        </w:rPr>
        <w:t xml:space="preserve"> optimise their independence</w:t>
      </w:r>
      <w:r w:rsidR="00F96911" w:rsidRPr="00A522DB">
        <w:rPr>
          <w:rFonts w:ascii="Arial" w:hAnsi="Arial" w:cs="Arial"/>
        </w:rPr>
        <w:t>.</w:t>
      </w:r>
      <w:r w:rsidR="008975B2" w:rsidRPr="00A522DB">
        <w:rPr>
          <w:rFonts w:ascii="Arial" w:hAnsi="Arial" w:cs="Arial"/>
        </w:rPr>
        <w:t xml:space="preserve"> Staff could explain what is important to the consumers and what they like to do, and this aligned with the information in the consumer’s care </w:t>
      </w:r>
      <w:r w:rsidR="00743BBD" w:rsidRPr="00A522DB">
        <w:rPr>
          <w:rFonts w:ascii="Arial" w:hAnsi="Arial" w:cs="Arial"/>
        </w:rPr>
        <w:t>plan.</w:t>
      </w:r>
    </w:p>
    <w:p w14:paraId="1181A2BD" w14:textId="0AEB4DA8" w:rsidR="0085365B" w:rsidRPr="00A522DB" w:rsidRDefault="008319F6" w:rsidP="0085365B">
      <w:pPr>
        <w:rPr>
          <w:rFonts w:ascii="Arial" w:hAnsi="Arial" w:cs="Arial"/>
        </w:rPr>
      </w:pPr>
      <w:r w:rsidRPr="00A522DB">
        <w:rPr>
          <w:rFonts w:ascii="Arial" w:hAnsi="Arial" w:cs="Arial"/>
        </w:rPr>
        <w:t xml:space="preserve">Consumers reported their emotional, spiritual and psychological needs were supported, and </w:t>
      </w:r>
      <w:r w:rsidR="00743BBD" w:rsidRPr="00A522DB">
        <w:rPr>
          <w:rFonts w:ascii="Arial" w:hAnsi="Arial" w:cs="Arial"/>
        </w:rPr>
        <w:t>they could</w:t>
      </w:r>
      <w:r w:rsidRPr="00A522DB">
        <w:rPr>
          <w:rFonts w:ascii="Arial" w:hAnsi="Arial" w:cs="Arial"/>
        </w:rPr>
        <w:t xml:space="preserve"> stay in touch with family, friends and religious leaders for comfort and emotional support. </w:t>
      </w:r>
      <w:r w:rsidR="00DC7564" w:rsidRPr="00A522DB">
        <w:rPr>
          <w:rFonts w:ascii="Arial" w:hAnsi="Arial" w:cs="Arial"/>
        </w:rPr>
        <w:t>S</w:t>
      </w:r>
      <w:r w:rsidRPr="00A522DB">
        <w:rPr>
          <w:rFonts w:ascii="Arial" w:hAnsi="Arial" w:cs="Arial"/>
        </w:rPr>
        <w:t>taff describe</w:t>
      </w:r>
      <w:r w:rsidR="00DC7564" w:rsidRPr="00A522DB">
        <w:rPr>
          <w:rFonts w:ascii="Arial" w:hAnsi="Arial" w:cs="Arial"/>
        </w:rPr>
        <w:t>d</w:t>
      </w:r>
      <w:r w:rsidRPr="00A522DB">
        <w:rPr>
          <w:rFonts w:ascii="Arial" w:hAnsi="Arial" w:cs="Arial"/>
        </w:rPr>
        <w:t xml:space="preserve"> how they support</w:t>
      </w:r>
      <w:r w:rsidR="000967C6" w:rsidRPr="00A522DB">
        <w:rPr>
          <w:rFonts w:ascii="Arial" w:hAnsi="Arial" w:cs="Arial"/>
        </w:rPr>
        <w:t>ed</w:t>
      </w:r>
      <w:r w:rsidRPr="00A522DB">
        <w:rPr>
          <w:rFonts w:ascii="Arial" w:hAnsi="Arial" w:cs="Arial"/>
        </w:rPr>
        <w:t xml:space="preserve"> the consumer’s by facilitating connections with people</w:t>
      </w:r>
      <w:r w:rsidR="0085365B" w:rsidRPr="00A522DB">
        <w:rPr>
          <w:rFonts w:ascii="Arial" w:hAnsi="Arial" w:cs="Arial"/>
        </w:rPr>
        <w:t xml:space="preserve"> important to them.</w:t>
      </w:r>
    </w:p>
    <w:p w14:paraId="10956E93" w14:textId="53EC2B35" w:rsidR="007779EB" w:rsidRPr="00A522DB" w:rsidRDefault="00CE30C1" w:rsidP="007779EB">
      <w:pPr>
        <w:pStyle w:val="NormalArial"/>
      </w:pPr>
      <w:r w:rsidRPr="00A522DB">
        <w:t xml:space="preserve">Consumers said that they have an active social life and can follow their interests at the service. </w:t>
      </w:r>
      <w:r w:rsidR="00300470" w:rsidRPr="00A522DB">
        <w:t>Staff describe</w:t>
      </w:r>
      <w:r w:rsidR="00283808" w:rsidRPr="00A522DB">
        <w:t>d</w:t>
      </w:r>
      <w:r w:rsidR="00300470" w:rsidRPr="00A522DB">
        <w:t xml:space="preserve"> how they work with other organisations, community members and groups to help consumers follow their interests, social activities and maintain their community connections.</w:t>
      </w:r>
      <w:r w:rsidR="005215ED" w:rsidRPr="00A522DB">
        <w:t xml:space="preserve"> </w:t>
      </w:r>
      <w:r w:rsidR="00283808" w:rsidRPr="00A522DB">
        <w:t>S</w:t>
      </w:r>
      <w:r w:rsidR="005215ED" w:rsidRPr="00A522DB">
        <w:t xml:space="preserve">taff </w:t>
      </w:r>
      <w:r w:rsidR="00C06A7D" w:rsidRPr="00A522DB">
        <w:t>advised the</w:t>
      </w:r>
      <w:r w:rsidR="00CA7271" w:rsidRPr="00A522DB">
        <w:t>y booked taxis and assisted consumers to visit the external community independently</w:t>
      </w:r>
      <w:r w:rsidR="00B71CA7">
        <w:t>.</w:t>
      </w:r>
    </w:p>
    <w:p w14:paraId="03F1326C" w14:textId="6C05C5B9" w:rsidR="0047368C" w:rsidRPr="00A522DB" w:rsidRDefault="00413DAA" w:rsidP="007779EB">
      <w:pPr>
        <w:pStyle w:val="NormalArial"/>
      </w:pPr>
      <w:r w:rsidRPr="00A522DB">
        <w:t xml:space="preserve">Consumers and representatives said the consumer's condition, needs and preferences </w:t>
      </w:r>
      <w:r w:rsidR="008B67A1" w:rsidRPr="00A522DB">
        <w:t>we</w:t>
      </w:r>
      <w:r w:rsidRPr="00A522DB">
        <w:t>re effectively communicated within the service and with others responsible for care.</w:t>
      </w:r>
      <w:r w:rsidR="00EC07FD" w:rsidRPr="00A522DB">
        <w:t xml:space="preserve"> Staff said they </w:t>
      </w:r>
      <w:r w:rsidR="00DD7F68" w:rsidRPr="00A522DB">
        <w:t>we</w:t>
      </w:r>
      <w:r w:rsidR="00EC07FD" w:rsidRPr="00A522DB">
        <w:t>re informed of any changes to a consumer's needs through verbal and documented handover processes, care documentation</w:t>
      </w:r>
      <w:r w:rsidR="00DD7F68" w:rsidRPr="00A522DB">
        <w:t>,</w:t>
      </w:r>
      <w:r w:rsidR="00EC07FD" w:rsidRPr="00A522DB">
        <w:t xml:space="preserve"> the communications book, and dietary folders</w:t>
      </w:r>
      <w:r w:rsidR="00B71CA7">
        <w:t>.</w:t>
      </w:r>
    </w:p>
    <w:p w14:paraId="176BB825" w14:textId="0F4215D1" w:rsidR="00022FD1" w:rsidRPr="00A522DB" w:rsidRDefault="0047368C" w:rsidP="0047368C">
      <w:pPr>
        <w:rPr>
          <w:rFonts w:ascii="Arial" w:hAnsi="Arial" w:cs="Arial"/>
        </w:rPr>
      </w:pPr>
      <w:r w:rsidRPr="00A522DB">
        <w:rPr>
          <w:rFonts w:ascii="Arial" w:hAnsi="Arial" w:cs="Arial"/>
        </w:rPr>
        <w:lastRenderedPageBreak/>
        <w:t xml:space="preserve">Consumers said they </w:t>
      </w:r>
      <w:r w:rsidR="00022FD1" w:rsidRPr="00A522DB">
        <w:rPr>
          <w:rFonts w:ascii="Arial" w:hAnsi="Arial" w:cs="Arial"/>
        </w:rPr>
        <w:t>we</w:t>
      </w:r>
      <w:r w:rsidRPr="00A522DB">
        <w:rPr>
          <w:rFonts w:ascii="Arial" w:hAnsi="Arial" w:cs="Arial"/>
        </w:rPr>
        <w:t>re supported by other organisations, support services</w:t>
      </w:r>
      <w:r w:rsidR="00A522DB">
        <w:rPr>
          <w:rFonts w:ascii="Arial" w:hAnsi="Arial" w:cs="Arial"/>
        </w:rPr>
        <w:t>,</w:t>
      </w:r>
      <w:r w:rsidRPr="00A522DB">
        <w:rPr>
          <w:rFonts w:ascii="Arial" w:hAnsi="Arial" w:cs="Arial"/>
        </w:rPr>
        <w:t xml:space="preserve"> and providers of other care and services. Care documentation identified referral</w:t>
      </w:r>
      <w:r w:rsidR="002B1762">
        <w:rPr>
          <w:rFonts w:ascii="Arial" w:hAnsi="Arial" w:cs="Arial"/>
        </w:rPr>
        <w:t>s</w:t>
      </w:r>
      <w:r w:rsidRPr="00A522DB">
        <w:rPr>
          <w:rFonts w:ascii="Arial" w:hAnsi="Arial" w:cs="Arial"/>
        </w:rPr>
        <w:t xml:space="preserve"> to other organisations and services, such as the hairdresser, physiotherapist</w:t>
      </w:r>
      <w:r w:rsidR="002B1762">
        <w:rPr>
          <w:rFonts w:ascii="Arial" w:hAnsi="Arial" w:cs="Arial"/>
        </w:rPr>
        <w:t>,</w:t>
      </w:r>
      <w:r w:rsidRPr="00A522DB">
        <w:rPr>
          <w:rFonts w:ascii="Arial" w:hAnsi="Arial" w:cs="Arial"/>
        </w:rPr>
        <w:t xml:space="preserve"> and podiatrist. Staff describe</w:t>
      </w:r>
      <w:r w:rsidR="003F3462" w:rsidRPr="00A522DB">
        <w:rPr>
          <w:rFonts w:ascii="Arial" w:hAnsi="Arial" w:cs="Arial"/>
        </w:rPr>
        <w:t>d</w:t>
      </w:r>
      <w:r w:rsidRPr="00A522DB">
        <w:rPr>
          <w:rFonts w:ascii="Arial" w:hAnsi="Arial" w:cs="Arial"/>
        </w:rPr>
        <w:t xml:space="preserve"> other providers of other care and services</w:t>
      </w:r>
      <w:r w:rsidR="003F3462" w:rsidRPr="00A522DB">
        <w:rPr>
          <w:rFonts w:ascii="Arial" w:hAnsi="Arial" w:cs="Arial"/>
        </w:rPr>
        <w:t>, such as specialist support service</w:t>
      </w:r>
      <w:r w:rsidR="00DD13A1" w:rsidRPr="00A522DB">
        <w:rPr>
          <w:rFonts w:ascii="Arial" w:hAnsi="Arial" w:cs="Arial"/>
        </w:rPr>
        <w:t>s,</w:t>
      </w:r>
      <w:r w:rsidRPr="00A522DB">
        <w:rPr>
          <w:rFonts w:ascii="Arial" w:hAnsi="Arial" w:cs="Arial"/>
        </w:rPr>
        <w:t xml:space="preserve"> and specific consumers who utilise these services.</w:t>
      </w:r>
    </w:p>
    <w:p w14:paraId="71A94743" w14:textId="347F4132" w:rsidR="00D07FCF" w:rsidRPr="00A522DB" w:rsidRDefault="001359B7" w:rsidP="001359B7">
      <w:pPr>
        <w:rPr>
          <w:rFonts w:ascii="Arial" w:hAnsi="Arial" w:cs="Arial"/>
        </w:rPr>
      </w:pPr>
      <w:r w:rsidRPr="00A522DB">
        <w:rPr>
          <w:rFonts w:ascii="Arial" w:hAnsi="Arial" w:cs="Arial"/>
        </w:rPr>
        <w:t>C</w:t>
      </w:r>
      <w:r w:rsidR="00D1314B" w:rsidRPr="00A522DB">
        <w:rPr>
          <w:rFonts w:ascii="Arial" w:hAnsi="Arial" w:cs="Arial"/>
          <w:color w:val="auto"/>
        </w:rPr>
        <w:t>onsumers expressed satisfaction with the variety, quality</w:t>
      </w:r>
      <w:r w:rsidR="002B1762">
        <w:rPr>
          <w:rFonts w:ascii="Arial" w:hAnsi="Arial" w:cs="Arial"/>
          <w:color w:val="auto"/>
        </w:rPr>
        <w:t>,</w:t>
      </w:r>
      <w:r w:rsidR="00D1314B" w:rsidRPr="00A522DB">
        <w:rPr>
          <w:rFonts w:ascii="Arial" w:hAnsi="Arial" w:cs="Arial"/>
          <w:color w:val="auto"/>
        </w:rPr>
        <w:t xml:space="preserve"> and quantity of meals, snacks, and drinks provided at the service</w:t>
      </w:r>
      <w:r w:rsidR="00D936BB" w:rsidRPr="00A522DB">
        <w:rPr>
          <w:rFonts w:ascii="Arial" w:hAnsi="Arial" w:cs="Arial"/>
          <w:color w:val="auto"/>
        </w:rPr>
        <w:t xml:space="preserve">. </w:t>
      </w:r>
      <w:r w:rsidRPr="00A522DB">
        <w:rPr>
          <w:rFonts w:ascii="Arial" w:hAnsi="Arial" w:cs="Arial"/>
          <w:color w:val="auto"/>
        </w:rPr>
        <w:t>T</w:t>
      </w:r>
      <w:r w:rsidR="00D936BB" w:rsidRPr="00A522DB">
        <w:rPr>
          <w:rFonts w:ascii="Arial" w:hAnsi="Arial" w:cs="Arial"/>
          <w:color w:val="auto"/>
        </w:rPr>
        <w:t>he consumer dining experience was</w:t>
      </w:r>
      <w:r w:rsidRPr="00A522DB">
        <w:rPr>
          <w:rFonts w:ascii="Arial" w:hAnsi="Arial" w:cs="Arial"/>
          <w:color w:val="auto"/>
        </w:rPr>
        <w:t xml:space="preserve"> observed to be</w:t>
      </w:r>
      <w:r w:rsidR="00D936BB" w:rsidRPr="00A522DB">
        <w:rPr>
          <w:rFonts w:ascii="Arial" w:hAnsi="Arial" w:cs="Arial"/>
          <w:color w:val="auto"/>
        </w:rPr>
        <w:t xml:space="preserve"> comfortable and </w:t>
      </w:r>
      <w:r w:rsidR="00A4538E" w:rsidRPr="00A522DB">
        <w:rPr>
          <w:rFonts w:ascii="Arial" w:hAnsi="Arial" w:cs="Arial"/>
          <w:color w:val="auto"/>
        </w:rPr>
        <w:t>unhurried</w:t>
      </w:r>
      <w:r w:rsidR="00D936BB" w:rsidRPr="00A522DB">
        <w:rPr>
          <w:rFonts w:ascii="Arial" w:hAnsi="Arial" w:cs="Arial"/>
          <w:color w:val="auto"/>
        </w:rPr>
        <w:t xml:space="preserve">, and consumers </w:t>
      </w:r>
      <w:r w:rsidR="00197150" w:rsidRPr="00A522DB">
        <w:rPr>
          <w:rFonts w:ascii="Arial" w:hAnsi="Arial" w:cs="Arial"/>
          <w:color w:val="auto"/>
        </w:rPr>
        <w:t xml:space="preserve">were </w:t>
      </w:r>
      <w:r w:rsidR="00CA071E" w:rsidRPr="00A522DB">
        <w:rPr>
          <w:rFonts w:ascii="Arial" w:hAnsi="Arial" w:cs="Arial"/>
          <w:color w:val="auto"/>
        </w:rPr>
        <w:t>helped</w:t>
      </w:r>
      <w:r w:rsidR="00197150" w:rsidRPr="00A522DB">
        <w:rPr>
          <w:rFonts w:ascii="Arial" w:hAnsi="Arial" w:cs="Arial"/>
          <w:color w:val="auto"/>
        </w:rPr>
        <w:t xml:space="preserve"> </w:t>
      </w:r>
      <w:r w:rsidR="00D936BB" w:rsidRPr="00A522DB">
        <w:rPr>
          <w:rFonts w:ascii="Arial" w:hAnsi="Arial" w:cs="Arial"/>
          <w:color w:val="auto"/>
        </w:rPr>
        <w:t>in a dignified manner.</w:t>
      </w:r>
      <w:r w:rsidR="00D422E4" w:rsidRPr="00A522DB">
        <w:rPr>
          <w:rFonts w:ascii="Arial" w:hAnsi="Arial" w:cs="Arial"/>
          <w:color w:val="auto"/>
        </w:rPr>
        <w:t xml:space="preserve"> </w:t>
      </w:r>
      <w:r w:rsidR="005138B0" w:rsidRPr="00A522DB">
        <w:rPr>
          <w:rFonts w:ascii="Arial" w:hAnsi="Arial" w:cs="Arial"/>
          <w:color w:val="auto"/>
        </w:rPr>
        <w:t>P</w:t>
      </w:r>
      <w:r w:rsidR="00D422E4" w:rsidRPr="00A522DB">
        <w:rPr>
          <w:rFonts w:ascii="Arial" w:hAnsi="Arial" w:cs="Arial"/>
          <w:color w:val="auto"/>
        </w:rPr>
        <w:t>rocesses</w:t>
      </w:r>
      <w:r w:rsidR="005138B0" w:rsidRPr="00A522DB">
        <w:rPr>
          <w:rFonts w:ascii="Arial" w:hAnsi="Arial" w:cs="Arial"/>
          <w:color w:val="auto"/>
        </w:rPr>
        <w:t xml:space="preserve"> were</w:t>
      </w:r>
      <w:r w:rsidR="00D422E4" w:rsidRPr="00A522DB">
        <w:rPr>
          <w:rFonts w:ascii="Arial" w:hAnsi="Arial" w:cs="Arial"/>
          <w:color w:val="auto"/>
        </w:rPr>
        <w:t xml:space="preserve"> in place to plan and deliver nutrition and hydration in line with consumers’ needs and preferences and there was evidence consumers </w:t>
      </w:r>
      <w:r w:rsidR="00CA071E" w:rsidRPr="00A522DB">
        <w:rPr>
          <w:rFonts w:ascii="Arial" w:hAnsi="Arial" w:cs="Arial"/>
          <w:color w:val="auto"/>
        </w:rPr>
        <w:t>we</w:t>
      </w:r>
      <w:r w:rsidR="00D422E4" w:rsidRPr="00A522DB">
        <w:rPr>
          <w:rFonts w:ascii="Arial" w:hAnsi="Arial" w:cs="Arial"/>
          <w:color w:val="auto"/>
        </w:rPr>
        <w:t>re consulted in developing menus.</w:t>
      </w:r>
    </w:p>
    <w:p w14:paraId="341D13BF" w14:textId="1D379DC4" w:rsidR="002B0C90" w:rsidRPr="00BA19DD" w:rsidRDefault="00827DFE" w:rsidP="00B71CA7">
      <w:pPr>
        <w:rPr>
          <w:rFonts w:ascii="Arial" w:hAnsi="Arial" w:cs="Arial"/>
        </w:rPr>
      </w:pPr>
      <w:r w:rsidRPr="00A522DB">
        <w:rPr>
          <w:rFonts w:ascii="Arial" w:hAnsi="Arial" w:cs="Arial"/>
        </w:rPr>
        <w:t>Consumers said they fel</w:t>
      </w:r>
      <w:r w:rsidR="00183126" w:rsidRPr="00A522DB">
        <w:rPr>
          <w:rFonts w:ascii="Arial" w:hAnsi="Arial" w:cs="Arial"/>
        </w:rPr>
        <w:t>t</w:t>
      </w:r>
      <w:r w:rsidRPr="00A522DB">
        <w:rPr>
          <w:rFonts w:ascii="Arial" w:hAnsi="Arial" w:cs="Arial"/>
        </w:rPr>
        <w:t xml:space="preserve"> safe when they </w:t>
      </w:r>
      <w:r w:rsidR="00183126" w:rsidRPr="00A522DB">
        <w:rPr>
          <w:rFonts w:ascii="Arial" w:hAnsi="Arial" w:cs="Arial"/>
        </w:rPr>
        <w:t>we</w:t>
      </w:r>
      <w:r w:rsidRPr="00A522DB">
        <w:rPr>
          <w:rFonts w:ascii="Arial" w:hAnsi="Arial" w:cs="Arial"/>
        </w:rPr>
        <w:t>re using equipment and kn</w:t>
      </w:r>
      <w:r w:rsidR="00183126" w:rsidRPr="00A522DB">
        <w:rPr>
          <w:rFonts w:ascii="Arial" w:hAnsi="Arial" w:cs="Arial"/>
        </w:rPr>
        <w:t>e</w:t>
      </w:r>
      <w:r w:rsidRPr="00A522DB">
        <w:rPr>
          <w:rFonts w:ascii="Arial" w:hAnsi="Arial" w:cs="Arial"/>
        </w:rPr>
        <w:t xml:space="preserve">w how to report any concerns about the safety of </w:t>
      </w:r>
      <w:r w:rsidR="002B1762">
        <w:rPr>
          <w:rFonts w:ascii="Arial" w:hAnsi="Arial" w:cs="Arial"/>
        </w:rPr>
        <w:t xml:space="preserve">the </w:t>
      </w:r>
      <w:r w:rsidRPr="00A522DB">
        <w:rPr>
          <w:rFonts w:ascii="Arial" w:hAnsi="Arial" w:cs="Arial"/>
        </w:rPr>
        <w:t>equipment. Staff said they have access to equipment when they need it and describe</w:t>
      </w:r>
      <w:r w:rsidR="009D157B" w:rsidRPr="00A522DB">
        <w:rPr>
          <w:rFonts w:ascii="Arial" w:hAnsi="Arial" w:cs="Arial"/>
        </w:rPr>
        <w:t>d</w:t>
      </w:r>
      <w:r w:rsidRPr="00A522DB">
        <w:rPr>
          <w:rFonts w:ascii="Arial" w:hAnsi="Arial" w:cs="Arial"/>
        </w:rPr>
        <w:t xml:space="preserve"> how </w:t>
      </w:r>
      <w:r w:rsidR="002B1762">
        <w:rPr>
          <w:rFonts w:ascii="Arial" w:hAnsi="Arial" w:cs="Arial"/>
        </w:rPr>
        <w:t xml:space="preserve">the </w:t>
      </w:r>
      <w:r w:rsidRPr="00A522DB">
        <w:rPr>
          <w:rFonts w:ascii="Arial" w:hAnsi="Arial" w:cs="Arial"/>
        </w:rPr>
        <w:t xml:space="preserve">equipment </w:t>
      </w:r>
      <w:r w:rsidR="00E77909" w:rsidRPr="00A522DB">
        <w:rPr>
          <w:rFonts w:ascii="Arial" w:hAnsi="Arial" w:cs="Arial"/>
        </w:rPr>
        <w:t>wa</w:t>
      </w:r>
      <w:r w:rsidRPr="00A522DB">
        <w:rPr>
          <w:rFonts w:ascii="Arial" w:hAnsi="Arial" w:cs="Arial"/>
        </w:rPr>
        <w:t>s kept safe, clean</w:t>
      </w:r>
      <w:r w:rsidR="002B1762">
        <w:rPr>
          <w:rFonts w:ascii="Arial" w:hAnsi="Arial" w:cs="Arial"/>
        </w:rPr>
        <w:t>,</w:t>
      </w:r>
      <w:r w:rsidRPr="00A522DB">
        <w:rPr>
          <w:rFonts w:ascii="Arial" w:hAnsi="Arial" w:cs="Arial"/>
        </w:rPr>
        <w:t xml:space="preserve"> and well maintained.</w:t>
      </w:r>
      <w:r w:rsidR="00452984" w:rsidRPr="00A522DB">
        <w:rPr>
          <w:rFonts w:ascii="Arial" w:hAnsi="Arial" w:cs="Arial"/>
        </w:rPr>
        <w:t xml:space="preserve"> </w:t>
      </w:r>
      <w:r w:rsidR="00E77909" w:rsidRPr="00A522DB">
        <w:rPr>
          <w:rFonts w:ascii="Arial" w:hAnsi="Arial" w:cs="Arial"/>
        </w:rPr>
        <w:t>E</w:t>
      </w:r>
      <w:r w:rsidR="00452984" w:rsidRPr="00A522DB">
        <w:rPr>
          <w:rFonts w:ascii="Arial" w:hAnsi="Arial" w:cs="Arial"/>
        </w:rPr>
        <w:t>quipment</w:t>
      </w:r>
      <w:r w:rsidR="00E77909" w:rsidRPr="00A522DB">
        <w:rPr>
          <w:rFonts w:ascii="Arial" w:hAnsi="Arial" w:cs="Arial"/>
        </w:rPr>
        <w:t xml:space="preserve"> </w:t>
      </w:r>
      <w:r w:rsidR="00452984" w:rsidRPr="00A522DB">
        <w:rPr>
          <w:rFonts w:ascii="Arial" w:hAnsi="Arial" w:cs="Arial"/>
        </w:rPr>
        <w:t>at the service</w:t>
      </w:r>
      <w:r w:rsidR="00EE0DDF" w:rsidRPr="00A522DB">
        <w:rPr>
          <w:rFonts w:ascii="Arial" w:hAnsi="Arial" w:cs="Arial"/>
        </w:rPr>
        <w:t>,</w:t>
      </w:r>
      <w:r w:rsidR="00452984" w:rsidRPr="00A522DB">
        <w:rPr>
          <w:rFonts w:ascii="Arial" w:hAnsi="Arial" w:cs="Arial"/>
        </w:rPr>
        <w:t xml:space="preserve"> such as walkers, lifters, wheelchairs</w:t>
      </w:r>
      <w:r w:rsidR="002B1762">
        <w:rPr>
          <w:rFonts w:ascii="Arial" w:hAnsi="Arial" w:cs="Arial"/>
        </w:rPr>
        <w:t>,</w:t>
      </w:r>
      <w:r w:rsidR="00452984" w:rsidRPr="00A522DB">
        <w:rPr>
          <w:rFonts w:ascii="Arial" w:hAnsi="Arial" w:cs="Arial"/>
        </w:rPr>
        <w:t xml:space="preserve"> and activity equipment</w:t>
      </w:r>
      <w:r w:rsidR="00EE0DDF" w:rsidRPr="00A522DB">
        <w:rPr>
          <w:rFonts w:ascii="Arial" w:hAnsi="Arial" w:cs="Arial"/>
        </w:rPr>
        <w:t xml:space="preserve">, </w:t>
      </w:r>
      <w:r w:rsidR="00452984" w:rsidRPr="00A522DB">
        <w:rPr>
          <w:rFonts w:ascii="Arial" w:hAnsi="Arial" w:cs="Arial"/>
        </w:rPr>
        <w:t>appeared to be new, suitable, clean, and in good condition.</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0725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725FC"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6C155853"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66679699"/>
                <w:placeholder>
                  <w:docPart w:val="BC19EDD43C0B4274A28FD5291B8F9E5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FC0FFC">
                  <w:rPr>
                    <w:rFonts w:ascii="Arial" w:hAnsi="Arial" w:cs="Arial"/>
                  </w:rPr>
                  <w:t>Compliant</w:t>
                </w:r>
              </w:sdtContent>
            </w:sdt>
          </w:p>
        </w:tc>
      </w:tr>
      <w:tr w:rsidR="000725FC"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0725FC" w:rsidRPr="00996FAF" w:rsidRDefault="000725FC" w:rsidP="000725FC">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0725FC" w:rsidRPr="00996FAF" w:rsidRDefault="000725FC" w:rsidP="000725FC">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0071EF50"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89557598"/>
                <w:placeholder>
                  <w:docPart w:val="2F2AA11D729B452A9A7AF967ABDE866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FC0FFC">
                  <w:rPr>
                    <w:rFonts w:ascii="Arial" w:hAnsi="Arial" w:cs="Arial"/>
                  </w:rPr>
                  <w:t>Compliant</w:t>
                </w:r>
              </w:sdtContent>
            </w:sdt>
          </w:p>
        </w:tc>
      </w:tr>
      <w:tr w:rsidR="000725FC"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2349C7F0"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36A103EB" w:rsidR="000725FC" w:rsidRPr="00996FAF" w:rsidRDefault="003650EE" w:rsidP="000725FC">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96674317"/>
                <w:placeholder>
                  <w:docPart w:val="B12493A4A37B4C8C995A42F04A52809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FC0FFC">
                  <w:rPr>
                    <w:rFonts w:ascii="Arial" w:hAnsi="Arial" w:cs="Arial"/>
                  </w:rPr>
                  <w:t>Compliant</w:t>
                </w:r>
              </w:sdtContent>
            </w:sdt>
          </w:p>
        </w:tc>
      </w:tr>
    </w:tbl>
    <w:p w14:paraId="31920B21" w14:textId="77777777" w:rsidR="002B0C90" w:rsidRDefault="002B0C90" w:rsidP="002B0C90">
      <w:pPr>
        <w:pStyle w:val="Heading20"/>
      </w:pPr>
      <w:r>
        <w:t>Findings</w:t>
      </w:r>
    </w:p>
    <w:p w14:paraId="4B5FD94F" w14:textId="79AC2EB5" w:rsidR="00681E6C" w:rsidRDefault="00AE5228" w:rsidP="00064B4C">
      <w:pPr>
        <w:pStyle w:val="Bullets"/>
        <w:numPr>
          <w:ilvl w:val="0"/>
          <w:numId w:val="0"/>
        </w:numPr>
        <w:spacing w:before="0" w:after="120" w:line="240" w:lineRule="auto"/>
      </w:pPr>
      <w:r w:rsidRPr="00E52616">
        <w:t>Consumers said that they personalise</w:t>
      </w:r>
      <w:r w:rsidR="009D157B" w:rsidRPr="00E52616">
        <w:t>d</w:t>
      </w:r>
      <w:r w:rsidRPr="00E52616">
        <w:t xml:space="preserve"> their rooms, including bringing in furniture and possessions of choice. Staff describe</w:t>
      </w:r>
      <w:r w:rsidR="009D157B" w:rsidRPr="00E52616">
        <w:t>d</w:t>
      </w:r>
      <w:r w:rsidRPr="00E52616">
        <w:t xml:space="preserve"> how consumers </w:t>
      </w:r>
      <w:r w:rsidR="009D157B" w:rsidRPr="00E52616">
        <w:t>we</w:t>
      </w:r>
      <w:r w:rsidRPr="00E52616">
        <w:t xml:space="preserve">re supported to make the service feel like home, and how they support consumers to maintain independence. </w:t>
      </w:r>
      <w:r w:rsidR="00681E6C" w:rsidRPr="00E52616">
        <w:t>The service ha</w:t>
      </w:r>
      <w:r w:rsidR="00E52616" w:rsidRPr="00E52616">
        <w:t>d</w:t>
      </w:r>
      <w:r w:rsidR="00681E6C" w:rsidRPr="00E52616">
        <w:t xml:space="preserve"> a welcoming environment and consumers were observed to be moving around freely and interacting with staff, family</w:t>
      </w:r>
      <w:r w:rsidR="009D2F77">
        <w:t>,</w:t>
      </w:r>
      <w:r w:rsidR="00681E6C" w:rsidRPr="00E52616">
        <w:t xml:space="preserve"> and among themselves.</w:t>
      </w:r>
    </w:p>
    <w:p w14:paraId="6D3BD0AE" w14:textId="1512C5B5" w:rsidR="00D16A56" w:rsidRPr="00256E2F" w:rsidRDefault="00D16A56" w:rsidP="00064B4C">
      <w:pPr>
        <w:pStyle w:val="Bullets"/>
        <w:numPr>
          <w:ilvl w:val="0"/>
          <w:numId w:val="0"/>
        </w:numPr>
        <w:spacing w:before="0" w:after="120" w:line="240" w:lineRule="auto"/>
      </w:pPr>
      <w:r w:rsidRPr="00F12B3E">
        <w:t>Consumers and representatives report</w:t>
      </w:r>
      <w:r w:rsidR="00E52616" w:rsidRPr="00F12B3E">
        <w:t>ed</w:t>
      </w:r>
      <w:r w:rsidRPr="00F12B3E">
        <w:t xml:space="preserve"> the service </w:t>
      </w:r>
      <w:r w:rsidR="00E52616" w:rsidRPr="00F12B3E">
        <w:t>wa</w:t>
      </w:r>
      <w:r w:rsidRPr="00F12B3E">
        <w:t xml:space="preserve">s cleaned very well, and maintenance is done promptly. Consumers were observed moving freely around the services and communities. </w:t>
      </w:r>
      <w:r w:rsidR="00F93000" w:rsidRPr="00F12B3E">
        <w:t>Staff advised they</w:t>
      </w:r>
      <w:r w:rsidR="003E2C6D" w:rsidRPr="00F12B3E">
        <w:t xml:space="preserve"> follow</w:t>
      </w:r>
      <w:r w:rsidR="004236F5">
        <w:t>ed</w:t>
      </w:r>
      <w:r w:rsidR="003E2C6D" w:rsidRPr="00F12B3E">
        <w:t xml:space="preserve"> a cleaning schedule where each consumer room </w:t>
      </w:r>
      <w:r w:rsidR="004236F5">
        <w:t xml:space="preserve">would </w:t>
      </w:r>
      <w:r w:rsidR="003E2C6D" w:rsidRPr="00F12B3E">
        <w:t>undergo a deep clean at least once a week and general cleaning the rest of the week</w:t>
      </w:r>
      <w:r w:rsidR="00F93000" w:rsidRPr="00F12B3E">
        <w:t xml:space="preserve"> and </w:t>
      </w:r>
      <w:r w:rsidR="003F3299">
        <w:t>added</w:t>
      </w:r>
      <w:r w:rsidR="00F93000" w:rsidRPr="00F12B3E">
        <w:t xml:space="preserve"> they </w:t>
      </w:r>
      <w:r w:rsidR="00F12B3E" w:rsidRPr="00F12B3E">
        <w:t xml:space="preserve">had </w:t>
      </w:r>
      <w:r w:rsidR="003E2C6D" w:rsidRPr="00F12B3E">
        <w:t>received training on infection control to safely deal with potential outbreaks.</w:t>
      </w:r>
    </w:p>
    <w:p w14:paraId="4AC1C6A2" w14:textId="6A4B4980" w:rsidR="002B0C90" w:rsidRPr="00262C0B" w:rsidRDefault="0048439E" w:rsidP="00B71CA7">
      <w:pPr>
        <w:pStyle w:val="Bullets"/>
        <w:numPr>
          <w:ilvl w:val="0"/>
          <w:numId w:val="0"/>
        </w:numPr>
        <w:spacing w:before="0" w:after="120" w:line="240" w:lineRule="auto"/>
      </w:pPr>
      <w:r w:rsidRPr="00064B4C">
        <w:t>The furniture, fittings</w:t>
      </w:r>
      <w:r w:rsidR="004236F5">
        <w:t>,</w:t>
      </w:r>
      <w:r w:rsidRPr="00064B4C">
        <w:t xml:space="preserve"> and equipment </w:t>
      </w:r>
      <w:r w:rsidR="00067A34" w:rsidRPr="00064B4C">
        <w:t xml:space="preserve">were </w:t>
      </w:r>
      <w:r w:rsidRPr="00064B4C">
        <w:t>observed</w:t>
      </w:r>
      <w:r w:rsidR="00067A34" w:rsidRPr="00064B4C">
        <w:t xml:space="preserve"> </w:t>
      </w:r>
      <w:r w:rsidRPr="00064B4C">
        <w:t>to be clean, well maintained</w:t>
      </w:r>
      <w:r w:rsidR="003F3299">
        <w:t>,</w:t>
      </w:r>
      <w:r w:rsidRPr="00064B4C">
        <w:t xml:space="preserve"> and used safely</w:t>
      </w:r>
      <w:r w:rsidR="009F6EBB" w:rsidRPr="00064B4C">
        <w:t xml:space="preserve">. Staff explained when they encounter any maintenance issue, they </w:t>
      </w:r>
      <w:r w:rsidR="006E4A52" w:rsidRPr="00064B4C">
        <w:t>report it to</w:t>
      </w:r>
      <w:r w:rsidR="009F6EBB" w:rsidRPr="00064B4C">
        <w:t xml:space="preserve"> the maintenance staff</w:t>
      </w:r>
      <w:r w:rsidR="003F3299">
        <w:t>,</w:t>
      </w:r>
      <w:r w:rsidR="006E4A52" w:rsidRPr="00064B4C">
        <w:t xml:space="preserve"> and</w:t>
      </w:r>
      <w:r w:rsidR="00810357">
        <w:t xml:space="preserve"> prompt action was</w:t>
      </w:r>
      <w:r w:rsidR="00A14C8D">
        <w:t xml:space="preserve"> taken</w:t>
      </w:r>
      <w:r w:rsidR="001C7953" w:rsidRPr="00064B4C">
        <w:t xml:space="preserve">. </w:t>
      </w:r>
      <w:r w:rsidR="002B6208" w:rsidRPr="00064B4C">
        <w:t>The service ha</w:t>
      </w:r>
      <w:r w:rsidR="00091B25" w:rsidRPr="00064B4C">
        <w:t>d</w:t>
      </w:r>
      <w:r w:rsidR="002B6208" w:rsidRPr="00064B4C">
        <w:t xml:space="preserve"> a preventative maintenance schedule</w:t>
      </w:r>
      <w:r w:rsidR="009003CD" w:rsidRPr="00064B4C">
        <w:t xml:space="preserve"> </w:t>
      </w:r>
      <w:r w:rsidR="002B6208" w:rsidRPr="00064B4C">
        <w:t>monitored by the maintenance staff and the service manager.</w:t>
      </w:r>
      <w:r w:rsidR="002B0C90">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0725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725FC"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4368E21C"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84581874"/>
                <w:placeholder>
                  <w:docPart w:val="8C54F8506F40465FBB7B778A84E5D2E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111B29">
                  <w:rPr>
                    <w:rFonts w:ascii="Arial" w:hAnsi="Arial" w:cs="Arial"/>
                  </w:rPr>
                  <w:t>Compliant</w:t>
                </w:r>
              </w:sdtContent>
            </w:sdt>
          </w:p>
        </w:tc>
      </w:tr>
      <w:tr w:rsidR="000725FC"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1EA3F488"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47822286"/>
                <w:placeholder>
                  <w:docPart w:val="6EEAE029B74E43598F587D6B041EE8D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111B29">
                  <w:rPr>
                    <w:rFonts w:ascii="Arial" w:hAnsi="Arial" w:cs="Arial"/>
                  </w:rPr>
                  <w:t>Compliant</w:t>
                </w:r>
              </w:sdtContent>
            </w:sdt>
          </w:p>
        </w:tc>
      </w:tr>
      <w:tr w:rsidR="000725FC"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3C3D6DC3"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18128442"/>
                <w:placeholder>
                  <w:docPart w:val="8929CF03310A47F4AA1AF7870BC23EC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111B29">
                  <w:rPr>
                    <w:rFonts w:ascii="Arial" w:hAnsi="Arial" w:cs="Arial"/>
                  </w:rPr>
                  <w:t>Compliant</w:t>
                </w:r>
              </w:sdtContent>
            </w:sdt>
          </w:p>
        </w:tc>
      </w:tr>
      <w:tr w:rsidR="000725FC"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2235553E" w:rsidR="000725FC" w:rsidRPr="00996FAF" w:rsidRDefault="003650EE" w:rsidP="000725FC">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052641310"/>
                <w:placeholder>
                  <w:docPart w:val="02055858C61F452FBC0F2807D96464F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111B29">
                  <w:rPr>
                    <w:rFonts w:ascii="Arial" w:hAnsi="Arial" w:cs="Arial"/>
                  </w:rPr>
                  <w:t>Compliant</w:t>
                </w:r>
              </w:sdtContent>
            </w:sdt>
          </w:p>
        </w:tc>
      </w:tr>
    </w:tbl>
    <w:p w14:paraId="137543BD" w14:textId="77777777" w:rsidR="00D87E7C" w:rsidRDefault="00D87E7C" w:rsidP="00D87E7C">
      <w:pPr>
        <w:pStyle w:val="Heading20"/>
      </w:pPr>
      <w:r w:rsidRPr="00996FAF">
        <w:t>Findings</w:t>
      </w:r>
    </w:p>
    <w:p w14:paraId="75C751D9" w14:textId="654F997A" w:rsidR="005B7FE6" w:rsidRPr="00DC5F96" w:rsidRDefault="00064B4C" w:rsidP="00DC5F96">
      <w:pPr>
        <w:rPr>
          <w:rFonts w:ascii="Arial" w:hAnsi="Arial" w:cs="Arial"/>
        </w:rPr>
      </w:pPr>
      <w:r w:rsidRPr="00DC5F96">
        <w:rPr>
          <w:rFonts w:ascii="Arial" w:hAnsi="Arial" w:cs="Arial"/>
        </w:rPr>
        <w:t>C</w:t>
      </w:r>
      <w:r w:rsidR="00915835" w:rsidRPr="00DC5F96">
        <w:rPr>
          <w:rFonts w:ascii="Arial" w:hAnsi="Arial" w:cs="Arial"/>
        </w:rPr>
        <w:t>onsumers and representatives advised th</w:t>
      </w:r>
      <w:r w:rsidR="00A3458D" w:rsidRPr="00DC5F96">
        <w:rPr>
          <w:rFonts w:ascii="Arial" w:hAnsi="Arial" w:cs="Arial"/>
        </w:rPr>
        <w:t xml:space="preserve">ey </w:t>
      </w:r>
      <w:r w:rsidR="00915835" w:rsidRPr="00DC5F96">
        <w:rPr>
          <w:rFonts w:ascii="Arial" w:hAnsi="Arial" w:cs="Arial"/>
        </w:rPr>
        <w:t xml:space="preserve">were encouraged to provide feedback and make complaints. </w:t>
      </w:r>
      <w:r w:rsidR="005B7FE6" w:rsidRPr="00DC5F96">
        <w:rPr>
          <w:rFonts w:ascii="Arial" w:hAnsi="Arial" w:cs="Arial"/>
        </w:rPr>
        <w:t>Staff describe</w:t>
      </w:r>
      <w:r w:rsidR="00970AD1" w:rsidRPr="00DC5F96">
        <w:rPr>
          <w:rFonts w:ascii="Arial" w:hAnsi="Arial" w:cs="Arial"/>
        </w:rPr>
        <w:t>d</w:t>
      </w:r>
      <w:r w:rsidR="005B7FE6" w:rsidRPr="00DC5F96">
        <w:rPr>
          <w:rFonts w:ascii="Arial" w:hAnsi="Arial" w:cs="Arial"/>
        </w:rPr>
        <w:t xml:space="preserve"> how they supported consumers </w:t>
      </w:r>
      <w:r w:rsidR="007770C0" w:rsidRPr="00DC5F96">
        <w:rPr>
          <w:rFonts w:ascii="Arial" w:hAnsi="Arial" w:cs="Arial"/>
        </w:rPr>
        <w:t>and</w:t>
      </w:r>
      <w:r w:rsidR="005B7FE6" w:rsidRPr="00DC5F96">
        <w:rPr>
          <w:rFonts w:ascii="Arial" w:hAnsi="Arial" w:cs="Arial"/>
        </w:rPr>
        <w:t xml:space="preserve"> representatives to access complaints and feedback mechanisms.</w:t>
      </w:r>
      <w:r w:rsidR="001A000C" w:rsidRPr="00DC5F96">
        <w:rPr>
          <w:rFonts w:ascii="Arial" w:hAnsi="Arial" w:cs="Arial"/>
        </w:rPr>
        <w:t xml:space="preserve"> The service ha</w:t>
      </w:r>
      <w:r w:rsidR="007770C0" w:rsidRPr="00DC5F96">
        <w:rPr>
          <w:rFonts w:ascii="Arial" w:hAnsi="Arial" w:cs="Arial"/>
        </w:rPr>
        <w:t>d</w:t>
      </w:r>
      <w:r w:rsidR="001A000C" w:rsidRPr="00DC5F96">
        <w:rPr>
          <w:rFonts w:ascii="Arial" w:hAnsi="Arial" w:cs="Arial"/>
        </w:rPr>
        <w:t xml:space="preserve"> a monthly </w:t>
      </w:r>
      <w:r w:rsidR="00875109" w:rsidRPr="00DC5F96">
        <w:rPr>
          <w:rFonts w:ascii="Arial" w:hAnsi="Arial" w:cs="Arial"/>
        </w:rPr>
        <w:t>consumer</w:t>
      </w:r>
      <w:r w:rsidR="001A000C" w:rsidRPr="00DC5F96">
        <w:rPr>
          <w:rFonts w:ascii="Arial" w:hAnsi="Arial" w:cs="Arial"/>
        </w:rPr>
        <w:t xml:space="preserve"> meeting</w:t>
      </w:r>
      <w:r w:rsidR="007770C0" w:rsidRPr="00DC5F96">
        <w:rPr>
          <w:rFonts w:ascii="Arial" w:hAnsi="Arial" w:cs="Arial"/>
        </w:rPr>
        <w:t xml:space="preserve"> where c</w:t>
      </w:r>
      <w:r w:rsidR="001A000C" w:rsidRPr="00DC5F96">
        <w:rPr>
          <w:rFonts w:ascii="Arial" w:hAnsi="Arial" w:cs="Arial"/>
        </w:rPr>
        <w:t>onsumers c</w:t>
      </w:r>
      <w:r w:rsidR="008D399C" w:rsidRPr="00DC5F96">
        <w:rPr>
          <w:rFonts w:ascii="Arial" w:hAnsi="Arial" w:cs="Arial"/>
        </w:rPr>
        <w:t>ould</w:t>
      </w:r>
      <w:r w:rsidR="001A000C" w:rsidRPr="00DC5F96">
        <w:rPr>
          <w:rFonts w:ascii="Arial" w:hAnsi="Arial" w:cs="Arial"/>
        </w:rPr>
        <w:t xml:space="preserve"> provide feedback or make complaints about any area of the service. Items such as cleaning, food, and maintenance </w:t>
      </w:r>
      <w:r w:rsidR="008D399C" w:rsidRPr="00DC5F96">
        <w:rPr>
          <w:rFonts w:ascii="Arial" w:hAnsi="Arial" w:cs="Arial"/>
        </w:rPr>
        <w:t>we</w:t>
      </w:r>
      <w:r w:rsidR="001A000C" w:rsidRPr="00DC5F96">
        <w:rPr>
          <w:rFonts w:ascii="Arial" w:hAnsi="Arial" w:cs="Arial"/>
        </w:rPr>
        <w:t>re standing items in the meetings</w:t>
      </w:r>
      <w:r w:rsidR="00B71CA7">
        <w:rPr>
          <w:rFonts w:ascii="Arial" w:hAnsi="Arial" w:cs="Arial"/>
        </w:rPr>
        <w:t>.</w:t>
      </w:r>
    </w:p>
    <w:p w14:paraId="4F8A4F0A" w14:textId="39BFBF54" w:rsidR="002273D5" w:rsidRPr="00DC5F96" w:rsidRDefault="00D52C3A" w:rsidP="00DC5F96">
      <w:pPr>
        <w:rPr>
          <w:rFonts w:ascii="Arial" w:hAnsi="Arial" w:cs="Arial"/>
        </w:rPr>
      </w:pPr>
      <w:r w:rsidRPr="00DC5F96">
        <w:rPr>
          <w:rFonts w:ascii="Arial" w:hAnsi="Arial" w:cs="Arial"/>
        </w:rPr>
        <w:t xml:space="preserve">Consumers said they </w:t>
      </w:r>
      <w:r w:rsidR="008D399C" w:rsidRPr="00DC5F96">
        <w:rPr>
          <w:rFonts w:ascii="Arial" w:hAnsi="Arial" w:cs="Arial"/>
        </w:rPr>
        <w:t>we</w:t>
      </w:r>
      <w:r w:rsidRPr="00DC5F96">
        <w:rPr>
          <w:rFonts w:ascii="Arial" w:hAnsi="Arial" w:cs="Arial"/>
        </w:rPr>
        <w:t>re provided with information on advocacy, language services</w:t>
      </w:r>
      <w:r w:rsidR="003F3299">
        <w:rPr>
          <w:rFonts w:ascii="Arial" w:hAnsi="Arial" w:cs="Arial"/>
        </w:rPr>
        <w:t>,</w:t>
      </w:r>
      <w:r w:rsidRPr="00DC5F96">
        <w:rPr>
          <w:rFonts w:ascii="Arial" w:hAnsi="Arial" w:cs="Arial"/>
        </w:rPr>
        <w:t xml:space="preserve"> and ways to raise complaints. Management provided an overview of the </w:t>
      </w:r>
      <w:r w:rsidR="00B9356C" w:rsidRPr="00DC5F96">
        <w:rPr>
          <w:rFonts w:ascii="Arial" w:hAnsi="Arial" w:cs="Arial"/>
        </w:rPr>
        <w:t>complaints</w:t>
      </w:r>
      <w:r w:rsidRPr="00DC5F96">
        <w:rPr>
          <w:rFonts w:ascii="Arial" w:hAnsi="Arial" w:cs="Arial"/>
        </w:rPr>
        <w:t xml:space="preserve"> process and information on translation </w:t>
      </w:r>
      <w:r w:rsidR="00A75609" w:rsidRPr="00DC5F96">
        <w:rPr>
          <w:rFonts w:ascii="Arial" w:hAnsi="Arial" w:cs="Arial"/>
        </w:rPr>
        <w:t>and advocacy</w:t>
      </w:r>
      <w:r w:rsidRPr="00DC5F96">
        <w:rPr>
          <w:rFonts w:ascii="Arial" w:hAnsi="Arial" w:cs="Arial"/>
        </w:rPr>
        <w:t xml:space="preserve"> services available to consumers.</w:t>
      </w:r>
      <w:r w:rsidR="007C1F41" w:rsidRPr="00DC5F96">
        <w:rPr>
          <w:rFonts w:ascii="Arial" w:hAnsi="Arial" w:cs="Arial"/>
        </w:rPr>
        <w:t xml:space="preserve"> </w:t>
      </w:r>
      <w:r w:rsidR="00B06554" w:rsidRPr="00DC5F96">
        <w:rPr>
          <w:rFonts w:ascii="Arial" w:hAnsi="Arial" w:cs="Arial"/>
        </w:rPr>
        <w:t xml:space="preserve">Printed materials such as </w:t>
      </w:r>
      <w:r w:rsidR="002273D5" w:rsidRPr="00DC5F96">
        <w:rPr>
          <w:rFonts w:ascii="Arial" w:hAnsi="Arial" w:cs="Arial"/>
        </w:rPr>
        <w:t xml:space="preserve">posters and brochures </w:t>
      </w:r>
      <w:r w:rsidR="00B06554" w:rsidRPr="00DC5F96">
        <w:rPr>
          <w:rFonts w:ascii="Arial" w:hAnsi="Arial" w:cs="Arial"/>
        </w:rPr>
        <w:t>were available in multiple</w:t>
      </w:r>
      <w:r w:rsidR="002273D5" w:rsidRPr="00DC5F96">
        <w:rPr>
          <w:rFonts w:ascii="Arial" w:hAnsi="Arial" w:cs="Arial"/>
        </w:rPr>
        <w:t xml:space="preserve"> languages in the foyer, including advocacy brochures, complaints mechanisms</w:t>
      </w:r>
      <w:r w:rsidR="003F3299">
        <w:rPr>
          <w:rFonts w:ascii="Arial" w:hAnsi="Arial" w:cs="Arial"/>
        </w:rPr>
        <w:t>,</w:t>
      </w:r>
      <w:r w:rsidR="002273D5" w:rsidRPr="00DC5F96">
        <w:rPr>
          <w:rFonts w:ascii="Arial" w:hAnsi="Arial" w:cs="Arial"/>
        </w:rPr>
        <w:t xml:space="preserve"> and the Charter of Aged Care Rights.</w:t>
      </w:r>
    </w:p>
    <w:p w14:paraId="005BA864" w14:textId="2026B726" w:rsidR="00975FBE" w:rsidRPr="00DC5F96" w:rsidRDefault="00975FBE" w:rsidP="00DC5F96">
      <w:pPr>
        <w:pStyle w:val="Bullets"/>
        <w:numPr>
          <w:ilvl w:val="0"/>
          <w:numId w:val="0"/>
        </w:numPr>
        <w:spacing w:before="0" w:after="120" w:line="240" w:lineRule="auto"/>
      </w:pPr>
      <w:r w:rsidRPr="00DC5F96">
        <w:t xml:space="preserve">Consumers and representatives </w:t>
      </w:r>
      <w:r w:rsidR="004423C6" w:rsidRPr="00DC5F96">
        <w:t>s</w:t>
      </w:r>
      <w:r w:rsidRPr="00DC5F96">
        <w:t>tated management promptly address</w:t>
      </w:r>
      <w:r w:rsidR="004423C6" w:rsidRPr="00DC5F96">
        <w:t>ed</w:t>
      </w:r>
      <w:r w:rsidRPr="00DC5F96">
        <w:t xml:space="preserve"> and resolve</w:t>
      </w:r>
      <w:r w:rsidR="004423C6" w:rsidRPr="00DC5F96">
        <w:t>d</w:t>
      </w:r>
      <w:r w:rsidRPr="00DC5F96">
        <w:t xml:space="preserve"> their concerns following the making of a complaint, or when an incident occurred. Management provide</w:t>
      </w:r>
      <w:r w:rsidR="00151D9D" w:rsidRPr="00DC5F96">
        <w:t>d</w:t>
      </w:r>
      <w:r w:rsidRPr="00DC5F96">
        <w:t xml:space="preserve"> examples of recent actions taken in response to complaints made and feedback provided by consumers and representatives, which evidenced a timely resolution.</w:t>
      </w:r>
    </w:p>
    <w:p w14:paraId="751C08CB" w14:textId="084CFD82" w:rsidR="002273D5" w:rsidRPr="00DC5F96" w:rsidRDefault="000D23DF" w:rsidP="00DC5F96">
      <w:pPr>
        <w:rPr>
          <w:rFonts w:ascii="Arial" w:hAnsi="Arial" w:cs="Arial"/>
        </w:rPr>
      </w:pPr>
      <w:r w:rsidRPr="00DC5F96">
        <w:rPr>
          <w:rFonts w:ascii="Arial" w:hAnsi="Arial" w:cs="Arial"/>
        </w:rPr>
        <w:t>Consumers and representatives describe</w:t>
      </w:r>
      <w:r w:rsidR="00480A2A" w:rsidRPr="00DC5F96">
        <w:rPr>
          <w:rFonts w:ascii="Arial" w:hAnsi="Arial" w:cs="Arial"/>
        </w:rPr>
        <w:t>d</w:t>
      </w:r>
      <w:r w:rsidRPr="00DC5F96">
        <w:rPr>
          <w:rFonts w:ascii="Arial" w:hAnsi="Arial" w:cs="Arial"/>
        </w:rPr>
        <w:t xml:space="preserve"> changes implemented at the service because of feedback and complaints and said they </w:t>
      </w:r>
      <w:r w:rsidR="00347B8F" w:rsidRPr="00DC5F96">
        <w:rPr>
          <w:rFonts w:ascii="Arial" w:hAnsi="Arial" w:cs="Arial"/>
        </w:rPr>
        <w:t>we</w:t>
      </w:r>
      <w:r w:rsidRPr="00DC5F96">
        <w:rPr>
          <w:rFonts w:ascii="Arial" w:hAnsi="Arial" w:cs="Arial"/>
        </w:rPr>
        <w:t xml:space="preserve">re confident these </w:t>
      </w:r>
      <w:r w:rsidR="00347B8F" w:rsidRPr="00DC5F96">
        <w:rPr>
          <w:rFonts w:ascii="Arial" w:hAnsi="Arial" w:cs="Arial"/>
        </w:rPr>
        <w:t>we</w:t>
      </w:r>
      <w:r w:rsidRPr="00DC5F96">
        <w:rPr>
          <w:rFonts w:ascii="Arial" w:hAnsi="Arial" w:cs="Arial"/>
        </w:rPr>
        <w:t xml:space="preserve">re used to improve the quality of care and services. Management </w:t>
      </w:r>
      <w:r w:rsidR="00347B8F" w:rsidRPr="00DC5F96">
        <w:rPr>
          <w:rFonts w:ascii="Arial" w:hAnsi="Arial" w:cs="Arial"/>
        </w:rPr>
        <w:t>said</w:t>
      </w:r>
      <w:r w:rsidRPr="00DC5F96">
        <w:rPr>
          <w:rFonts w:ascii="Arial" w:hAnsi="Arial" w:cs="Arial"/>
        </w:rPr>
        <w:t xml:space="preserve"> the service trend</w:t>
      </w:r>
      <w:r w:rsidR="000711C1" w:rsidRPr="00DC5F96">
        <w:rPr>
          <w:rFonts w:ascii="Arial" w:hAnsi="Arial" w:cs="Arial"/>
        </w:rPr>
        <w:t>ed</w:t>
      </w:r>
      <w:r w:rsidRPr="00DC5F96">
        <w:rPr>
          <w:rFonts w:ascii="Arial" w:hAnsi="Arial" w:cs="Arial"/>
        </w:rPr>
        <w:t xml:space="preserve"> and analyse</w:t>
      </w:r>
      <w:r w:rsidR="00DC5F96" w:rsidRPr="00DC5F96">
        <w:rPr>
          <w:rFonts w:ascii="Arial" w:hAnsi="Arial" w:cs="Arial"/>
        </w:rPr>
        <w:t>d</w:t>
      </w:r>
      <w:r w:rsidRPr="00DC5F96">
        <w:rPr>
          <w:rFonts w:ascii="Arial" w:hAnsi="Arial" w:cs="Arial"/>
        </w:rPr>
        <w:t xml:space="preserve"> feedback and this </w:t>
      </w:r>
      <w:r w:rsidR="00676EB6" w:rsidRPr="00DC5F96">
        <w:rPr>
          <w:rFonts w:ascii="Arial" w:hAnsi="Arial" w:cs="Arial"/>
        </w:rPr>
        <w:t>was</w:t>
      </w:r>
      <w:r w:rsidRPr="00DC5F96">
        <w:rPr>
          <w:rFonts w:ascii="Arial" w:hAnsi="Arial" w:cs="Arial"/>
        </w:rPr>
        <w:t xml:space="preserve"> used to inform continuous improvement activities</w:t>
      </w:r>
      <w:r w:rsidR="009D1FE6" w:rsidRPr="00DC5F96">
        <w:rPr>
          <w:rFonts w:ascii="Arial" w:hAnsi="Arial" w:cs="Arial"/>
        </w:rPr>
        <w:t xml:space="preserve">. </w:t>
      </w:r>
      <w:r w:rsidR="00676EB6" w:rsidRPr="00DC5F96">
        <w:rPr>
          <w:rFonts w:ascii="Arial" w:hAnsi="Arial" w:cs="Arial"/>
        </w:rPr>
        <w:t>The</w:t>
      </w:r>
      <w:r w:rsidR="009D1FE6" w:rsidRPr="00DC5F96">
        <w:rPr>
          <w:rFonts w:ascii="Arial" w:hAnsi="Arial" w:cs="Arial"/>
        </w:rPr>
        <w:t xml:space="preserve"> continuous improvement plan confirm</w:t>
      </w:r>
      <w:r w:rsidR="00676EB6" w:rsidRPr="00DC5F96">
        <w:rPr>
          <w:rFonts w:ascii="Arial" w:hAnsi="Arial" w:cs="Arial"/>
        </w:rPr>
        <w:t>ed</w:t>
      </w:r>
      <w:r w:rsidR="009D1FE6" w:rsidRPr="00DC5F96">
        <w:rPr>
          <w:rFonts w:ascii="Arial" w:hAnsi="Arial" w:cs="Arial"/>
        </w:rPr>
        <w:t xml:space="preserve"> items </w:t>
      </w:r>
      <w:r w:rsidR="00676EB6" w:rsidRPr="00DC5F96">
        <w:rPr>
          <w:rFonts w:ascii="Arial" w:hAnsi="Arial" w:cs="Arial"/>
        </w:rPr>
        <w:t>we</w:t>
      </w:r>
      <w:r w:rsidR="009D1FE6" w:rsidRPr="00DC5F96">
        <w:rPr>
          <w:rFonts w:ascii="Arial" w:hAnsi="Arial" w:cs="Arial"/>
        </w:rPr>
        <w:t xml:space="preserve">re being completed and closed </w:t>
      </w:r>
      <w:r w:rsidR="00377AC8">
        <w:rPr>
          <w:rFonts w:ascii="Arial" w:hAnsi="Arial" w:cs="Arial"/>
        </w:rPr>
        <w:t>promptly</w:t>
      </w:r>
      <w:r w:rsidR="009D1FE6" w:rsidRPr="00DC5F96">
        <w:rPr>
          <w:rFonts w:ascii="Arial" w:hAnsi="Arial" w:cs="Arial"/>
        </w:rPr>
        <w:t>.</w:t>
      </w:r>
    </w:p>
    <w:p w14:paraId="14B46109" w14:textId="7A9BF122"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0725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725FC"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77FE01CA"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35159341"/>
                <w:placeholder>
                  <w:docPart w:val="5D3A318C17F34C23AF03C82DBDC3D90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A704AC">
                  <w:rPr>
                    <w:rFonts w:ascii="Arial" w:hAnsi="Arial" w:cs="Arial"/>
                  </w:rPr>
                  <w:t>Compliant</w:t>
                </w:r>
              </w:sdtContent>
            </w:sdt>
          </w:p>
        </w:tc>
      </w:tr>
      <w:tr w:rsidR="000725FC"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358B7854"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58943767"/>
                <w:placeholder>
                  <w:docPart w:val="1A1B05E3C2AE49D4BB25DAD678A3713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A704AC">
                  <w:rPr>
                    <w:rFonts w:ascii="Arial" w:hAnsi="Arial" w:cs="Arial"/>
                  </w:rPr>
                  <w:t>Compliant</w:t>
                </w:r>
              </w:sdtContent>
            </w:sdt>
          </w:p>
        </w:tc>
      </w:tr>
      <w:tr w:rsidR="000725FC"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4BB24B84"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48816423"/>
                <w:placeholder>
                  <w:docPart w:val="3235C2592CC74107BD97904F04AFAF0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A704AC">
                  <w:rPr>
                    <w:rFonts w:ascii="Arial" w:hAnsi="Arial" w:cs="Arial"/>
                  </w:rPr>
                  <w:t>Compliant</w:t>
                </w:r>
              </w:sdtContent>
            </w:sdt>
          </w:p>
        </w:tc>
      </w:tr>
      <w:tr w:rsidR="000725FC"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4CD13D3F" w:rsidR="000725FC" w:rsidRPr="00996FAF" w:rsidRDefault="003650EE" w:rsidP="000725FC">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067879317"/>
                <w:placeholder>
                  <w:docPart w:val="80D35634728F40819013557DB5BCC2C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A704AC">
                  <w:rPr>
                    <w:rFonts w:ascii="Arial" w:hAnsi="Arial" w:cs="Arial"/>
                  </w:rPr>
                  <w:t>Compliant</w:t>
                </w:r>
              </w:sdtContent>
            </w:sdt>
          </w:p>
        </w:tc>
      </w:tr>
      <w:tr w:rsidR="000725FC"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4C197F98"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w:t>
            </w:r>
            <w:r w:rsidR="00595A82">
              <w:rPr>
                <w:rFonts w:ascii="Arial" w:hAnsi="Arial" w:cs="Arial"/>
              </w:rPr>
              <w:t>,</w:t>
            </w:r>
            <w:r w:rsidRPr="00996FAF">
              <w:rPr>
                <w:rFonts w:ascii="Arial" w:hAnsi="Arial" w:cs="Arial"/>
              </w:rPr>
              <w:t xml:space="preserve"> and review of the performance of each member of the workforce is undertaken.</w:t>
            </w:r>
          </w:p>
        </w:tc>
        <w:tc>
          <w:tcPr>
            <w:tcW w:w="2124" w:type="dxa"/>
            <w:shd w:val="clear" w:color="auto" w:fill="auto"/>
            <w:vAlign w:val="top"/>
          </w:tcPr>
          <w:p w14:paraId="5F76BE31" w14:textId="121E1D33" w:rsidR="000725FC" w:rsidRPr="00996FAF" w:rsidRDefault="003650EE" w:rsidP="000725FC">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89651077"/>
                <w:placeholder>
                  <w:docPart w:val="2E07A8001A214E5582FEAEF2F547C64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A704AC">
                  <w:rPr>
                    <w:rFonts w:ascii="Arial" w:hAnsi="Arial" w:cs="Arial"/>
                  </w:rPr>
                  <w:t>Compliant</w:t>
                </w:r>
              </w:sdtContent>
            </w:sdt>
          </w:p>
        </w:tc>
      </w:tr>
    </w:tbl>
    <w:p w14:paraId="52F18CDA" w14:textId="77777777" w:rsidR="002B0C90" w:rsidRDefault="002B0C90" w:rsidP="002B0C90">
      <w:pPr>
        <w:pStyle w:val="Heading20"/>
      </w:pPr>
      <w:r>
        <w:t>Findings</w:t>
      </w:r>
    </w:p>
    <w:p w14:paraId="35302AAF" w14:textId="18614E5A" w:rsidR="00B64EDC" w:rsidRPr="00CB318D" w:rsidRDefault="00C304EA" w:rsidP="00CD0FF3">
      <w:pPr>
        <w:pStyle w:val="NormalArial"/>
      </w:pPr>
      <w:r w:rsidRPr="00CB318D">
        <w:t>Consumers sa</w:t>
      </w:r>
      <w:r w:rsidR="00DC5F96" w:rsidRPr="00CB318D">
        <w:t>id</w:t>
      </w:r>
      <w:r w:rsidRPr="00CB318D">
        <w:t xml:space="preserve"> there </w:t>
      </w:r>
      <w:r w:rsidR="00595A82">
        <w:t xml:space="preserve">was </w:t>
      </w:r>
      <w:r w:rsidRPr="00CB318D">
        <w:t xml:space="preserve">enough staff, </w:t>
      </w:r>
      <w:r w:rsidR="00BA5962" w:rsidRPr="00CB318D">
        <w:t xml:space="preserve">care was </w:t>
      </w:r>
      <w:r w:rsidRPr="00CB318D">
        <w:t xml:space="preserve">not rushed, call bells </w:t>
      </w:r>
      <w:r w:rsidR="0018441C" w:rsidRPr="00CB318D">
        <w:t>we</w:t>
      </w:r>
      <w:r w:rsidRPr="00CB318D">
        <w:t>re answered promptly, and staff give them the care</w:t>
      </w:r>
      <w:r w:rsidR="00595A82">
        <w:t xml:space="preserve"> they required</w:t>
      </w:r>
      <w:r w:rsidRPr="00CB318D">
        <w:t xml:space="preserve">. </w:t>
      </w:r>
      <w:r w:rsidR="00CB0815" w:rsidRPr="00CB318D">
        <w:t xml:space="preserve">The </w:t>
      </w:r>
      <w:r w:rsidR="00B64EDC" w:rsidRPr="00CB318D">
        <w:t>roster</w:t>
      </w:r>
      <w:r w:rsidR="00CB0815" w:rsidRPr="00CB318D">
        <w:t xml:space="preserve"> was observed to be based</w:t>
      </w:r>
      <w:r w:rsidR="00B64EDC" w:rsidRPr="00CB318D">
        <w:t xml:space="preserve"> on the needs of consumers and the roster contained a mix of staff, including registered nurses, carers</w:t>
      </w:r>
      <w:r w:rsidR="001D623A">
        <w:t>,</w:t>
      </w:r>
      <w:r w:rsidR="00B64EDC" w:rsidRPr="00CB318D">
        <w:t xml:space="preserve"> and hospitality services staff</w:t>
      </w:r>
      <w:r w:rsidR="00207BD1" w:rsidRPr="00CB318D">
        <w:t xml:space="preserve">. </w:t>
      </w:r>
      <w:r w:rsidR="00F37A2A" w:rsidRPr="00CB318D">
        <w:t>Allied health staff, including physiotherapists and podiatrists, provide regular planned care for consumers.</w:t>
      </w:r>
    </w:p>
    <w:p w14:paraId="796B5397" w14:textId="47563B52" w:rsidR="007369C1" w:rsidRPr="00CB318D" w:rsidRDefault="00773965" w:rsidP="00CD0FF3">
      <w:pPr>
        <w:pStyle w:val="Bullets"/>
        <w:numPr>
          <w:ilvl w:val="0"/>
          <w:numId w:val="0"/>
        </w:numPr>
        <w:spacing w:before="0" w:after="120" w:line="240" w:lineRule="auto"/>
      </w:pPr>
      <w:r w:rsidRPr="00CB318D">
        <w:t>C</w:t>
      </w:r>
      <w:r w:rsidR="00B17D43" w:rsidRPr="00CB318D">
        <w:t>onsumers said staff treat</w:t>
      </w:r>
      <w:r w:rsidRPr="00CB318D">
        <w:t>ed</w:t>
      </w:r>
      <w:r w:rsidR="00B17D43" w:rsidRPr="00CB318D">
        <w:t xml:space="preserve"> them with respect</w:t>
      </w:r>
      <w:r w:rsidR="0020225B" w:rsidRPr="00CB318D">
        <w:t xml:space="preserve"> and </w:t>
      </w:r>
      <w:r w:rsidR="00B17D43" w:rsidRPr="00CB318D">
        <w:t>underst</w:t>
      </w:r>
      <w:r w:rsidR="00311718" w:rsidRPr="00CB318D">
        <w:t>ood the</w:t>
      </w:r>
      <w:r w:rsidR="00981197" w:rsidRPr="00CB318D">
        <w:t>ir preferences</w:t>
      </w:r>
      <w:r w:rsidR="000E4DED" w:rsidRPr="00CB318D">
        <w:t>. Staff were observed interacting with consumers in a kind, caring and respectful manner</w:t>
      </w:r>
      <w:r w:rsidR="00D85278" w:rsidRPr="00CB318D">
        <w:t xml:space="preserve">, </w:t>
      </w:r>
      <w:r w:rsidR="000E4DED" w:rsidRPr="00CB318D">
        <w:t>includ</w:t>
      </w:r>
      <w:r w:rsidR="00D85278" w:rsidRPr="00CB318D">
        <w:t>ing</w:t>
      </w:r>
      <w:r w:rsidR="000E4DED" w:rsidRPr="00CB318D">
        <w:t xml:space="preserve"> speaking directly to consumers and taking time to interact with </w:t>
      </w:r>
      <w:r w:rsidR="00094136" w:rsidRPr="00CB318D">
        <w:t>them</w:t>
      </w:r>
      <w:r w:rsidR="000E4DED" w:rsidRPr="00CB318D">
        <w:t xml:space="preserve"> during care and service delivery</w:t>
      </w:r>
      <w:r w:rsidR="007369C1" w:rsidRPr="00CB318D">
        <w:t>. The staff handbook contain</w:t>
      </w:r>
      <w:r w:rsidR="0019449D" w:rsidRPr="00CB318D">
        <w:t xml:space="preserve">ed </w:t>
      </w:r>
      <w:r w:rsidR="007369C1" w:rsidRPr="00CB318D">
        <w:t>the service’s vision, values, philosophy, objectives, and commitment to quality</w:t>
      </w:r>
      <w:r w:rsidR="0019449D" w:rsidRPr="00CB318D">
        <w:t xml:space="preserve"> and was observed to be available </w:t>
      </w:r>
      <w:r w:rsidR="00FD6A5E" w:rsidRPr="00CB318D">
        <w:t>throughout the service</w:t>
      </w:r>
      <w:r w:rsidR="007369C1" w:rsidRPr="00CB318D">
        <w:t>.</w:t>
      </w:r>
    </w:p>
    <w:p w14:paraId="4E180D53" w14:textId="78AD9244" w:rsidR="00A523D9" w:rsidRPr="00CB318D" w:rsidRDefault="00F246D6" w:rsidP="00CD0FF3">
      <w:pPr>
        <w:pStyle w:val="Bullets"/>
        <w:numPr>
          <w:ilvl w:val="0"/>
          <w:numId w:val="0"/>
        </w:numPr>
        <w:spacing w:before="0" w:after="120" w:line="240" w:lineRule="auto"/>
      </w:pPr>
      <w:r w:rsidRPr="00CB318D">
        <w:t>Staff said they receive</w:t>
      </w:r>
      <w:r w:rsidR="00FD6A5E" w:rsidRPr="00CB318D">
        <w:t>d</w:t>
      </w:r>
      <w:r w:rsidRPr="00CB318D">
        <w:t xml:space="preserve"> the training and supervision they need</w:t>
      </w:r>
      <w:r w:rsidR="00DB7DCF" w:rsidRPr="00CB318D">
        <w:t>ed</w:t>
      </w:r>
      <w:r w:rsidRPr="00CB318D">
        <w:t xml:space="preserve"> to do their job well. </w:t>
      </w:r>
      <w:r w:rsidR="00DB7DCF" w:rsidRPr="00CB318D">
        <w:t>Documentation</w:t>
      </w:r>
      <w:r w:rsidRPr="00CB318D">
        <w:t xml:space="preserve"> indicate</w:t>
      </w:r>
      <w:r w:rsidR="00DB7DCF" w:rsidRPr="00CB318D">
        <w:t>d</w:t>
      </w:r>
      <w:r w:rsidRPr="00CB318D">
        <w:t xml:space="preserve"> recruitment, selection, and induction </w:t>
      </w:r>
      <w:r w:rsidR="00626735" w:rsidRPr="00CB318D">
        <w:t>were</w:t>
      </w:r>
      <w:r w:rsidRPr="00CB318D">
        <w:t xml:space="preserve"> comprehensive, and management demonstrate</w:t>
      </w:r>
      <w:r w:rsidR="00626735" w:rsidRPr="00CB318D">
        <w:t>d</w:t>
      </w:r>
      <w:r w:rsidRPr="00CB318D">
        <w:t xml:space="preserve"> training t</w:t>
      </w:r>
      <w:r w:rsidR="008942ED" w:rsidRPr="00CB318D">
        <w:t>ook</w:t>
      </w:r>
      <w:r w:rsidRPr="00CB318D">
        <w:t xml:space="preserve"> place according to roles and service needs.</w:t>
      </w:r>
      <w:r w:rsidR="00A523D9" w:rsidRPr="00CB318D">
        <w:t xml:space="preserve"> Position descriptions include key competencies and qualifications for each role. If a role requires specific qualifications, staff </w:t>
      </w:r>
      <w:r w:rsidR="001D623A">
        <w:t>we</w:t>
      </w:r>
      <w:r w:rsidR="00A523D9" w:rsidRPr="00CB318D">
        <w:t>re required to have the relevant qualifications.</w:t>
      </w:r>
    </w:p>
    <w:p w14:paraId="5FB107EC" w14:textId="522EA6DC" w:rsidR="005A2E6C" w:rsidRPr="00CB318D" w:rsidRDefault="00B00C30" w:rsidP="00CD0FF3">
      <w:pPr>
        <w:rPr>
          <w:rFonts w:ascii="Arial" w:hAnsi="Arial" w:cs="Arial"/>
        </w:rPr>
      </w:pPr>
      <w:r w:rsidRPr="00CB318D">
        <w:rPr>
          <w:rFonts w:ascii="Arial" w:hAnsi="Arial" w:cs="Arial"/>
        </w:rPr>
        <w:t xml:space="preserve">Staff </w:t>
      </w:r>
      <w:r w:rsidR="001837A9" w:rsidRPr="00CB318D">
        <w:rPr>
          <w:rFonts w:ascii="Arial" w:hAnsi="Arial" w:cs="Arial"/>
        </w:rPr>
        <w:t>we</w:t>
      </w:r>
      <w:r w:rsidRPr="00CB318D">
        <w:rPr>
          <w:rFonts w:ascii="Arial" w:hAnsi="Arial" w:cs="Arial"/>
        </w:rPr>
        <w:t>re recruited using a formal process</w:t>
      </w:r>
      <w:r w:rsidR="005B24F8">
        <w:rPr>
          <w:rFonts w:ascii="Arial" w:hAnsi="Arial" w:cs="Arial"/>
        </w:rPr>
        <w:t xml:space="preserve"> </w:t>
      </w:r>
      <w:r w:rsidRPr="00CB318D">
        <w:rPr>
          <w:rFonts w:ascii="Arial" w:hAnsi="Arial" w:cs="Arial"/>
        </w:rPr>
        <w:t>includ</w:t>
      </w:r>
      <w:r w:rsidR="001837A9" w:rsidRPr="00CB318D">
        <w:rPr>
          <w:rFonts w:ascii="Arial" w:hAnsi="Arial" w:cs="Arial"/>
        </w:rPr>
        <w:t>ing</w:t>
      </w:r>
      <w:r w:rsidRPr="00CB318D">
        <w:rPr>
          <w:rFonts w:ascii="Arial" w:hAnsi="Arial" w:cs="Arial"/>
        </w:rPr>
        <w:t xml:space="preserve"> interviews, referee checks</w:t>
      </w:r>
      <w:r w:rsidR="005B24F8">
        <w:rPr>
          <w:rFonts w:ascii="Arial" w:hAnsi="Arial" w:cs="Arial"/>
        </w:rPr>
        <w:t>,</w:t>
      </w:r>
      <w:r w:rsidRPr="00CB318D">
        <w:rPr>
          <w:rFonts w:ascii="Arial" w:hAnsi="Arial" w:cs="Arial"/>
        </w:rPr>
        <w:t xml:space="preserve"> and qualification checks. Management said ongoing training and development </w:t>
      </w:r>
      <w:r w:rsidR="00D8100F" w:rsidRPr="00CB318D">
        <w:rPr>
          <w:rFonts w:ascii="Arial" w:hAnsi="Arial" w:cs="Arial"/>
        </w:rPr>
        <w:t>was</w:t>
      </w:r>
      <w:r w:rsidRPr="00CB318D">
        <w:rPr>
          <w:rFonts w:ascii="Arial" w:hAnsi="Arial" w:cs="Arial"/>
        </w:rPr>
        <w:t xml:space="preserve"> provided for all staff and their participation in training programs </w:t>
      </w:r>
      <w:r w:rsidR="00D8100F" w:rsidRPr="00CB318D">
        <w:rPr>
          <w:rFonts w:ascii="Arial" w:hAnsi="Arial" w:cs="Arial"/>
        </w:rPr>
        <w:t>was</w:t>
      </w:r>
      <w:r w:rsidRPr="00CB318D">
        <w:rPr>
          <w:rFonts w:ascii="Arial" w:hAnsi="Arial" w:cs="Arial"/>
        </w:rPr>
        <w:t xml:space="preserve"> logged and recorded</w:t>
      </w:r>
      <w:r w:rsidR="005A2E6C" w:rsidRPr="00CB318D">
        <w:rPr>
          <w:rFonts w:ascii="Arial" w:hAnsi="Arial" w:cs="Arial"/>
        </w:rPr>
        <w:t xml:space="preserve">. Staff said they received training from the commencement of employment and all training </w:t>
      </w:r>
      <w:r w:rsidR="00D8100F" w:rsidRPr="00CB318D">
        <w:rPr>
          <w:rFonts w:ascii="Arial" w:hAnsi="Arial" w:cs="Arial"/>
        </w:rPr>
        <w:t>was</w:t>
      </w:r>
      <w:r w:rsidR="005A2E6C" w:rsidRPr="00CB318D">
        <w:rPr>
          <w:rFonts w:ascii="Arial" w:hAnsi="Arial" w:cs="Arial"/>
        </w:rPr>
        <w:t xml:space="preserve"> topical, recorded</w:t>
      </w:r>
      <w:r w:rsidR="005B24F8">
        <w:rPr>
          <w:rFonts w:ascii="Arial" w:hAnsi="Arial" w:cs="Arial"/>
        </w:rPr>
        <w:t>,</w:t>
      </w:r>
      <w:r w:rsidR="005A2E6C" w:rsidRPr="00CB318D">
        <w:rPr>
          <w:rFonts w:ascii="Arial" w:hAnsi="Arial" w:cs="Arial"/>
        </w:rPr>
        <w:t xml:space="preserve"> and assessed.</w:t>
      </w:r>
    </w:p>
    <w:p w14:paraId="17B55C3E" w14:textId="34D3777E" w:rsidR="002B0C90" w:rsidRPr="00262C0B" w:rsidRDefault="00A6341F" w:rsidP="00CB318D">
      <w:pPr>
        <w:pStyle w:val="Bullets"/>
        <w:numPr>
          <w:ilvl w:val="0"/>
          <w:numId w:val="0"/>
        </w:numPr>
        <w:tabs>
          <w:tab w:val="left" w:pos="513"/>
        </w:tabs>
        <w:spacing w:before="0" w:after="120" w:line="240" w:lineRule="auto"/>
      </w:pPr>
      <w:r w:rsidRPr="00CB318D">
        <w:t xml:space="preserve">Staff said </w:t>
      </w:r>
      <w:r w:rsidR="00684586" w:rsidRPr="00CB318D">
        <w:t>they had regular</w:t>
      </w:r>
      <w:r w:rsidRPr="00CB318D">
        <w:t xml:space="preserve"> performance reviews where they assess performance against their role description. Management said the daily practices of staff </w:t>
      </w:r>
      <w:r w:rsidR="00684586" w:rsidRPr="00CB318D">
        <w:t xml:space="preserve">are </w:t>
      </w:r>
      <w:r w:rsidR="004051A6" w:rsidRPr="00CB318D">
        <w:t xml:space="preserve">monitored </w:t>
      </w:r>
      <w:r w:rsidRPr="00CB318D">
        <w:t xml:space="preserve">to ensure the needs and preferences </w:t>
      </w:r>
      <w:r w:rsidR="005B24F8">
        <w:t>of</w:t>
      </w:r>
      <w:r w:rsidRPr="00CB318D">
        <w:t xml:space="preserve"> all consumers are met</w:t>
      </w:r>
      <w:r w:rsidR="004051A6" w:rsidRPr="00CB318D">
        <w:t>.</w:t>
      </w:r>
      <w:r w:rsidR="007717B4" w:rsidRPr="00CB318D">
        <w:t xml:space="preserve"> </w:t>
      </w:r>
      <w:r w:rsidR="00EF0C77" w:rsidRPr="00CB318D">
        <w:t>Management monitor</w:t>
      </w:r>
      <w:r w:rsidR="008A66AB" w:rsidRPr="00CB318D">
        <w:t>ed</w:t>
      </w:r>
      <w:r w:rsidR="00EF0C77" w:rsidRPr="00CB318D">
        <w:t xml:space="preserve"> and review</w:t>
      </w:r>
      <w:r w:rsidR="008A66AB" w:rsidRPr="00CB318D">
        <w:t>ed</w:t>
      </w:r>
      <w:r w:rsidR="00EF0C77" w:rsidRPr="00CB318D">
        <w:t xml:space="preserve"> staff performance, including for probation periods</w:t>
      </w:r>
      <w:r w:rsidR="005B24F8">
        <w:t>,</w:t>
      </w:r>
      <w:r w:rsidR="008A66AB" w:rsidRPr="00CB318D">
        <w:t xml:space="preserve"> and </w:t>
      </w:r>
      <w:r w:rsidR="007717B4" w:rsidRPr="00CB318D">
        <w:t>ensured</w:t>
      </w:r>
      <w:r w:rsidRPr="00CB318D">
        <w:t xml:space="preserve"> annual performance appraisal reviews </w:t>
      </w:r>
      <w:r w:rsidR="007717B4" w:rsidRPr="00CB318D">
        <w:t>we</w:t>
      </w:r>
      <w:r w:rsidRPr="00CB318D">
        <w:t>re completed</w:t>
      </w:r>
      <w:r w:rsidR="00F65893">
        <w:t>.</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725FC"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4C943E52"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58180334"/>
                <w:placeholder>
                  <w:docPart w:val="C33F0E96CF65438DB39CD547F9DF03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B76C9B">
                  <w:rPr>
                    <w:rFonts w:ascii="Arial" w:hAnsi="Arial" w:cs="Arial"/>
                  </w:rPr>
                  <w:t>Compliant</w:t>
                </w:r>
              </w:sdtContent>
            </w:sdt>
          </w:p>
        </w:tc>
      </w:tr>
      <w:tr w:rsidR="000725FC"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4264F677" w:rsidR="000725FC" w:rsidRPr="00996FAF" w:rsidRDefault="003650EE"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02002247"/>
                <w:placeholder>
                  <w:docPart w:val="0A4A15C054FA43B5AA17C7B60C77384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B76C9B">
                  <w:rPr>
                    <w:rFonts w:ascii="Arial" w:hAnsi="Arial" w:cs="Arial"/>
                  </w:rPr>
                  <w:t>Compliant</w:t>
                </w:r>
              </w:sdtContent>
            </w:sdt>
          </w:p>
        </w:tc>
      </w:tr>
      <w:tr w:rsidR="000725FC"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0725FC" w:rsidRPr="00996FAF" w:rsidRDefault="000725FC" w:rsidP="000725FC">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0725FC" w:rsidRPr="00996FAF" w:rsidRDefault="000725FC" w:rsidP="000725FC">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0725FC" w:rsidRPr="00996FAF" w:rsidRDefault="000725FC" w:rsidP="000725FC">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0725FC" w:rsidRPr="00996FAF" w:rsidRDefault="000725FC" w:rsidP="000725FC">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0725FC" w:rsidRPr="00996FAF" w:rsidRDefault="000725FC" w:rsidP="000725FC">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0725FC" w:rsidRPr="00996FAF" w:rsidRDefault="000725FC" w:rsidP="000725FC">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5DFB07CC" w:rsidR="000725FC" w:rsidRPr="00996FAF" w:rsidRDefault="003650EE"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49454008"/>
                <w:placeholder>
                  <w:docPart w:val="70040835EB7D4ACEAA9D509362C3E1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B76C9B">
                  <w:rPr>
                    <w:rFonts w:ascii="Arial" w:hAnsi="Arial" w:cs="Arial"/>
                  </w:rPr>
                  <w:t>Compliant</w:t>
                </w:r>
              </w:sdtContent>
            </w:sdt>
          </w:p>
        </w:tc>
      </w:tr>
      <w:tr w:rsidR="000725FC"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0725FC" w:rsidRPr="00996FAF" w:rsidRDefault="000725FC" w:rsidP="000725F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0725FC" w:rsidRPr="00996FAF" w:rsidRDefault="000725FC" w:rsidP="000725FC">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0725FC" w:rsidRPr="00996FAF" w:rsidRDefault="000725FC" w:rsidP="000725FC">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0725FC" w:rsidRPr="00996FAF" w:rsidRDefault="000725FC" w:rsidP="000725FC">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0725FC" w:rsidRPr="00996FAF" w:rsidRDefault="000725FC" w:rsidP="000725FC">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120521A8" w:rsidR="000725FC" w:rsidRPr="00996FAF" w:rsidRDefault="003650EE" w:rsidP="000725FC">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816095611"/>
                <w:placeholder>
                  <w:docPart w:val="21361BC4A5034E1084937E67C9E6BB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B76C9B">
                  <w:rPr>
                    <w:rFonts w:ascii="Arial" w:hAnsi="Arial" w:cs="Arial"/>
                  </w:rPr>
                  <w:t>Compliant</w:t>
                </w:r>
              </w:sdtContent>
            </w:sdt>
          </w:p>
        </w:tc>
      </w:tr>
      <w:tr w:rsidR="000725FC"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0725FC" w:rsidRPr="00996FAF" w:rsidRDefault="000725FC" w:rsidP="000725FC">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0725FC" w:rsidRPr="00996FAF" w:rsidRDefault="000725FC" w:rsidP="000725F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0725FC" w:rsidRPr="00996FAF" w:rsidRDefault="000725FC" w:rsidP="000725FC">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0725FC" w:rsidRPr="00996FAF" w:rsidRDefault="000725FC" w:rsidP="000725FC">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0725FC" w:rsidRPr="00996FAF" w:rsidRDefault="000725FC" w:rsidP="000725FC">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391628BC" w:rsidR="000725FC" w:rsidRPr="00996FAF" w:rsidRDefault="003650EE" w:rsidP="000725FC">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52084072"/>
                <w:placeholder>
                  <w:docPart w:val="CF2BBB5B5D91476196A04AD85EF1A28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725FC" w:rsidRPr="00B76C9B">
                  <w:rPr>
                    <w:rFonts w:ascii="Arial" w:hAnsi="Arial" w:cs="Arial"/>
                  </w:rPr>
                  <w:t>Compliant</w:t>
                </w:r>
              </w:sdtContent>
            </w:sdt>
          </w:p>
        </w:tc>
      </w:tr>
    </w:tbl>
    <w:p w14:paraId="4F62BC65" w14:textId="77777777" w:rsidR="00D87E7C" w:rsidRDefault="00D87E7C" w:rsidP="00D87E7C">
      <w:pPr>
        <w:pStyle w:val="Heading20"/>
      </w:pPr>
      <w:r w:rsidRPr="00996FAF">
        <w:t>Findings</w:t>
      </w:r>
    </w:p>
    <w:p w14:paraId="33DFCA6F" w14:textId="0C7080CC" w:rsidR="006A5B54" w:rsidRPr="00481D1A" w:rsidRDefault="006A5B54" w:rsidP="006A5B54">
      <w:pPr>
        <w:rPr>
          <w:rFonts w:ascii="Arial" w:hAnsi="Arial" w:cs="Arial"/>
        </w:rPr>
      </w:pPr>
      <w:r w:rsidRPr="00481D1A">
        <w:rPr>
          <w:rFonts w:ascii="Arial" w:hAnsi="Arial" w:cs="Arial"/>
        </w:rPr>
        <w:t xml:space="preserve">Consumers and representatives said they provide ongoing input into how consumers’ care and services are delivered and the service has sought their input in a variety of ways, such as during regular care plan reviews, through </w:t>
      </w:r>
      <w:r w:rsidR="005A5295" w:rsidRPr="00481D1A">
        <w:rPr>
          <w:rFonts w:ascii="Arial" w:hAnsi="Arial" w:cs="Arial"/>
        </w:rPr>
        <w:t>consumer m</w:t>
      </w:r>
      <w:r w:rsidRPr="00481D1A">
        <w:rPr>
          <w:rFonts w:ascii="Arial" w:hAnsi="Arial" w:cs="Arial"/>
        </w:rPr>
        <w:t>eetings, and through regular surveys and face-to-face discussions.</w:t>
      </w:r>
      <w:r w:rsidR="00481D1A" w:rsidRPr="00481D1A">
        <w:rPr>
          <w:rFonts w:ascii="Arial" w:hAnsi="Arial" w:cs="Arial"/>
        </w:rPr>
        <w:t xml:space="preserve"> A</w:t>
      </w:r>
      <w:r w:rsidRPr="00481D1A">
        <w:rPr>
          <w:rFonts w:ascii="Arial" w:hAnsi="Arial" w:cs="Arial"/>
        </w:rPr>
        <w:t xml:space="preserve">ll feedback or suggestions made by consumers and representatives </w:t>
      </w:r>
      <w:r w:rsidR="007274F8" w:rsidRPr="00481D1A">
        <w:rPr>
          <w:rFonts w:ascii="Arial" w:hAnsi="Arial" w:cs="Arial"/>
        </w:rPr>
        <w:t>we</w:t>
      </w:r>
      <w:r w:rsidRPr="00481D1A">
        <w:rPr>
          <w:rFonts w:ascii="Arial" w:hAnsi="Arial" w:cs="Arial"/>
        </w:rPr>
        <w:t>re included in the service’s improvement register and are all reviewed, investigated, and actioned.</w:t>
      </w:r>
    </w:p>
    <w:p w14:paraId="19E23B58" w14:textId="2B660AB7" w:rsidR="00117022" w:rsidRPr="00481D1A" w:rsidRDefault="003C3227" w:rsidP="006A5B54">
      <w:pPr>
        <w:pStyle w:val="NormalArial"/>
      </w:pPr>
      <w:r w:rsidRPr="00481D1A">
        <w:t>The Board, through the management team, promote</w:t>
      </w:r>
      <w:r w:rsidR="00EE0FD7" w:rsidRPr="00481D1A">
        <w:t>d</w:t>
      </w:r>
      <w:r w:rsidRPr="00481D1A">
        <w:t xml:space="preserve"> a culture of safe and inclusive care. </w:t>
      </w:r>
      <w:r w:rsidR="00EE0FD7" w:rsidRPr="00481D1A">
        <w:t>R</w:t>
      </w:r>
      <w:r w:rsidRPr="00481D1A">
        <w:t xml:space="preserve">eports </w:t>
      </w:r>
      <w:r w:rsidR="003E3D7C" w:rsidRPr="00481D1A">
        <w:t xml:space="preserve">were </w:t>
      </w:r>
      <w:r w:rsidR="00EE0FD7" w:rsidRPr="00481D1A">
        <w:t xml:space="preserve">created </w:t>
      </w:r>
      <w:r w:rsidRPr="00481D1A">
        <w:t xml:space="preserve">for the governance committees every month </w:t>
      </w:r>
      <w:r w:rsidR="003E3D7C" w:rsidRPr="00481D1A">
        <w:t xml:space="preserve">and </w:t>
      </w:r>
      <w:r w:rsidR="00EE0FD7" w:rsidRPr="00481D1A">
        <w:t xml:space="preserve">provided </w:t>
      </w:r>
      <w:r w:rsidRPr="00481D1A">
        <w:t>information from various sources to identify the service’s compliance with the Standards.</w:t>
      </w:r>
      <w:r w:rsidR="005F50F2" w:rsidRPr="00481D1A">
        <w:t xml:space="preserve"> The Board frequently corresponds with management, staff, consumers</w:t>
      </w:r>
      <w:r w:rsidR="005B24F8">
        <w:t>,</w:t>
      </w:r>
      <w:r w:rsidR="005F50F2" w:rsidRPr="00481D1A">
        <w:t xml:space="preserve"> and representatives, through email and through other publications about changes that are occurring at the service.</w:t>
      </w:r>
    </w:p>
    <w:p w14:paraId="2434DA69" w14:textId="5309D3AC" w:rsidR="00682A59" w:rsidRPr="00481D1A" w:rsidRDefault="00682A59" w:rsidP="00682A59">
      <w:pPr>
        <w:rPr>
          <w:rFonts w:ascii="Arial" w:hAnsi="Arial" w:cs="Arial"/>
        </w:rPr>
      </w:pPr>
      <w:r w:rsidRPr="00481D1A">
        <w:rPr>
          <w:rFonts w:ascii="Arial" w:hAnsi="Arial" w:cs="Arial"/>
        </w:rPr>
        <w:lastRenderedPageBreak/>
        <w:t xml:space="preserve">The organisation </w:t>
      </w:r>
      <w:r w:rsidR="000625FB" w:rsidRPr="00481D1A">
        <w:rPr>
          <w:rFonts w:ascii="Arial" w:hAnsi="Arial" w:cs="Arial"/>
        </w:rPr>
        <w:t>received</w:t>
      </w:r>
      <w:r w:rsidRPr="00481D1A">
        <w:rPr>
          <w:rFonts w:ascii="Arial" w:hAnsi="Arial" w:cs="Arial"/>
        </w:rPr>
        <w:t xml:space="preserve"> information, feedback and data collated</w:t>
      </w:r>
      <w:r w:rsidR="00060612" w:rsidRPr="00481D1A">
        <w:rPr>
          <w:rFonts w:ascii="Arial" w:hAnsi="Arial" w:cs="Arial"/>
        </w:rPr>
        <w:t xml:space="preserve"> and </w:t>
      </w:r>
      <w:r w:rsidRPr="00481D1A">
        <w:rPr>
          <w:rFonts w:ascii="Arial" w:hAnsi="Arial" w:cs="Arial"/>
        </w:rPr>
        <w:t>summarised and reported to the governing body.</w:t>
      </w:r>
      <w:r w:rsidR="00264A21" w:rsidRPr="00481D1A">
        <w:rPr>
          <w:rFonts w:ascii="Arial" w:hAnsi="Arial" w:cs="Arial"/>
        </w:rPr>
        <w:t xml:space="preserve"> </w:t>
      </w:r>
      <w:r w:rsidR="00C41870" w:rsidRPr="00481D1A">
        <w:rPr>
          <w:rFonts w:ascii="Arial" w:hAnsi="Arial" w:cs="Arial"/>
        </w:rPr>
        <w:t>S</w:t>
      </w:r>
      <w:r w:rsidR="00264A21" w:rsidRPr="00481D1A">
        <w:rPr>
          <w:rFonts w:ascii="Arial" w:hAnsi="Arial" w:cs="Arial"/>
        </w:rPr>
        <w:t>taff ha</w:t>
      </w:r>
      <w:r w:rsidR="00C41870" w:rsidRPr="00481D1A">
        <w:rPr>
          <w:rFonts w:ascii="Arial" w:hAnsi="Arial" w:cs="Arial"/>
        </w:rPr>
        <w:t>d</w:t>
      </w:r>
      <w:r w:rsidR="00264A21" w:rsidRPr="00481D1A">
        <w:rPr>
          <w:rFonts w:ascii="Arial" w:hAnsi="Arial" w:cs="Arial"/>
        </w:rPr>
        <w:t xml:space="preserve"> access to the information required to provide quality care and services, including the client management system and intranet</w:t>
      </w:r>
      <w:r w:rsidR="00621B7B" w:rsidRPr="00481D1A">
        <w:rPr>
          <w:rFonts w:ascii="Arial" w:hAnsi="Arial" w:cs="Arial"/>
        </w:rPr>
        <w:t>.</w:t>
      </w:r>
      <w:r w:rsidR="00F86D02" w:rsidRPr="00481D1A">
        <w:rPr>
          <w:rFonts w:ascii="Arial" w:hAnsi="Arial" w:cs="Arial"/>
        </w:rPr>
        <w:t xml:space="preserve"> The organisation monitor</w:t>
      </w:r>
      <w:r w:rsidR="00565313" w:rsidRPr="00481D1A">
        <w:rPr>
          <w:rFonts w:ascii="Arial" w:hAnsi="Arial" w:cs="Arial"/>
        </w:rPr>
        <w:t>ed</w:t>
      </w:r>
      <w:r w:rsidR="00F86D02" w:rsidRPr="00481D1A">
        <w:rPr>
          <w:rFonts w:ascii="Arial" w:hAnsi="Arial" w:cs="Arial"/>
        </w:rPr>
        <w:t xml:space="preserve"> changes to legislation and accesses external industry peak bodies to ensure they </w:t>
      </w:r>
      <w:r w:rsidR="00565313" w:rsidRPr="00481D1A">
        <w:rPr>
          <w:rFonts w:ascii="Arial" w:hAnsi="Arial" w:cs="Arial"/>
        </w:rPr>
        <w:t>we</w:t>
      </w:r>
      <w:r w:rsidR="00F86D02" w:rsidRPr="00481D1A">
        <w:rPr>
          <w:rFonts w:ascii="Arial" w:hAnsi="Arial" w:cs="Arial"/>
        </w:rPr>
        <w:t>re up to date with changes to legislation and regulations</w:t>
      </w:r>
      <w:r w:rsidR="00F65893">
        <w:rPr>
          <w:rFonts w:ascii="Arial" w:hAnsi="Arial" w:cs="Arial"/>
        </w:rPr>
        <w:t>.</w:t>
      </w:r>
    </w:p>
    <w:p w14:paraId="3E966923" w14:textId="04B5CC86" w:rsidR="00412BA7" w:rsidRPr="00481D1A" w:rsidRDefault="00412BA7" w:rsidP="00412BA7">
      <w:pPr>
        <w:rPr>
          <w:rFonts w:ascii="Arial" w:hAnsi="Arial" w:cs="Arial"/>
        </w:rPr>
      </w:pPr>
      <w:r w:rsidRPr="00481D1A">
        <w:rPr>
          <w:rFonts w:ascii="Arial" w:hAnsi="Arial" w:cs="Arial"/>
        </w:rPr>
        <w:t xml:space="preserve">The service has an effective risk management system in place to identify and manage risks to the safety and well-being of consumers. The organisation has introduced software to collect and record incident data, which is then analysed and trended. Information from the incident management system </w:t>
      </w:r>
      <w:r w:rsidR="00352248" w:rsidRPr="00481D1A">
        <w:rPr>
          <w:rFonts w:ascii="Arial" w:hAnsi="Arial" w:cs="Arial"/>
        </w:rPr>
        <w:t>was</w:t>
      </w:r>
      <w:r w:rsidRPr="00481D1A">
        <w:rPr>
          <w:rFonts w:ascii="Arial" w:hAnsi="Arial" w:cs="Arial"/>
        </w:rPr>
        <w:t xml:space="preserve"> used to guide management risk reduction activities. The service gather</w:t>
      </w:r>
      <w:r w:rsidR="00352248" w:rsidRPr="00481D1A">
        <w:rPr>
          <w:rFonts w:ascii="Arial" w:hAnsi="Arial" w:cs="Arial"/>
        </w:rPr>
        <w:t>ed</w:t>
      </w:r>
      <w:r w:rsidRPr="00481D1A">
        <w:rPr>
          <w:rFonts w:ascii="Arial" w:hAnsi="Arial" w:cs="Arial"/>
        </w:rPr>
        <w:t>, record</w:t>
      </w:r>
      <w:r w:rsidR="00352248" w:rsidRPr="00481D1A">
        <w:rPr>
          <w:rFonts w:ascii="Arial" w:hAnsi="Arial" w:cs="Arial"/>
        </w:rPr>
        <w:t>ed</w:t>
      </w:r>
      <w:r w:rsidR="005B24F8">
        <w:rPr>
          <w:rFonts w:ascii="Arial" w:hAnsi="Arial" w:cs="Arial"/>
        </w:rPr>
        <w:t>,</w:t>
      </w:r>
      <w:r w:rsidRPr="00481D1A">
        <w:rPr>
          <w:rFonts w:ascii="Arial" w:hAnsi="Arial" w:cs="Arial"/>
        </w:rPr>
        <w:t xml:space="preserve"> and benchmark</w:t>
      </w:r>
      <w:r w:rsidR="00352248" w:rsidRPr="00481D1A">
        <w:rPr>
          <w:rFonts w:ascii="Arial" w:hAnsi="Arial" w:cs="Arial"/>
        </w:rPr>
        <w:t>ed</w:t>
      </w:r>
      <w:r w:rsidRPr="00481D1A">
        <w:rPr>
          <w:rFonts w:ascii="Arial" w:hAnsi="Arial" w:cs="Arial"/>
        </w:rPr>
        <w:t xml:space="preserve"> the mandatory quality indicators.</w:t>
      </w:r>
    </w:p>
    <w:p w14:paraId="32EFA55C" w14:textId="359438E4" w:rsidR="00263D4B" w:rsidRPr="00481D1A" w:rsidRDefault="00263D4B" w:rsidP="00263D4B">
      <w:pPr>
        <w:rPr>
          <w:rFonts w:ascii="Arial" w:hAnsi="Arial" w:cs="Arial"/>
        </w:rPr>
      </w:pPr>
      <w:r w:rsidRPr="00481D1A">
        <w:rPr>
          <w:rFonts w:ascii="Arial" w:hAnsi="Arial" w:cs="Arial"/>
        </w:rPr>
        <w:t xml:space="preserve">The service demonstrated a clinical governance framework </w:t>
      </w:r>
      <w:r w:rsidR="00022E89" w:rsidRPr="00481D1A">
        <w:rPr>
          <w:rFonts w:ascii="Arial" w:hAnsi="Arial" w:cs="Arial"/>
        </w:rPr>
        <w:t>wa</w:t>
      </w:r>
      <w:r w:rsidRPr="00481D1A">
        <w:rPr>
          <w:rFonts w:ascii="Arial" w:hAnsi="Arial" w:cs="Arial"/>
        </w:rPr>
        <w:t xml:space="preserve">s in place, and this encompasses antimicrobial stewardship, minimising the use of restraint, and open disclosure. </w:t>
      </w:r>
      <w:r w:rsidR="00022E89" w:rsidRPr="00481D1A">
        <w:rPr>
          <w:rFonts w:ascii="Arial" w:hAnsi="Arial" w:cs="Arial"/>
        </w:rPr>
        <w:t>S</w:t>
      </w:r>
      <w:r w:rsidRPr="00481D1A">
        <w:rPr>
          <w:rFonts w:ascii="Arial" w:hAnsi="Arial" w:cs="Arial"/>
        </w:rPr>
        <w:t xml:space="preserve">taff understood and described their accountabilities and responsibilities under the clinical governance framework </w:t>
      </w:r>
      <w:r w:rsidR="003507BE">
        <w:rPr>
          <w:rFonts w:ascii="Arial" w:hAnsi="Arial" w:cs="Arial"/>
        </w:rPr>
        <w:t>concerning</w:t>
      </w:r>
      <w:r w:rsidRPr="00481D1A">
        <w:rPr>
          <w:rFonts w:ascii="Arial" w:hAnsi="Arial" w:cs="Arial"/>
        </w:rPr>
        <w:t xml:space="preserve"> antimicrobial stewardship, the use of restrictive practices, and the open disclosure process.</w:t>
      </w:r>
    </w:p>
    <w:sectPr w:rsidR="00263D4B" w:rsidRPr="00481D1A"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F6141" w14:textId="77777777" w:rsidR="00BD5050" w:rsidRDefault="00BD5050" w:rsidP="00D71F88">
      <w:pPr>
        <w:spacing w:after="0"/>
      </w:pPr>
      <w:r>
        <w:separator/>
      </w:r>
    </w:p>
  </w:endnote>
  <w:endnote w:type="continuationSeparator" w:id="0">
    <w:p w14:paraId="3610644D" w14:textId="77777777" w:rsidR="00BD5050" w:rsidRDefault="00BD5050"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C756C" w14:textId="77777777" w:rsidR="00DE71B9" w:rsidRDefault="00DE71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0606CAA3"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DE71B9">
      <w:rPr>
        <w:rStyle w:val="FooterBold"/>
        <w:rFonts w:ascii="Arial" w:hAnsi="Arial"/>
        <w:b w:val="0"/>
      </w:rPr>
      <w:t>MacKillop House</w:t>
    </w:r>
    <w:r w:rsidRPr="00DF37F2">
      <w:rPr>
        <w:rStyle w:val="FooterBold"/>
        <w:rFonts w:ascii="Arial" w:hAnsi="Arial"/>
        <w:b w:val="0"/>
      </w:rPr>
      <w:tab/>
      <w:t xml:space="preserve">RPT-ACC-0122 v3.0 </w:t>
    </w:r>
  </w:p>
  <w:p w14:paraId="0F3EFB61" w14:textId="6FF7252B"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DE71B9">
      <w:rPr>
        <w:rStyle w:val="FooterBold"/>
        <w:rFonts w:ascii="Arial" w:hAnsi="Arial"/>
        <w:b w:val="0"/>
      </w:rPr>
      <w:t>1113</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671CE" w14:textId="77777777" w:rsidR="00BD5050" w:rsidRDefault="00BD5050" w:rsidP="00D71F88">
      <w:pPr>
        <w:spacing w:after="0"/>
      </w:pPr>
      <w:r>
        <w:separator/>
      </w:r>
    </w:p>
  </w:footnote>
  <w:footnote w:type="continuationSeparator" w:id="0">
    <w:p w14:paraId="200ED018" w14:textId="77777777" w:rsidR="00BD5050" w:rsidRDefault="00BD5050" w:rsidP="00D71F88">
      <w:pPr>
        <w:spacing w:after="0"/>
      </w:pPr>
      <w:r>
        <w:continuationSeparator/>
      </w:r>
    </w:p>
  </w:footnote>
  <w:footnote w:id="1">
    <w:p w14:paraId="2F4A7B32" w14:textId="48615635"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0725FC">
        <w:rPr>
          <w:rFonts w:ascii="Arial" w:hAnsi="Arial" w:cs="Arial"/>
          <w:color w:val="auto"/>
          <w:sz w:val="20"/>
          <w:szCs w:val="20"/>
        </w:rPr>
        <w:t>40A</w:t>
      </w:r>
      <w:r w:rsidRPr="00443CA4">
        <w:rPr>
          <w:rFonts w:ascii="Arial" w:hAnsi="Arial" w:cs="Arial"/>
          <w:sz w:val="20"/>
          <w:szCs w:val="20"/>
        </w:rPr>
        <w:t xml:space="preserve"> 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BBF47" w14:textId="77777777" w:rsidR="00DE71B9" w:rsidRDefault="00DE71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4952E9"/>
    <w:multiLevelType w:val="hybridMultilevel"/>
    <w:tmpl w:val="2190F95C"/>
    <w:lvl w:ilvl="0" w:tplc="C8C48E36">
      <w:start w:val="1"/>
      <w:numFmt w:val="bullet"/>
      <w:pStyle w:val="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7"/>
  </w:num>
  <w:num w:numId="5">
    <w:abstractNumId w:val="6"/>
  </w:num>
  <w:num w:numId="6">
    <w:abstractNumId w:val="0"/>
  </w:num>
  <w:num w:numId="7">
    <w:abstractNumId w:val="9"/>
  </w:num>
  <w:num w:numId="8">
    <w:abstractNumId w:val="5"/>
  </w:num>
  <w:num w:numId="9">
    <w:abstractNumId w:val="8"/>
  </w:num>
  <w:num w:numId="10">
    <w:abstractNumId w:val="2"/>
  </w:num>
  <w:num w:numId="11">
    <w:abstractNumId w:val="10"/>
  </w:num>
  <w:num w:numId="12">
    <w:abstractNumId w:val="4"/>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DEyMDU1NDSysDBQ0lEKTi0uzszPAykwqgUAeMh/3ywAAAA="/>
  </w:docVars>
  <w:rsids>
    <w:rsidRoot w:val="00D71F88"/>
    <w:rsid w:val="00006313"/>
    <w:rsid w:val="000078F8"/>
    <w:rsid w:val="00022E89"/>
    <w:rsid w:val="00022FD1"/>
    <w:rsid w:val="00023E20"/>
    <w:rsid w:val="00032111"/>
    <w:rsid w:val="00036588"/>
    <w:rsid w:val="0005595E"/>
    <w:rsid w:val="00056460"/>
    <w:rsid w:val="00060612"/>
    <w:rsid w:val="000625FB"/>
    <w:rsid w:val="00062AAC"/>
    <w:rsid w:val="00064B4C"/>
    <w:rsid w:val="00067A34"/>
    <w:rsid w:val="0007010B"/>
    <w:rsid w:val="000711C1"/>
    <w:rsid w:val="000725FC"/>
    <w:rsid w:val="00082F2E"/>
    <w:rsid w:val="00091B25"/>
    <w:rsid w:val="0009268B"/>
    <w:rsid w:val="00094136"/>
    <w:rsid w:val="00095477"/>
    <w:rsid w:val="000967C6"/>
    <w:rsid w:val="000A3C14"/>
    <w:rsid w:val="000C12F1"/>
    <w:rsid w:val="000D0A84"/>
    <w:rsid w:val="000D0F25"/>
    <w:rsid w:val="000D23DF"/>
    <w:rsid w:val="000E43E6"/>
    <w:rsid w:val="000E4DED"/>
    <w:rsid w:val="000E5A23"/>
    <w:rsid w:val="000F2B3B"/>
    <w:rsid w:val="001051FD"/>
    <w:rsid w:val="00117022"/>
    <w:rsid w:val="00127C68"/>
    <w:rsid w:val="001359B7"/>
    <w:rsid w:val="00151D9D"/>
    <w:rsid w:val="00177A79"/>
    <w:rsid w:val="00180B3E"/>
    <w:rsid w:val="00183126"/>
    <w:rsid w:val="001837A9"/>
    <w:rsid w:val="0018441C"/>
    <w:rsid w:val="00187B0B"/>
    <w:rsid w:val="0019449D"/>
    <w:rsid w:val="00197150"/>
    <w:rsid w:val="001A000C"/>
    <w:rsid w:val="001A13A4"/>
    <w:rsid w:val="001A5684"/>
    <w:rsid w:val="001B1CE9"/>
    <w:rsid w:val="001C5F5C"/>
    <w:rsid w:val="001C7953"/>
    <w:rsid w:val="001D48B0"/>
    <w:rsid w:val="001D623A"/>
    <w:rsid w:val="001E06B6"/>
    <w:rsid w:val="001E58FB"/>
    <w:rsid w:val="0020225B"/>
    <w:rsid w:val="00207BD1"/>
    <w:rsid w:val="0022260E"/>
    <w:rsid w:val="00226186"/>
    <w:rsid w:val="002273D5"/>
    <w:rsid w:val="00227A0C"/>
    <w:rsid w:val="00233EC9"/>
    <w:rsid w:val="00260109"/>
    <w:rsid w:val="00262C0B"/>
    <w:rsid w:val="00263D4B"/>
    <w:rsid w:val="00264A21"/>
    <w:rsid w:val="0027011C"/>
    <w:rsid w:val="00283808"/>
    <w:rsid w:val="00292F89"/>
    <w:rsid w:val="0029607E"/>
    <w:rsid w:val="002A3329"/>
    <w:rsid w:val="002A360F"/>
    <w:rsid w:val="002A386A"/>
    <w:rsid w:val="002B0884"/>
    <w:rsid w:val="002B0C90"/>
    <w:rsid w:val="002B1762"/>
    <w:rsid w:val="002B52E2"/>
    <w:rsid w:val="002B6208"/>
    <w:rsid w:val="002B6A5E"/>
    <w:rsid w:val="002D650C"/>
    <w:rsid w:val="002F2C7C"/>
    <w:rsid w:val="002F49A8"/>
    <w:rsid w:val="002F6BDD"/>
    <w:rsid w:val="00300470"/>
    <w:rsid w:val="00303E96"/>
    <w:rsid w:val="00310BB7"/>
    <w:rsid w:val="00311718"/>
    <w:rsid w:val="00313C05"/>
    <w:rsid w:val="00334B7D"/>
    <w:rsid w:val="00341B76"/>
    <w:rsid w:val="00347B8F"/>
    <w:rsid w:val="003507BE"/>
    <w:rsid w:val="00352248"/>
    <w:rsid w:val="003574D0"/>
    <w:rsid w:val="0036130C"/>
    <w:rsid w:val="003650EE"/>
    <w:rsid w:val="00377AC8"/>
    <w:rsid w:val="00387D7B"/>
    <w:rsid w:val="003B1763"/>
    <w:rsid w:val="003C3227"/>
    <w:rsid w:val="003D7598"/>
    <w:rsid w:val="003E2C6D"/>
    <w:rsid w:val="003E3D7C"/>
    <w:rsid w:val="003E7654"/>
    <w:rsid w:val="003E7A80"/>
    <w:rsid w:val="003F3299"/>
    <w:rsid w:val="003F3462"/>
    <w:rsid w:val="004051A6"/>
    <w:rsid w:val="00407B43"/>
    <w:rsid w:val="00412BA7"/>
    <w:rsid w:val="00413DAA"/>
    <w:rsid w:val="004236F5"/>
    <w:rsid w:val="00432429"/>
    <w:rsid w:val="00437A4F"/>
    <w:rsid w:val="004423C6"/>
    <w:rsid w:val="00452984"/>
    <w:rsid w:val="00471644"/>
    <w:rsid w:val="0047368C"/>
    <w:rsid w:val="00480A2A"/>
    <w:rsid w:val="00481D1A"/>
    <w:rsid w:val="0048439E"/>
    <w:rsid w:val="00494527"/>
    <w:rsid w:val="00497310"/>
    <w:rsid w:val="00497326"/>
    <w:rsid w:val="004A13BF"/>
    <w:rsid w:val="004A53FB"/>
    <w:rsid w:val="004A5E05"/>
    <w:rsid w:val="004B1A38"/>
    <w:rsid w:val="004B6819"/>
    <w:rsid w:val="004D692F"/>
    <w:rsid w:val="004E4DD4"/>
    <w:rsid w:val="004E612D"/>
    <w:rsid w:val="0050385A"/>
    <w:rsid w:val="00511423"/>
    <w:rsid w:val="005138B0"/>
    <w:rsid w:val="00520827"/>
    <w:rsid w:val="005215ED"/>
    <w:rsid w:val="00527F28"/>
    <w:rsid w:val="00550022"/>
    <w:rsid w:val="00552644"/>
    <w:rsid w:val="00565313"/>
    <w:rsid w:val="00565FA9"/>
    <w:rsid w:val="00586F42"/>
    <w:rsid w:val="00595A82"/>
    <w:rsid w:val="005A1A9E"/>
    <w:rsid w:val="005A2E6C"/>
    <w:rsid w:val="005A5295"/>
    <w:rsid w:val="005B24F8"/>
    <w:rsid w:val="005B7FE6"/>
    <w:rsid w:val="005C06A9"/>
    <w:rsid w:val="005C242D"/>
    <w:rsid w:val="005D23EC"/>
    <w:rsid w:val="005D35D1"/>
    <w:rsid w:val="005E00A4"/>
    <w:rsid w:val="005E09B3"/>
    <w:rsid w:val="005E3EDA"/>
    <w:rsid w:val="005F50F2"/>
    <w:rsid w:val="00602258"/>
    <w:rsid w:val="0061226B"/>
    <w:rsid w:val="00614BF8"/>
    <w:rsid w:val="00616B70"/>
    <w:rsid w:val="00621B7B"/>
    <w:rsid w:val="00626735"/>
    <w:rsid w:val="00630523"/>
    <w:rsid w:val="00641383"/>
    <w:rsid w:val="00644429"/>
    <w:rsid w:val="00665258"/>
    <w:rsid w:val="00676EB6"/>
    <w:rsid w:val="00681E6C"/>
    <w:rsid w:val="00682A59"/>
    <w:rsid w:val="00684586"/>
    <w:rsid w:val="00685283"/>
    <w:rsid w:val="00687D25"/>
    <w:rsid w:val="006A5B54"/>
    <w:rsid w:val="006B2640"/>
    <w:rsid w:val="006B3B6D"/>
    <w:rsid w:val="006C7E11"/>
    <w:rsid w:val="006E4A52"/>
    <w:rsid w:val="006E5358"/>
    <w:rsid w:val="006F6629"/>
    <w:rsid w:val="007027C7"/>
    <w:rsid w:val="00712752"/>
    <w:rsid w:val="00723614"/>
    <w:rsid w:val="007274F8"/>
    <w:rsid w:val="00734A9D"/>
    <w:rsid w:val="007369C1"/>
    <w:rsid w:val="00743BBD"/>
    <w:rsid w:val="0074679A"/>
    <w:rsid w:val="0075021E"/>
    <w:rsid w:val="00766EE7"/>
    <w:rsid w:val="007717B4"/>
    <w:rsid w:val="00773965"/>
    <w:rsid w:val="007770C0"/>
    <w:rsid w:val="007779EB"/>
    <w:rsid w:val="00795119"/>
    <w:rsid w:val="007951FB"/>
    <w:rsid w:val="007A23F4"/>
    <w:rsid w:val="007B2EB9"/>
    <w:rsid w:val="007B516B"/>
    <w:rsid w:val="007C1F41"/>
    <w:rsid w:val="007D1FF5"/>
    <w:rsid w:val="007F199A"/>
    <w:rsid w:val="00806DF4"/>
    <w:rsid w:val="00810357"/>
    <w:rsid w:val="00813A33"/>
    <w:rsid w:val="00813AC4"/>
    <w:rsid w:val="008174C2"/>
    <w:rsid w:val="00827DFE"/>
    <w:rsid w:val="008319F6"/>
    <w:rsid w:val="00846B02"/>
    <w:rsid w:val="0085365B"/>
    <w:rsid w:val="00865816"/>
    <w:rsid w:val="00873D03"/>
    <w:rsid w:val="00875109"/>
    <w:rsid w:val="0087700C"/>
    <w:rsid w:val="008818AE"/>
    <w:rsid w:val="00883A2D"/>
    <w:rsid w:val="00887FB2"/>
    <w:rsid w:val="00887FCB"/>
    <w:rsid w:val="008942ED"/>
    <w:rsid w:val="008975B2"/>
    <w:rsid w:val="008A4629"/>
    <w:rsid w:val="008A66AB"/>
    <w:rsid w:val="008A6AE7"/>
    <w:rsid w:val="008B441B"/>
    <w:rsid w:val="008B67A1"/>
    <w:rsid w:val="008D07C4"/>
    <w:rsid w:val="008D2357"/>
    <w:rsid w:val="008D399C"/>
    <w:rsid w:val="008E67DF"/>
    <w:rsid w:val="008E777B"/>
    <w:rsid w:val="008F61E9"/>
    <w:rsid w:val="009003CD"/>
    <w:rsid w:val="00900653"/>
    <w:rsid w:val="00906A78"/>
    <w:rsid w:val="00913BC7"/>
    <w:rsid w:val="00915835"/>
    <w:rsid w:val="009377B3"/>
    <w:rsid w:val="0094207F"/>
    <w:rsid w:val="00947D55"/>
    <w:rsid w:val="0096117F"/>
    <w:rsid w:val="009706A8"/>
    <w:rsid w:val="00970AD1"/>
    <w:rsid w:val="00975FBE"/>
    <w:rsid w:val="00981197"/>
    <w:rsid w:val="0098388E"/>
    <w:rsid w:val="00996FAF"/>
    <w:rsid w:val="009B0876"/>
    <w:rsid w:val="009B4469"/>
    <w:rsid w:val="009B51FB"/>
    <w:rsid w:val="009C0B0D"/>
    <w:rsid w:val="009D157B"/>
    <w:rsid w:val="009D1FE6"/>
    <w:rsid w:val="009D221B"/>
    <w:rsid w:val="009D2F77"/>
    <w:rsid w:val="009D614A"/>
    <w:rsid w:val="009F23C7"/>
    <w:rsid w:val="009F6EBB"/>
    <w:rsid w:val="00A00EA6"/>
    <w:rsid w:val="00A03C45"/>
    <w:rsid w:val="00A14C8D"/>
    <w:rsid w:val="00A21758"/>
    <w:rsid w:val="00A3458D"/>
    <w:rsid w:val="00A4538E"/>
    <w:rsid w:val="00A522DB"/>
    <w:rsid w:val="00A523D9"/>
    <w:rsid w:val="00A561DB"/>
    <w:rsid w:val="00A563E9"/>
    <w:rsid w:val="00A56967"/>
    <w:rsid w:val="00A62AAA"/>
    <w:rsid w:val="00A6341F"/>
    <w:rsid w:val="00A75609"/>
    <w:rsid w:val="00A75D32"/>
    <w:rsid w:val="00A86EA6"/>
    <w:rsid w:val="00A9010E"/>
    <w:rsid w:val="00AA4EC9"/>
    <w:rsid w:val="00AD3571"/>
    <w:rsid w:val="00AE1772"/>
    <w:rsid w:val="00AE270D"/>
    <w:rsid w:val="00AE5228"/>
    <w:rsid w:val="00AF1DCD"/>
    <w:rsid w:val="00B009DB"/>
    <w:rsid w:val="00B00C30"/>
    <w:rsid w:val="00B06554"/>
    <w:rsid w:val="00B17D43"/>
    <w:rsid w:val="00B20D50"/>
    <w:rsid w:val="00B2340E"/>
    <w:rsid w:val="00B31E03"/>
    <w:rsid w:val="00B35818"/>
    <w:rsid w:val="00B42B05"/>
    <w:rsid w:val="00B52750"/>
    <w:rsid w:val="00B53F7A"/>
    <w:rsid w:val="00B5735C"/>
    <w:rsid w:val="00B633EE"/>
    <w:rsid w:val="00B64EDC"/>
    <w:rsid w:val="00B67C88"/>
    <w:rsid w:val="00B71CA7"/>
    <w:rsid w:val="00B73C39"/>
    <w:rsid w:val="00B9356C"/>
    <w:rsid w:val="00B93633"/>
    <w:rsid w:val="00BA19DD"/>
    <w:rsid w:val="00BA5962"/>
    <w:rsid w:val="00BD5050"/>
    <w:rsid w:val="00BF2C51"/>
    <w:rsid w:val="00C06A7D"/>
    <w:rsid w:val="00C10D26"/>
    <w:rsid w:val="00C12FE6"/>
    <w:rsid w:val="00C272D4"/>
    <w:rsid w:val="00C304EA"/>
    <w:rsid w:val="00C3707B"/>
    <w:rsid w:val="00C41870"/>
    <w:rsid w:val="00C60098"/>
    <w:rsid w:val="00C76AFC"/>
    <w:rsid w:val="00C84439"/>
    <w:rsid w:val="00C87F17"/>
    <w:rsid w:val="00C90FD8"/>
    <w:rsid w:val="00C94172"/>
    <w:rsid w:val="00CA071E"/>
    <w:rsid w:val="00CA37CB"/>
    <w:rsid w:val="00CA7271"/>
    <w:rsid w:val="00CB0815"/>
    <w:rsid w:val="00CB1AE4"/>
    <w:rsid w:val="00CB318D"/>
    <w:rsid w:val="00CC1E95"/>
    <w:rsid w:val="00CD0FF3"/>
    <w:rsid w:val="00CE30C1"/>
    <w:rsid w:val="00D07FCF"/>
    <w:rsid w:val="00D1314B"/>
    <w:rsid w:val="00D16A56"/>
    <w:rsid w:val="00D2559D"/>
    <w:rsid w:val="00D3157C"/>
    <w:rsid w:val="00D34020"/>
    <w:rsid w:val="00D422E4"/>
    <w:rsid w:val="00D52C3A"/>
    <w:rsid w:val="00D52E30"/>
    <w:rsid w:val="00D52F2F"/>
    <w:rsid w:val="00D54D7A"/>
    <w:rsid w:val="00D54EB5"/>
    <w:rsid w:val="00D70AE7"/>
    <w:rsid w:val="00D71F88"/>
    <w:rsid w:val="00D8100F"/>
    <w:rsid w:val="00D85278"/>
    <w:rsid w:val="00D85926"/>
    <w:rsid w:val="00D87E7C"/>
    <w:rsid w:val="00D936BB"/>
    <w:rsid w:val="00DB2D2F"/>
    <w:rsid w:val="00DB7DCF"/>
    <w:rsid w:val="00DC4EF9"/>
    <w:rsid w:val="00DC5F96"/>
    <w:rsid w:val="00DC7564"/>
    <w:rsid w:val="00DD13A1"/>
    <w:rsid w:val="00DD16AF"/>
    <w:rsid w:val="00DD7F68"/>
    <w:rsid w:val="00DE2726"/>
    <w:rsid w:val="00DE2F9D"/>
    <w:rsid w:val="00DE71B9"/>
    <w:rsid w:val="00DF37F2"/>
    <w:rsid w:val="00E06512"/>
    <w:rsid w:val="00E07B4D"/>
    <w:rsid w:val="00E2364A"/>
    <w:rsid w:val="00E3663A"/>
    <w:rsid w:val="00E52616"/>
    <w:rsid w:val="00E56176"/>
    <w:rsid w:val="00E77909"/>
    <w:rsid w:val="00E77AE3"/>
    <w:rsid w:val="00EB1501"/>
    <w:rsid w:val="00EB63F6"/>
    <w:rsid w:val="00EC07FD"/>
    <w:rsid w:val="00ED6753"/>
    <w:rsid w:val="00EE0DDF"/>
    <w:rsid w:val="00EE0FD7"/>
    <w:rsid w:val="00EF0C77"/>
    <w:rsid w:val="00F014D6"/>
    <w:rsid w:val="00F01EF5"/>
    <w:rsid w:val="00F045F4"/>
    <w:rsid w:val="00F12B3E"/>
    <w:rsid w:val="00F246D6"/>
    <w:rsid w:val="00F27B91"/>
    <w:rsid w:val="00F37A2A"/>
    <w:rsid w:val="00F609D4"/>
    <w:rsid w:val="00F642EC"/>
    <w:rsid w:val="00F65893"/>
    <w:rsid w:val="00F678B6"/>
    <w:rsid w:val="00F75C10"/>
    <w:rsid w:val="00F84B2E"/>
    <w:rsid w:val="00F86D02"/>
    <w:rsid w:val="00F93000"/>
    <w:rsid w:val="00F96911"/>
    <w:rsid w:val="00FA0A5B"/>
    <w:rsid w:val="00FC045E"/>
    <w:rsid w:val="00FC25DC"/>
    <w:rsid w:val="00FC4739"/>
    <w:rsid w:val="00FD24CF"/>
    <w:rsid w:val="00FD3EDF"/>
    <w:rsid w:val="00FD5B83"/>
    <w:rsid w:val="00FD6A5E"/>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BulletsChar">
    <w:name w:val="*Bullets Char"/>
    <w:basedOn w:val="DefaultParagraphFont"/>
    <w:link w:val="Bullets"/>
    <w:locked/>
    <w:rsid w:val="00B5735C"/>
    <w:rPr>
      <w:rFonts w:ascii="Arial" w:hAnsi="Arial" w:cs="Arial"/>
      <w:color w:val="000000"/>
      <w:sz w:val="24"/>
      <w:szCs w:val="24"/>
      <w:lang w:eastAsia="en-AU"/>
    </w:rPr>
  </w:style>
  <w:style w:type="paragraph" w:customStyle="1" w:styleId="Bullets">
    <w:name w:val="*Bullets"/>
    <w:basedOn w:val="ListParagraph"/>
    <w:link w:val="BulletsChar"/>
    <w:qFormat/>
    <w:rsid w:val="00B5735C"/>
    <w:pPr>
      <w:numPr>
        <w:numId w:val="12"/>
      </w:numPr>
      <w:tabs>
        <w:tab w:val="clear" w:pos="357"/>
      </w:tabs>
      <w:spacing w:before="120" w:after="240" w:line="276" w:lineRule="auto"/>
      <w:contextualSpacing w:val="0"/>
    </w:pPr>
    <w:rPr>
      <w:rFonts w:ascii="Arial" w:hAnsi="Arial" w:cs="Arial"/>
      <w:color w:val="00000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DDE39C9B3F614B8591A9729E461F9A6D"/>
        <w:category>
          <w:name w:val="General"/>
          <w:gallery w:val="placeholder"/>
        </w:category>
        <w:types>
          <w:type w:val="bbPlcHdr"/>
        </w:types>
        <w:behaviors>
          <w:behavior w:val="content"/>
        </w:behaviors>
        <w:guid w:val="{ECFC9172-3C9E-4A32-99E8-1160464F8D7B}"/>
      </w:docPartPr>
      <w:docPartBody>
        <w:p w:rsidR="00DF4259" w:rsidRDefault="006E26B9" w:rsidP="006E26B9">
          <w:pPr>
            <w:pStyle w:val="DDE39C9B3F614B8591A9729E461F9A6D"/>
          </w:pPr>
          <w:r w:rsidRPr="00D858FE">
            <w:rPr>
              <w:rStyle w:val="PlaceholderText"/>
            </w:rPr>
            <w:t>Choose an item.</w:t>
          </w:r>
        </w:p>
      </w:docPartBody>
    </w:docPart>
    <w:docPart>
      <w:docPartPr>
        <w:name w:val="8F62B20295434627B62439D42620352A"/>
        <w:category>
          <w:name w:val="General"/>
          <w:gallery w:val="placeholder"/>
        </w:category>
        <w:types>
          <w:type w:val="bbPlcHdr"/>
        </w:types>
        <w:behaviors>
          <w:behavior w:val="content"/>
        </w:behaviors>
        <w:guid w:val="{17DEE43E-AFA0-4900-A9C0-204E94756CA9}"/>
      </w:docPartPr>
      <w:docPartBody>
        <w:p w:rsidR="00DF4259" w:rsidRDefault="006E26B9" w:rsidP="006E26B9">
          <w:pPr>
            <w:pStyle w:val="8F62B20295434627B62439D42620352A"/>
          </w:pPr>
          <w:r w:rsidRPr="00D858FE">
            <w:rPr>
              <w:rStyle w:val="PlaceholderText"/>
            </w:rPr>
            <w:t>Choose an item.</w:t>
          </w:r>
        </w:p>
      </w:docPartBody>
    </w:docPart>
    <w:docPart>
      <w:docPartPr>
        <w:name w:val="D909C27ACF0A465EA800E9F946F351FB"/>
        <w:category>
          <w:name w:val="General"/>
          <w:gallery w:val="placeholder"/>
        </w:category>
        <w:types>
          <w:type w:val="bbPlcHdr"/>
        </w:types>
        <w:behaviors>
          <w:behavior w:val="content"/>
        </w:behaviors>
        <w:guid w:val="{623819CE-600E-4C22-9B80-C44E4A803203}"/>
      </w:docPartPr>
      <w:docPartBody>
        <w:p w:rsidR="00DF4259" w:rsidRDefault="006E26B9" w:rsidP="006E26B9">
          <w:pPr>
            <w:pStyle w:val="D909C27ACF0A465EA800E9F946F351FB"/>
          </w:pPr>
          <w:r w:rsidRPr="00D858FE">
            <w:rPr>
              <w:rStyle w:val="PlaceholderText"/>
            </w:rPr>
            <w:t>Choose an item.</w:t>
          </w:r>
        </w:p>
      </w:docPartBody>
    </w:docPart>
    <w:docPart>
      <w:docPartPr>
        <w:name w:val="03D7366DDF2B457FBD7850576E49272B"/>
        <w:category>
          <w:name w:val="General"/>
          <w:gallery w:val="placeholder"/>
        </w:category>
        <w:types>
          <w:type w:val="bbPlcHdr"/>
        </w:types>
        <w:behaviors>
          <w:behavior w:val="content"/>
        </w:behaviors>
        <w:guid w:val="{5A6B4A13-4EB0-4558-B7BC-060C76EA109D}"/>
      </w:docPartPr>
      <w:docPartBody>
        <w:p w:rsidR="00DF4259" w:rsidRDefault="006E26B9" w:rsidP="006E26B9">
          <w:pPr>
            <w:pStyle w:val="03D7366DDF2B457FBD7850576E49272B"/>
          </w:pPr>
          <w:r w:rsidRPr="00D858FE">
            <w:rPr>
              <w:rStyle w:val="PlaceholderText"/>
            </w:rPr>
            <w:t>Choose an item.</w:t>
          </w:r>
        </w:p>
      </w:docPartBody>
    </w:docPart>
    <w:docPart>
      <w:docPartPr>
        <w:name w:val="DE7CFB0FB63F4220B9C26DEB7B41AF07"/>
        <w:category>
          <w:name w:val="General"/>
          <w:gallery w:val="placeholder"/>
        </w:category>
        <w:types>
          <w:type w:val="bbPlcHdr"/>
        </w:types>
        <w:behaviors>
          <w:behavior w:val="content"/>
        </w:behaviors>
        <w:guid w:val="{71B3C999-ED0A-42E5-B341-45EC6FDE6433}"/>
      </w:docPartPr>
      <w:docPartBody>
        <w:p w:rsidR="00DF4259" w:rsidRDefault="006E26B9" w:rsidP="006E26B9">
          <w:pPr>
            <w:pStyle w:val="DE7CFB0FB63F4220B9C26DEB7B41AF07"/>
          </w:pPr>
          <w:r w:rsidRPr="00D858FE">
            <w:rPr>
              <w:rStyle w:val="PlaceholderText"/>
            </w:rPr>
            <w:t>Choose an item.</w:t>
          </w:r>
        </w:p>
      </w:docPartBody>
    </w:docPart>
    <w:docPart>
      <w:docPartPr>
        <w:name w:val="05F595E0F8DA41E080E3DBC1AB685E87"/>
        <w:category>
          <w:name w:val="General"/>
          <w:gallery w:val="placeholder"/>
        </w:category>
        <w:types>
          <w:type w:val="bbPlcHdr"/>
        </w:types>
        <w:behaviors>
          <w:behavior w:val="content"/>
        </w:behaviors>
        <w:guid w:val="{FF19FDDE-AD2C-4821-91D8-6C6817B30E4A}"/>
      </w:docPartPr>
      <w:docPartBody>
        <w:p w:rsidR="00DF4259" w:rsidRDefault="006E26B9" w:rsidP="006E26B9">
          <w:pPr>
            <w:pStyle w:val="05F595E0F8DA41E080E3DBC1AB685E87"/>
          </w:pPr>
          <w:r w:rsidRPr="00D858FE">
            <w:rPr>
              <w:rStyle w:val="PlaceholderText"/>
            </w:rPr>
            <w:t>Choose an item.</w:t>
          </w:r>
        </w:p>
      </w:docPartBody>
    </w:docPart>
    <w:docPart>
      <w:docPartPr>
        <w:name w:val="B9186E0D29A54811ABB13BBA964DCB65"/>
        <w:category>
          <w:name w:val="General"/>
          <w:gallery w:val="placeholder"/>
        </w:category>
        <w:types>
          <w:type w:val="bbPlcHdr"/>
        </w:types>
        <w:behaviors>
          <w:behavior w:val="content"/>
        </w:behaviors>
        <w:guid w:val="{96B3B7F5-E1B6-4154-B64B-C5AAD5742971}"/>
      </w:docPartPr>
      <w:docPartBody>
        <w:p w:rsidR="00DF4259" w:rsidRDefault="006E26B9" w:rsidP="006E26B9">
          <w:pPr>
            <w:pStyle w:val="B9186E0D29A54811ABB13BBA964DCB65"/>
          </w:pPr>
          <w:r w:rsidRPr="00D858FE">
            <w:rPr>
              <w:rStyle w:val="PlaceholderText"/>
            </w:rPr>
            <w:t>Choose an item.</w:t>
          </w:r>
        </w:p>
      </w:docPartBody>
    </w:docPart>
    <w:docPart>
      <w:docPartPr>
        <w:name w:val="3B57BFDF48B3463FBD1C4CC0ED8B56EA"/>
        <w:category>
          <w:name w:val="General"/>
          <w:gallery w:val="placeholder"/>
        </w:category>
        <w:types>
          <w:type w:val="bbPlcHdr"/>
        </w:types>
        <w:behaviors>
          <w:behavior w:val="content"/>
        </w:behaviors>
        <w:guid w:val="{8EA50CEA-EF21-46EA-9B84-8A1709777175}"/>
      </w:docPartPr>
      <w:docPartBody>
        <w:p w:rsidR="00DF4259" w:rsidRDefault="006E26B9" w:rsidP="006E26B9">
          <w:pPr>
            <w:pStyle w:val="3B57BFDF48B3463FBD1C4CC0ED8B56EA"/>
          </w:pPr>
          <w:r w:rsidRPr="00D858FE">
            <w:rPr>
              <w:rStyle w:val="PlaceholderText"/>
            </w:rPr>
            <w:t>Choose an item.</w:t>
          </w:r>
        </w:p>
      </w:docPartBody>
    </w:docPart>
    <w:docPart>
      <w:docPartPr>
        <w:name w:val="923AD240E46749008DE4CAD41E1182D4"/>
        <w:category>
          <w:name w:val="General"/>
          <w:gallery w:val="placeholder"/>
        </w:category>
        <w:types>
          <w:type w:val="bbPlcHdr"/>
        </w:types>
        <w:behaviors>
          <w:behavior w:val="content"/>
        </w:behaviors>
        <w:guid w:val="{BCE826F5-CEE9-4467-8098-54ABF800FC81}"/>
      </w:docPartPr>
      <w:docPartBody>
        <w:p w:rsidR="00DF4259" w:rsidRDefault="006E26B9" w:rsidP="006E26B9">
          <w:pPr>
            <w:pStyle w:val="923AD240E46749008DE4CAD41E1182D4"/>
          </w:pPr>
          <w:r w:rsidRPr="00D858FE">
            <w:rPr>
              <w:rStyle w:val="PlaceholderText"/>
            </w:rPr>
            <w:t>Choose an item.</w:t>
          </w:r>
        </w:p>
      </w:docPartBody>
    </w:docPart>
    <w:docPart>
      <w:docPartPr>
        <w:name w:val="9CB7368D6A0544C8AD2C93C6B361D961"/>
        <w:category>
          <w:name w:val="General"/>
          <w:gallery w:val="placeholder"/>
        </w:category>
        <w:types>
          <w:type w:val="bbPlcHdr"/>
        </w:types>
        <w:behaviors>
          <w:behavior w:val="content"/>
        </w:behaviors>
        <w:guid w:val="{CB6CD2FC-FE8E-4E25-BEFC-D052CC3A97CE}"/>
      </w:docPartPr>
      <w:docPartBody>
        <w:p w:rsidR="00DF4259" w:rsidRDefault="006E26B9" w:rsidP="006E26B9">
          <w:pPr>
            <w:pStyle w:val="9CB7368D6A0544C8AD2C93C6B361D961"/>
          </w:pPr>
          <w:r w:rsidRPr="00D858FE">
            <w:rPr>
              <w:rStyle w:val="PlaceholderText"/>
            </w:rPr>
            <w:t>Choose an item.</w:t>
          </w:r>
        </w:p>
      </w:docPartBody>
    </w:docPart>
    <w:docPart>
      <w:docPartPr>
        <w:name w:val="791D18245AC54D63BB32A7BBEA7E67AF"/>
        <w:category>
          <w:name w:val="General"/>
          <w:gallery w:val="placeholder"/>
        </w:category>
        <w:types>
          <w:type w:val="bbPlcHdr"/>
        </w:types>
        <w:behaviors>
          <w:behavior w:val="content"/>
        </w:behaviors>
        <w:guid w:val="{8F29D367-6BBC-4A0F-AB12-D825E45EC894}"/>
      </w:docPartPr>
      <w:docPartBody>
        <w:p w:rsidR="00DF4259" w:rsidRDefault="006E26B9" w:rsidP="006E26B9">
          <w:pPr>
            <w:pStyle w:val="791D18245AC54D63BB32A7BBEA7E67AF"/>
          </w:pPr>
          <w:r w:rsidRPr="00D858FE">
            <w:rPr>
              <w:rStyle w:val="PlaceholderText"/>
            </w:rPr>
            <w:t>Choose an item.</w:t>
          </w:r>
        </w:p>
      </w:docPartBody>
    </w:docPart>
    <w:docPart>
      <w:docPartPr>
        <w:name w:val="88E5636172A443D4B3955BD96C2F6607"/>
        <w:category>
          <w:name w:val="General"/>
          <w:gallery w:val="placeholder"/>
        </w:category>
        <w:types>
          <w:type w:val="bbPlcHdr"/>
        </w:types>
        <w:behaviors>
          <w:behavior w:val="content"/>
        </w:behaviors>
        <w:guid w:val="{1097CFF1-29C6-469A-B23C-B17A3A9CBE5B}"/>
      </w:docPartPr>
      <w:docPartBody>
        <w:p w:rsidR="00DF4259" w:rsidRDefault="006E26B9" w:rsidP="006E26B9">
          <w:pPr>
            <w:pStyle w:val="88E5636172A443D4B3955BD96C2F6607"/>
          </w:pPr>
          <w:r w:rsidRPr="00D858FE">
            <w:rPr>
              <w:rStyle w:val="PlaceholderText"/>
            </w:rPr>
            <w:t>Choose an item.</w:t>
          </w:r>
        </w:p>
      </w:docPartBody>
    </w:docPart>
    <w:docPart>
      <w:docPartPr>
        <w:name w:val="261EAD92F8C1485E87B392AB6AB1A90B"/>
        <w:category>
          <w:name w:val="General"/>
          <w:gallery w:val="placeholder"/>
        </w:category>
        <w:types>
          <w:type w:val="bbPlcHdr"/>
        </w:types>
        <w:behaviors>
          <w:behavior w:val="content"/>
        </w:behaviors>
        <w:guid w:val="{6C8BC090-45A3-4B6F-A85B-F1888C67DF28}"/>
      </w:docPartPr>
      <w:docPartBody>
        <w:p w:rsidR="00DF4259" w:rsidRDefault="006E26B9" w:rsidP="006E26B9">
          <w:pPr>
            <w:pStyle w:val="261EAD92F8C1485E87B392AB6AB1A90B"/>
          </w:pPr>
          <w:r w:rsidRPr="00D858FE">
            <w:rPr>
              <w:rStyle w:val="PlaceholderText"/>
            </w:rPr>
            <w:t>Choose an item.</w:t>
          </w:r>
        </w:p>
      </w:docPartBody>
    </w:docPart>
    <w:docPart>
      <w:docPartPr>
        <w:name w:val="B517DC830BD8492487645E261E08BE5E"/>
        <w:category>
          <w:name w:val="General"/>
          <w:gallery w:val="placeholder"/>
        </w:category>
        <w:types>
          <w:type w:val="bbPlcHdr"/>
        </w:types>
        <w:behaviors>
          <w:behavior w:val="content"/>
        </w:behaviors>
        <w:guid w:val="{E9CB1CE3-DB9D-4B32-8C21-5A983A1EB6BB}"/>
      </w:docPartPr>
      <w:docPartBody>
        <w:p w:rsidR="00DF4259" w:rsidRDefault="006E26B9" w:rsidP="006E26B9">
          <w:pPr>
            <w:pStyle w:val="B517DC830BD8492487645E261E08BE5E"/>
          </w:pPr>
          <w:r w:rsidRPr="00D858FE">
            <w:rPr>
              <w:rStyle w:val="PlaceholderText"/>
            </w:rPr>
            <w:t>Choose an item.</w:t>
          </w:r>
        </w:p>
      </w:docPartBody>
    </w:docPart>
    <w:docPart>
      <w:docPartPr>
        <w:name w:val="63A3C8CF136B443BB933997385A4014B"/>
        <w:category>
          <w:name w:val="General"/>
          <w:gallery w:val="placeholder"/>
        </w:category>
        <w:types>
          <w:type w:val="bbPlcHdr"/>
        </w:types>
        <w:behaviors>
          <w:behavior w:val="content"/>
        </w:behaviors>
        <w:guid w:val="{6013CD42-EFEF-44D2-99F6-13C4E0166825}"/>
      </w:docPartPr>
      <w:docPartBody>
        <w:p w:rsidR="00DF4259" w:rsidRDefault="006E26B9" w:rsidP="006E26B9">
          <w:pPr>
            <w:pStyle w:val="63A3C8CF136B443BB933997385A4014B"/>
          </w:pPr>
          <w:r w:rsidRPr="00D858FE">
            <w:rPr>
              <w:rStyle w:val="PlaceholderText"/>
            </w:rPr>
            <w:t>Choose an item.</w:t>
          </w:r>
        </w:p>
      </w:docPartBody>
    </w:docPart>
    <w:docPart>
      <w:docPartPr>
        <w:name w:val="D861ED710D574F26B8ADF07F22F0BF2E"/>
        <w:category>
          <w:name w:val="General"/>
          <w:gallery w:val="placeholder"/>
        </w:category>
        <w:types>
          <w:type w:val="bbPlcHdr"/>
        </w:types>
        <w:behaviors>
          <w:behavior w:val="content"/>
        </w:behaviors>
        <w:guid w:val="{D09D764A-3865-4F17-AFDF-25138839C67F}"/>
      </w:docPartPr>
      <w:docPartBody>
        <w:p w:rsidR="00DF4259" w:rsidRDefault="006E26B9" w:rsidP="006E26B9">
          <w:pPr>
            <w:pStyle w:val="D861ED710D574F26B8ADF07F22F0BF2E"/>
          </w:pPr>
          <w:r w:rsidRPr="00D858FE">
            <w:rPr>
              <w:rStyle w:val="PlaceholderText"/>
            </w:rPr>
            <w:t>Choose an item.</w:t>
          </w:r>
        </w:p>
      </w:docPartBody>
    </w:docPart>
    <w:docPart>
      <w:docPartPr>
        <w:name w:val="79ABCD1CDBFB437D885D7AA9E0C7B54F"/>
        <w:category>
          <w:name w:val="General"/>
          <w:gallery w:val="placeholder"/>
        </w:category>
        <w:types>
          <w:type w:val="bbPlcHdr"/>
        </w:types>
        <w:behaviors>
          <w:behavior w:val="content"/>
        </w:behaviors>
        <w:guid w:val="{2A4507DD-1912-485B-A1A2-1E80550649EB}"/>
      </w:docPartPr>
      <w:docPartBody>
        <w:p w:rsidR="00DF4259" w:rsidRDefault="006E26B9" w:rsidP="006E26B9">
          <w:pPr>
            <w:pStyle w:val="79ABCD1CDBFB437D885D7AA9E0C7B54F"/>
          </w:pPr>
          <w:r w:rsidRPr="00D858FE">
            <w:rPr>
              <w:rStyle w:val="PlaceholderText"/>
            </w:rPr>
            <w:t>Choose an item.</w:t>
          </w:r>
        </w:p>
      </w:docPartBody>
    </w:docPart>
    <w:docPart>
      <w:docPartPr>
        <w:name w:val="5970DD3224734232959C7E0F458722A3"/>
        <w:category>
          <w:name w:val="General"/>
          <w:gallery w:val="placeholder"/>
        </w:category>
        <w:types>
          <w:type w:val="bbPlcHdr"/>
        </w:types>
        <w:behaviors>
          <w:behavior w:val="content"/>
        </w:behaviors>
        <w:guid w:val="{3ECE6825-5784-4BBD-BEAE-9E0DAC6809EC}"/>
      </w:docPartPr>
      <w:docPartBody>
        <w:p w:rsidR="00DF4259" w:rsidRDefault="006E26B9" w:rsidP="006E26B9">
          <w:pPr>
            <w:pStyle w:val="5970DD3224734232959C7E0F458722A3"/>
          </w:pPr>
          <w:r w:rsidRPr="00D858FE">
            <w:rPr>
              <w:rStyle w:val="PlaceholderText"/>
            </w:rPr>
            <w:t>Choose an item.</w:t>
          </w:r>
        </w:p>
      </w:docPartBody>
    </w:docPart>
    <w:docPart>
      <w:docPartPr>
        <w:name w:val="F8BDC8005C044F369FDD0E50FAFD0179"/>
        <w:category>
          <w:name w:val="General"/>
          <w:gallery w:val="placeholder"/>
        </w:category>
        <w:types>
          <w:type w:val="bbPlcHdr"/>
        </w:types>
        <w:behaviors>
          <w:behavior w:val="content"/>
        </w:behaviors>
        <w:guid w:val="{252E370B-EAD2-414A-936B-D645A2E86FB6}"/>
      </w:docPartPr>
      <w:docPartBody>
        <w:p w:rsidR="00DF4259" w:rsidRDefault="006E26B9" w:rsidP="006E26B9">
          <w:pPr>
            <w:pStyle w:val="F8BDC8005C044F369FDD0E50FAFD0179"/>
          </w:pPr>
          <w:r w:rsidRPr="00D858FE">
            <w:rPr>
              <w:rStyle w:val="PlaceholderText"/>
            </w:rPr>
            <w:t>Choose an item.</w:t>
          </w:r>
        </w:p>
      </w:docPartBody>
    </w:docPart>
    <w:docPart>
      <w:docPartPr>
        <w:name w:val="7C07D2D1C08644A08A6D5DB2E0F5AC57"/>
        <w:category>
          <w:name w:val="General"/>
          <w:gallery w:val="placeholder"/>
        </w:category>
        <w:types>
          <w:type w:val="bbPlcHdr"/>
        </w:types>
        <w:behaviors>
          <w:behavior w:val="content"/>
        </w:behaviors>
        <w:guid w:val="{F353DC8B-9940-41E9-B5DC-017A7224A462}"/>
      </w:docPartPr>
      <w:docPartBody>
        <w:p w:rsidR="00DF4259" w:rsidRDefault="006E26B9" w:rsidP="006E26B9">
          <w:pPr>
            <w:pStyle w:val="7C07D2D1C08644A08A6D5DB2E0F5AC57"/>
          </w:pPr>
          <w:r w:rsidRPr="00D858FE">
            <w:rPr>
              <w:rStyle w:val="PlaceholderText"/>
            </w:rPr>
            <w:t>Choose an item.</w:t>
          </w:r>
        </w:p>
      </w:docPartBody>
    </w:docPart>
    <w:docPart>
      <w:docPartPr>
        <w:name w:val="B6A03C036A08497EBCF87A6F1029C087"/>
        <w:category>
          <w:name w:val="General"/>
          <w:gallery w:val="placeholder"/>
        </w:category>
        <w:types>
          <w:type w:val="bbPlcHdr"/>
        </w:types>
        <w:behaviors>
          <w:behavior w:val="content"/>
        </w:behaviors>
        <w:guid w:val="{1463B9C3-626F-467B-B551-605346CCC553}"/>
      </w:docPartPr>
      <w:docPartBody>
        <w:p w:rsidR="00DF4259" w:rsidRDefault="006E26B9" w:rsidP="006E26B9">
          <w:pPr>
            <w:pStyle w:val="B6A03C036A08497EBCF87A6F1029C087"/>
          </w:pPr>
          <w:r w:rsidRPr="00D858FE">
            <w:rPr>
              <w:rStyle w:val="PlaceholderText"/>
            </w:rPr>
            <w:t>Choose an item.</w:t>
          </w:r>
        </w:p>
      </w:docPartBody>
    </w:docPart>
    <w:docPart>
      <w:docPartPr>
        <w:name w:val="4EFBFC1A88E34D0C8C08698322FA6211"/>
        <w:category>
          <w:name w:val="General"/>
          <w:gallery w:val="placeholder"/>
        </w:category>
        <w:types>
          <w:type w:val="bbPlcHdr"/>
        </w:types>
        <w:behaviors>
          <w:behavior w:val="content"/>
        </w:behaviors>
        <w:guid w:val="{7CA09703-56BA-4664-86EC-0A6DB509BD75}"/>
      </w:docPartPr>
      <w:docPartBody>
        <w:p w:rsidR="00DF4259" w:rsidRDefault="006E26B9" w:rsidP="006E26B9">
          <w:pPr>
            <w:pStyle w:val="4EFBFC1A88E34D0C8C08698322FA6211"/>
          </w:pPr>
          <w:r w:rsidRPr="00D858FE">
            <w:rPr>
              <w:rStyle w:val="PlaceholderText"/>
            </w:rPr>
            <w:t>Choose an item.</w:t>
          </w:r>
        </w:p>
      </w:docPartBody>
    </w:docPart>
    <w:docPart>
      <w:docPartPr>
        <w:name w:val="48E29DC54D624997BF007E8A478FE879"/>
        <w:category>
          <w:name w:val="General"/>
          <w:gallery w:val="placeholder"/>
        </w:category>
        <w:types>
          <w:type w:val="bbPlcHdr"/>
        </w:types>
        <w:behaviors>
          <w:behavior w:val="content"/>
        </w:behaviors>
        <w:guid w:val="{44C63DEA-050C-4076-9085-F7754B2C1606}"/>
      </w:docPartPr>
      <w:docPartBody>
        <w:p w:rsidR="00DF4259" w:rsidRDefault="006E26B9" w:rsidP="006E26B9">
          <w:pPr>
            <w:pStyle w:val="48E29DC54D624997BF007E8A478FE879"/>
          </w:pPr>
          <w:r w:rsidRPr="00D858FE">
            <w:rPr>
              <w:rStyle w:val="PlaceholderText"/>
            </w:rPr>
            <w:t>Choose an item.</w:t>
          </w:r>
        </w:p>
      </w:docPartBody>
    </w:docPart>
    <w:docPart>
      <w:docPartPr>
        <w:name w:val="D1FC697567DD4C27B392F0E9C28F8889"/>
        <w:category>
          <w:name w:val="General"/>
          <w:gallery w:val="placeholder"/>
        </w:category>
        <w:types>
          <w:type w:val="bbPlcHdr"/>
        </w:types>
        <w:behaviors>
          <w:behavior w:val="content"/>
        </w:behaviors>
        <w:guid w:val="{B04FC909-ED86-4B43-9A5D-60455FE62455}"/>
      </w:docPartPr>
      <w:docPartBody>
        <w:p w:rsidR="00DF4259" w:rsidRDefault="006E26B9" w:rsidP="006E26B9">
          <w:pPr>
            <w:pStyle w:val="D1FC697567DD4C27B392F0E9C28F8889"/>
          </w:pPr>
          <w:r w:rsidRPr="00D858FE">
            <w:rPr>
              <w:rStyle w:val="PlaceholderText"/>
            </w:rPr>
            <w:t>Choose an item.</w:t>
          </w:r>
        </w:p>
      </w:docPartBody>
    </w:docPart>
    <w:docPart>
      <w:docPartPr>
        <w:name w:val="4D5EB888D29C43A482C86A65A0829DC1"/>
        <w:category>
          <w:name w:val="General"/>
          <w:gallery w:val="placeholder"/>
        </w:category>
        <w:types>
          <w:type w:val="bbPlcHdr"/>
        </w:types>
        <w:behaviors>
          <w:behavior w:val="content"/>
        </w:behaviors>
        <w:guid w:val="{004B4B8E-D137-4B30-BF86-56DDBE750471}"/>
      </w:docPartPr>
      <w:docPartBody>
        <w:p w:rsidR="00DF4259" w:rsidRDefault="006E26B9" w:rsidP="006E26B9">
          <w:pPr>
            <w:pStyle w:val="4D5EB888D29C43A482C86A65A0829DC1"/>
          </w:pPr>
          <w:r w:rsidRPr="00D858FE">
            <w:rPr>
              <w:rStyle w:val="PlaceholderText"/>
            </w:rPr>
            <w:t>Choose an item.</w:t>
          </w:r>
        </w:p>
      </w:docPartBody>
    </w:docPart>
    <w:docPart>
      <w:docPartPr>
        <w:name w:val="0DEE31198B754CA3B943180D20C80D46"/>
        <w:category>
          <w:name w:val="General"/>
          <w:gallery w:val="placeholder"/>
        </w:category>
        <w:types>
          <w:type w:val="bbPlcHdr"/>
        </w:types>
        <w:behaviors>
          <w:behavior w:val="content"/>
        </w:behaviors>
        <w:guid w:val="{694968F3-8532-493D-9579-9D4B00630001}"/>
      </w:docPartPr>
      <w:docPartBody>
        <w:p w:rsidR="00DF4259" w:rsidRDefault="006E26B9" w:rsidP="006E26B9">
          <w:pPr>
            <w:pStyle w:val="0DEE31198B754CA3B943180D20C80D46"/>
          </w:pPr>
          <w:r w:rsidRPr="00D858FE">
            <w:rPr>
              <w:rStyle w:val="PlaceholderText"/>
            </w:rPr>
            <w:t>Choose an item.</w:t>
          </w:r>
        </w:p>
      </w:docPartBody>
    </w:docPart>
    <w:docPart>
      <w:docPartPr>
        <w:name w:val="8F055381DDC347F8ACC1DE0B5171E054"/>
        <w:category>
          <w:name w:val="General"/>
          <w:gallery w:val="placeholder"/>
        </w:category>
        <w:types>
          <w:type w:val="bbPlcHdr"/>
        </w:types>
        <w:behaviors>
          <w:behavior w:val="content"/>
        </w:behaviors>
        <w:guid w:val="{7489CCCB-C775-4BFA-A8CF-272868B5198A}"/>
      </w:docPartPr>
      <w:docPartBody>
        <w:p w:rsidR="00DF4259" w:rsidRDefault="006E26B9" w:rsidP="006E26B9">
          <w:pPr>
            <w:pStyle w:val="8F055381DDC347F8ACC1DE0B5171E054"/>
          </w:pPr>
          <w:r w:rsidRPr="00D858FE">
            <w:rPr>
              <w:rStyle w:val="PlaceholderText"/>
            </w:rPr>
            <w:t>Choose an item.</w:t>
          </w:r>
        </w:p>
      </w:docPartBody>
    </w:docPart>
    <w:docPart>
      <w:docPartPr>
        <w:name w:val="CCE6189E14A04A4FABE42B5EC48C91D0"/>
        <w:category>
          <w:name w:val="General"/>
          <w:gallery w:val="placeholder"/>
        </w:category>
        <w:types>
          <w:type w:val="bbPlcHdr"/>
        </w:types>
        <w:behaviors>
          <w:behavior w:val="content"/>
        </w:behaviors>
        <w:guid w:val="{57FC0434-0C15-4DFD-A071-59CE55C298BE}"/>
      </w:docPartPr>
      <w:docPartBody>
        <w:p w:rsidR="00DF4259" w:rsidRDefault="006E26B9" w:rsidP="006E26B9">
          <w:pPr>
            <w:pStyle w:val="CCE6189E14A04A4FABE42B5EC48C91D0"/>
          </w:pPr>
          <w:r w:rsidRPr="00D858FE">
            <w:rPr>
              <w:rStyle w:val="PlaceholderText"/>
            </w:rPr>
            <w:t>Choose an item.</w:t>
          </w:r>
        </w:p>
      </w:docPartBody>
    </w:docPart>
    <w:docPart>
      <w:docPartPr>
        <w:name w:val="B6BC054668604BD796179981AF3BA179"/>
        <w:category>
          <w:name w:val="General"/>
          <w:gallery w:val="placeholder"/>
        </w:category>
        <w:types>
          <w:type w:val="bbPlcHdr"/>
        </w:types>
        <w:behaviors>
          <w:behavior w:val="content"/>
        </w:behaviors>
        <w:guid w:val="{9F8E32A3-AF51-4E17-9915-2F44D001CD6E}"/>
      </w:docPartPr>
      <w:docPartBody>
        <w:p w:rsidR="00DF4259" w:rsidRDefault="006E26B9" w:rsidP="006E26B9">
          <w:pPr>
            <w:pStyle w:val="B6BC054668604BD796179981AF3BA179"/>
          </w:pPr>
          <w:r w:rsidRPr="00D858FE">
            <w:rPr>
              <w:rStyle w:val="PlaceholderText"/>
            </w:rPr>
            <w:t>Choose an item.</w:t>
          </w:r>
        </w:p>
      </w:docPartBody>
    </w:docPart>
    <w:docPart>
      <w:docPartPr>
        <w:name w:val="B8A8BB622BBE4BBFBFE49886DB1979A2"/>
        <w:category>
          <w:name w:val="General"/>
          <w:gallery w:val="placeholder"/>
        </w:category>
        <w:types>
          <w:type w:val="bbPlcHdr"/>
        </w:types>
        <w:behaviors>
          <w:behavior w:val="content"/>
        </w:behaviors>
        <w:guid w:val="{D96B7FCE-6883-4378-A87B-E208060600E4}"/>
      </w:docPartPr>
      <w:docPartBody>
        <w:p w:rsidR="00DF4259" w:rsidRDefault="006E26B9" w:rsidP="006E26B9">
          <w:pPr>
            <w:pStyle w:val="B8A8BB622BBE4BBFBFE49886DB1979A2"/>
          </w:pPr>
          <w:r w:rsidRPr="00D858FE">
            <w:rPr>
              <w:rStyle w:val="PlaceholderText"/>
            </w:rPr>
            <w:t>Choose an item.</w:t>
          </w:r>
        </w:p>
      </w:docPartBody>
    </w:docPart>
    <w:docPart>
      <w:docPartPr>
        <w:name w:val="6698B45C859F44638650A9B4A12EED58"/>
        <w:category>
          <w:name w:val="General"/>
          <w:gallery w:val="placeholder"/>
        </w:category>
        <w:types>
          <w:type w:val="bbPlcHdr"/>
        </w:types>
        <w:behaviors>
          <w:behavior w:val="content"/>
        </w:behaviors>
        <w:guid w:val="{D920DEF4-37FF-4A79-9656-CD46770C7649}"/>
      </w:docPartPr>
      <w:docPartBody>
        <w:p w:rsidR="00DF4259" w:rsidRDefault="006E26B9" w:rsidP="006E26B9">
          <w:pPr>
            <w:pStyle w:val="6698B45C859F44638650A9B4A12EED58"/>
          </w:pPr>
          <w:r w:rsidRPr="00D858FE">
            <w:rPr>
              <w:rStyle w:val="PlaceholderText"/>
            </w:rPr>
            <w:t>Choose an item.</w:t>
          </w:r>
        </w:p>
      </w:docPartBody>
    </w:docPart>
    <w:docPart>
      <w:docPartPr>
        <w:name w:val="C3E252354BBA4CBABA97E1411D3367F7"/>
        <w:category>
          <w:name w:val="General"/>
          <w:gallery w:val="placeholder"/>
        </w:category>
        <w:types>
          <w:type w:val="bbPlcHdr"/>
        </w:types>
        <w:behaviors>
          <w:behavior w:val="content"/>
        </w:behaviors>
        <w:guid w:val="{3DD1BD3F-8154-4563-9C49-FA8783CAC13E}"/>
      </w:docPartPr>
      <w:docPartBody>
        <w:p w:rsidR="00DF4259" w:rsidRDefault="006E26B9" w:rsidP="006E26B9">
          <w:pPr>
            <w:pStyle w:val="C3E252354BBA4CBABA97E1411D3367F7"/>
          </w:pPr>
          <w:r w:rsidRPr="00D858FE">
            <w:rPr>
              <w:rStyle w:val="PlaceholderText"/>
            </w:rPr>
            <w:t>Choose an item.</w:t>
          </w:r>
        </w:p>
      </w:docPartBody>
    </w:docPart>
    <w:docPart>
      <w:docPartPr>
        <w:name w:val="BC19EDD43C0B4274A28FD5291B8F9E59"/>
        <w:category>
          <w:name w:val="General"/>
          <w:gallery w:val="placeholder"/>
        </w:category>
        <w:types>
          <w:type w:val="bbPlcHdr"/>
        </w:types>
        <w:behaviors>
          <w:behavior w:val="content"/>
        </w:behaviors>
        <w:guid w:val="{AAA7842B-4D44-4122-BF43-232638B21070}"/>
      </w:docPartPr>
      <w:docPartBody>
        <w:p w:rsidR="00DF4259" w:rsidRDefault="006E26B9" w:rsidP="006E26B9">
          <w:pPr>
            <w:pStyle w:val="BC19EDD43C0B4274A28FD5291B8F9E59"/>
          </w:pPr>
          <w:r w:rsidRPr="00D858FE">
            <w:rPr>
              <w:rStyle w:val="PlaceholderText"/>
            </w:rPr>
            <w:t>Choose an item.</w:t>
          </w:r>
        </w:p>
      </w:docPartBody>
    </w:docPart>
    <w:docPart>
      <w:docPartPr>
        <w:name w:val="2F2AA11D729B452A9A7AF967ABDE866D"/>
        <w:category>
          <w:name w:val="General"/>
          <w:gallery w:val="placeholder"/>
        </w:category>
        <w:types>
          <w:type w:val="bbPlcHdr"/>
        </w:types>
        <w:behaviors>
          <w:behavior w:val="content"/>
        </w:behaviors>
        <w:guid w:val="{E074EE29-9D06-4B92-BF32-2116608D273D}"/>
      </w:docPartPr>
      <w:docPartBody>
        <w:p w:rsidR="00DF4259" w:rsidRDefault="006E26B9" w:rsidP="006E26B9">
          <w:pPr>
            <w:pStyle w:val="2F2AA11D729B452A9A7AF967ABDE866D"/>
          </w:pPr>
          <w:r w:rsidRPr="00D858FE">
            <w:rPr>
              <w:rStyle w:val="PlaceholderText"/>
            </w:rPr>
            <w:t>Choose an item.</w:t>
          </w:r>
        </w:p>
      </w:docPartBody>
    </w:docPart>
    <w:docPart>
      <w:docPartPr>
        <w:name w:val="B12493A4A37B4C8C995A42F04A52809B"/>
        <w:category>
          <w:name w:val="General"/>
          <w:gallery w:val="placeholder"/>
        </w:category>
        <w:types>
          <w:type w:val="bbPlcHdr"/>
        </w:types>
        <w:behaviors>
          <w:behavior w:val="content"/>
        </w:behaviors>
        <w:guid w:val="{E60EE0C3-596D-443E-9FCF-DBF484F61AB9}"/>
      </w:docPartPr>
      <w:docPartBody>
        <w:p w:rsidR="00DF4259" w:rsidRDefault="006E26B9" w:rsidP="006E26B9">
          <w:pPr>
            <w:pStyle w:val="B12493A4A37B4C8C995A42F04A52809B"/>
          </w:pPr>
          <w:r w:rsidRPr="00D858FE">
            <w:rPr>
              <w:rStyle w:val="PlaceholderText"/>
            </w:rPr>
            <w:t>Choose an item.</w:t>
          </w:r>
        </w:p>
      </w:docPartBody>
    </w:docPart>
    <w:docPart>
      <w:docPartPr>
        <w:name w:val="8C54F8506F40465FBB7B778A84E5D2E1"/>
        <w:category>
          <w:name w:val="General"/>
          <w:gallery w:val="placeholder"/>
        </w:category>
        <w:types>
          <w:type w:val="bbPlcHdr"/>
        </w:types>
        <w:behaviors>
          <w:behavior w:val="content"/>
        </w:behaviors>
        <w:guid w:val="{667BE3B0-8F66-4F55-9BFE-7AA42D6FA949}"/>
      </w:docPartPr>
      <w:docPartBody>
        <w:p w:rsidR="00DF4259" w:rsidRDefault="006E26B9" w:rsidP="006E26B9">
          <w:pPr>
            <w:pStyle w:val="8C54F8506F40465FBB7B778A84E5D2E1"/>
          </w:pPr>
          <w:r w:rsidRPr="00D858FE">
            <w:rPr>
              <w:rStyle w:val="PlaceholderText"/>
            </w:rPr>
            <w:t>Choose an item.</w:t>
          </w:r>
        </w:p>
      </w:docPartBody>
    </w:docPart>
    <w:docPart>
      <w:docPartPr>
        <w:name w:val="6EEAE029B74E43598F587D6B041EE8D3"/>
        <w:category>
          <w:name w:val="General"/>
          <w:gallery w:val="placeholder"/>
        </w:category>
        <w:types>
          <w:type w:val="bbPlcHdr"/>
        </w:types>
        <w:behaviors>
          <w:behavior w:val="content"/>
        </w:behaviors>
        <w:guid w:val="{F5CD45A9-A058-43AE-8C7C-25D732F13595}"/>
      </w:docPartPr>
      <w:docPartBody>
        <w:p w:rsidR="00DF4259" w:rsidRDefault="006E26B9" w:rsidP="006E26B9">
          <w:pPr>
            <w:pStyle w:val="6EEAE029B74E43598F587D6B041EE8D3"/>
          </w:pPr>
          <w:r w:rsidRPr="00D858FE">
            <w:rPr>
              <w:rStyle w:val="PlaceholderText"/>
            </w:rPr>
            <w:t>Choose an item.</w:t>
          </w:r>
        </w:p>
      </w:docPartBody>
    </w:docPart>
    <w:docPart>
      <w:docPartPr>
        <w:name w:val="8929CF03310A47F4AA1AF7870BC23EC5"/>
        <w:category>
          <w:name w:val="General"/>
          <w:gallery w:val="placeholder"/>
        </w:category>
        <w:types>
          <w:type w:val="bbPlcHdr"/>
        </w:types>
        <w:behaviors>
          <w:behavior w:val="content"/>
        </w:behaviors>
        <w:guid w:val="{AC6131DD-DF5E-4AEF-8C90-89BD42F29D5D}"/>
      </w:docPartPr>
      <w:docPartBody>
        <w:p w:rsidR="00DF4259" w:rsidRDefault="006E26B9" w:rsidP="006E26B9">
          <w:pPr>
            <w:pStyle w:val="8929CF03310A47F4AA1AF7870BC23EC5"/>
          </w:pPr>
          <w:r w:rsidRPr="00D858FE">
            <w:rPr>
              <w:rStyle w:val="PlaceholderText"/>
            </w:rPr>
            <w:t>Choose an item.</w:t>
          </w:r>
        </w:p>
      </w:docPartBody>
    </w:docPart>
    <w:docPart>
      <w:docPartPr>
        <w:name w:val="02055858C61F452FBC0F2807D96464F6"/>
        <w:category>
          <w:name w:val="General"/>
          <w:gallery w:val="placeholder"/>
        </w:category>
        <w:types>
          <w:type w:val="bbPlcHdr"/>
        </w:types>
        <w:behaviors>
          <w:behavior w:val="content"/>
        </w:behaviors>
        <w:guid w:val="{2660CCF1-ED1A-46DB-8C79-289B7B2DAE5C}"/>
      </w:docPartPr>
      <w:docPartBody>
        <w:p w:rsidR="00DF4259" w:rsidRDefault="006E26B9" w:rsidP="006E26B9">
          <w:pPr>
            <w:pStyle w:val="02055858C61F452FBC0F2807D96464F6"/>
          </w:pPr>
          <w:r w:rsidRPr="00D858FE">
            <w:rPr>
              <w:rStyle w:val="PlaceholderText"/>
            </w:rPr>
            <w:t>Choose an item.</w:t>
          </w:r>
        </w:p>
      </w:docPartBody>
    </w:docPart>
    <w:docPart>
      <w:docPartPr>
        <w:name w:val="5D3A318C17F34C23AF03C82DBDC3D904"/>
        <w:category>
          <w:name w:val="General"/>
          <w:gallery w:val="placeholder"/>
        </w:category>
        <w:types>
          <w:type w:val="bbPlcHdr"/>
        </w:types>
        <w:behaviors>
          <w:behavior w:val="content"/>
        </w:behaviors>
        <w:guid w:val="{ECFB3B3C-2E2C-45F1-AF28-81C249633F51}"/>
      </w:docPartPr>
      <w:docPartBody>
        <w:p w:rsidR="00DF4259" w:rsidRDefault="006E26B9" w:rsidP="006E26B9">
          <w:pPr>
            <w:pStyle w:val="5D3A318C17F34C23AF03C82DBDC3D904"/>
          </w:pPr>
          <w:r w:rsidRPr="00D858FE">
            <w:rPr>
              <w:rStyle w:val="PlaceholderText"/>
            </w:rPr>
            <w:t>Choose an item.</w:t>
          </w:r>
        </w:p>
      </w:docPartBody>
    </w:docPart>
    <w:docPart>
      <w:docPartPr>
        <w:name w:val="1A1B05E3C2AE49D4BB25DAD678A37135"/>
        <w:category>
          <w:name w:val="General"/>
          <w:gallery w:val="placeholder"/>
        </w:category>
        <w:types>
          <w:type w:val="bbPlcHdr"/>
        </w:types>
        <w:behaviors>
          <w:behavior w:val="content"/>
        </w:behaviors>
        <w:guid w:val="{5CB9BDC6-AE49-4B3A-A671-8D508DC6C05E}"/>
      </w:docPartPr>
      <w:docPartBody>
        <w:p w:rsidR="00DF4259" w:rsidRDefault="006E26B9" w:rsidP="006E26B9">
          <w:pPr>
            <w:pStyle w:val="1A1B05E3C2AE49D4BB25DAD678A37135"/>
          </w:pPr>
          <w:r w:rsidRPr="00D858FE">
            <w:rPr>
              <w:rStyle w:val="PlaceholderText"/>
            </w:rPr>
            <w:t>Choose an item.</w:t>
          </w:r>
        </w:p>
      </w:docPartBody>
    </w:docPart>
    <w:docPart>
      <w:docPartPr>
        <w:name w:val="3235C2592CC74107BD97904F04AFAF0C"/>
        <w:category>
          <w:name w:val="General"/>
          <w:gallery w:val="placeholder"/>
        </w:category>
        <w:types>
          <w:type w:val="bbPlcHdr"/>
        </w:types>
        <w:behaviors>
          <w:behavior w:val="content"/>
        </w:behaviors>
        <w:guid w:val="{63FC84DD-3341-42CA-9AEB-F045DA7642EC}"/>
      </w:docPartPr>
      <w:docPartBody>
        <w:p w:rsidR="00DF4259" w:rsidRDefault="006E26B9" w:rsidP="006E26B9">
          <w:pPr>
            <w:pStyle w:val="3235C2592CC74107BD97904F04AFAF0C"/>
          </w:pPr>
          <w:r w:rsidRPr="00D858FE">
            <w:rPr>
              <w:rStyle w:val="PlaceholderText"/>
            </w:rPr>
            <w:t>Choose an item.</w:t>
          </w:r>
        </w:p>
      </w:docPartBody>
    </w:docPart>
    <w:docPart>
      <w:docPartPr>
        <w:name w:val="80D35634728F40819013557DB5BCC2C8"/>
        <w:category>
          <w:name w:val="General"/>
          <w:gallery w:val="placeholder"/>
        </w:category>
        <w:types>
          <w:type w:val="bbPlcHdr"/>
        </w:types>
        <w:behaviors>
          <w:behavior w:val="content"/>
        </w:behaviors>
        <w:guid w:val="{A6124668-842A-4948-BA36-FB98FD5F8A6C}"/>
      </w:docPartPr>
      <w:docPartBody>
        <w:p w:rsidR="00DF4259" w:rsidRDefault="006E26B9" w:rsidP="006E26B9">
          <w:pPr>
            <w:pStyle w:val="80D35634728F40819013557DB5BCC2C8"/>
          </w:pPr>
          <w:r w:rsidRPr="00D858FE">
            <w:rPr>
              <w:rStyle w:val="PlaceholderText"/>
            </w:rPr>
            <w:t>Choose an item.</w:t>
          </w:r>
        </w:p>
      </w:docPartBody>
    </w:docPart>
    <w:docPart>
      <w:docPartPr>
        <w:name w:val="2E07A8001A214E5582FEAEF2F547C64A"/>
        <w:category>
          <w:name w:val="General"/>
          <w:gallery w:val="placeholder"/>
        </w:category>
        <w:types>
          <w:type w:val="bbPlcHdr"/>
        </w:types>
        <w:behaviors>
          <w:behavior w:val="content"/>
        </w:behaviors>
        <w:guid w:val="{C116507D-1936-4EA8-BA7D-C618DAF34A03}"/>
      </w:docPartPr>
      <w:docPartBody>
        <w:p w:rsidR="00DF4259" w:rsidRDefault="006E26B9" w:rsidP="006E26B9">
          <w:pPr>
            <w:pStyle w:val="2E07A8001A214E5582FEAEF2F547C64A"/>
          </w:pPr>
          <w:r w:rsidRPr="00D858FE">
            <w:rPr>
              <w:rStyle w:val="PlaceholderText"/>
            </w:rPr>
            <w:t>Choose an item.</w:t>
          </w:r>
        </w:p>
      </w:docPartBody>
    </w:docPart>
    <w:docPart>
      <w:docPartPr>
        <w:name w:val="C33F0E96CF65438DB39CD547F9DF0351"/>
        <w:category>
          <w:name w:val="General"/>
          <w:gallery w:val="placeholder"/>
        </w:category>
        <w:types>
          <w:type w:val="bbPlcHdr"/>
        </w:types>
        <w:behaviors>
          <w:behavior w:val="content"/>
        </w:behaviors>
        <w:guid w:val="{BBD4206E-A1EF-42B8-AF6C-DEF21A3650F1}"/>
      </w:docPartPr>
      <w:docPartBody>
        <w:p w:rsidR="00DF4259" w:rsidRDefault="006E26B9" w:rsidP="006E26B9">
          <w:pPr>
            <w:pStyle w:val="C33F0E96CF65438DB39CD547F9DF0351"/>
          </w:pPr>
          <w:r w:rsidRPr="00D858FE">
            <w:rPr>
              <w:rStyle w:val="PlaceholderText"/>
            </w:rPr>
            <w:t>Choose an item.</w:t>
          </w:r>
        </w:p>
      </w:docPartBody>
    </w:docPart>
    <w:docPart>
      <w:docPartPr>
        <w:name w:val="0A4A15C054FA43B5AA17C7B60C773844"/>
        <w:category>
          <w:name w:val="General"/>
          <w:gallery w:val="placeholder"/>
        </w:category>
        <w:types>
          <w:type w:val="bbPlcHdr"/>
        </w:types>
        <w:behaviors>
          <w:behavior w:val="content"/>
        </w:behaviors>
        <w:guid w:val="{A7E4B2A0-E857-4722-B0FE-98FE9BF1FD52}"/>
      </w:docPartPr>
      <w:docPartBody>
        <w:p w:rsidR="00DF4259" w:rsidRDefault="006E26B9" w:rsidP="006E26B9">
          <w:pPr>
            <w:pStyle w:val="0A4A15C054FA43B5AA17C7B60C773844"/>
          </w:pPr>
          <w:r w:rsidRPr="00D858FE">
            <w:rPr>
              <w:rStyle w:val="PlaceholderText"/>
            </w:rPr>
            <w:t>Choose an item.</w:t>
          </w:r>
        </w:p>
      </w:docPartBody>
    </w:docPart>
    <w:docPart>
      <w:docPartPr>
        <w:name w:val="70040835EB7D4ACEAA9D509362C3E1BF"/>
        <w:category>
          <w:name w:val="General"/>
          <w:gallery w:val="placeholder"/>
        </w:category>
        <w:types>
          <w:type w:val="bbPlcHdr"/>
        </w:types>
        <w:behaviors>
          <w:behavior w:val="content"/>
        </w:behaviors>
        <w:guid w:val="{4D6D94EF-1C0F-45A8-A8A0-AC4E003E7FFF}"/>
      </w:docPartPr>
      <w:docPartBody>
        <w:p w:rsidR="00DF4259" w:rsidRDefault="006E26B9" w:rsidP="006E26B9">
          <w:pPr>
            <w:pStyle w:val="70040835EB7D4ACEAA9D509362C3E1BF"/>
          </w:pPr>
          <w:r w:rsidRPr="00D858FE">
            <w:rPr>
              <w:rStyle w:val="PlaceholderText"/>
            </w:rPr>
            <w:t>Choose an item.</w:t>
          </w:r>
        </w:p>
      </w:docPartBody>
    </w:docPart>
    <w:docPart>
      <w:docPartPr>
        <w:name w:val="21361BC4A5034E1084937E67C9E6BB51"/>
        <w:category>
          <w:name w:val="General"/>
          <w:gallery w:val="placeholder"/>
        </w:category>
        <w:types>
          <w:type w:val="bbPlcHdr"/>
        </w:types>
        <w:behaviors>
          <w:behavior w:val="content"/>
        </w:behaviors>
        <w:guid w:val="{9D4E51AE-82BA-47FF-B957-E28739DF304E}"/>
      </w:docPartPr>
      <w:docPartBody>
        <w:p w:rsidR="00DF4259" w:rsidRDefault="006E26B9" w:rsidP="006E26B9">
          <w:pPr>
            <w:pStyle w:val="21361BC4A5034E1084937E67C9E6BB51"/>
          </w:pPr>
          <w:r w:rsidRPr="00D858FE">
            <w:rPr>
              <w:rStyle w:val="PlaceholderText"/>
            </w:rPr>
            <w:t>Choose an item.</w:t>
          </w:r>
        </w:p>
      </w:docPartBody>
    </w:docPart>
    <w:docPart>
      <w:docPartPr>
        <w:name w:val="CF2BBB5B5D91476196A04AD85EF1A28C"/>
        <w:category>
          <w:name w:val="General"/>
          <w:gallery w:val="placeholder"/>
        </w:category>
        <w:types>
          <w:type w:val="bbPlcHdr"/>
        </w:types>
        <w:behaviors>
          <w:behavior w:val="content"/>
        </w:behaviors>
        <w:guid w:val="{E6CC7A21-469C-432A-981D-1FDB7D84EA27}"/>
      </w:docPartPr>
      <w:docPartBody>
        <w:p w:rsidR="00DF4259" w:rsidRDefault="006E26B9" w:rsidP="006E26B9">
          <w:pPr>
            <w:pStyle w:val="CF2BBB5B5D91476196A04AD85EF1A28C"/>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15020D"/>
    <w:rsid w:val="00295E0C"/>
    <w:rsid w:val="003E5DF1"/>
    <w:rsid w:val="00674D42"/>
    <w:rsid w:val="006E26B9"/>
    <w:rsid w:val="00BF58F7"/>
    <w:rsid w:val="00DF425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E26B9"/>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DDE39C9B3F614B8591A9729E461F9A6D">
    <w:name w:val="DDE39C9B3F614B8591A9729E461F9A6D"/>
    <w:rsid w:val="006E26B9"/>
  </w:style>
  <w:style w:type="paragraph" w:customStyle="1" w:styleId="8F62B20295434627B62439D42620352A">
    <w:name w:val="8F62B20295434627B62439D42620352A"/>
    <w:rsid w:val="006E26B9"/>
  </w:style>
  <w:style w:type="paragraph" w:customStyle="1" w:styleId="D909C27ACF0A465EA800E9F946F351FB">
    <w:name w:val="D909C27ACF0A465EA800E9F946F351FB"/>
    <w:rsid w:val="006E26B9"/>
  </w:style>
  <w:style w:type="paragraph" w:customStyle="1" w:styleId="03D7366DDF2B457FBD7850576E49272B">
    <w:name w:val="03D7366DDF2B457FBD7850576E49272B"/>
    <w:rsid w:val="006E26B9"/>
  </w:style>
  <w:style w:type="paragraph" w:customStyle="1" w:styleId="DE7CFB0FB63F4220B9C26DEB7B41AF07">
    <w:name w:val="DE7CFB0FB63F4220B9C26DEB7B41AF07"/>
    <w:rsid w:val="006E26B9"/>
  </w:style>
  <w:style w:type="paragraph" w:customStyle="1" w:styleId="05F595E0F8DA41E080E3DBC1AB685E87">
    <w:name w:val="05F595E0F8DA41E080E3DBC1AB685E87"/>
    <w:rsid w:val="006E26B9"/>
  </w:style>
  <w:style w:type="paragraph" w:customStyle="1" w:styleId="B9186E0D29A54811ABB13BBA964DCB65">
    <w:name w:val="B9186E0D29A54811ABB13BBA964DCB65"/>
    <w:rsid w:val="006E26B9"/>
  </w:style>
  <w:style w:type="paragraph" w:customStyle="1" w:styleId="3B57BFDF48B3463FBD1C4CC0ED8B56EA">
    <w:name w:val="3B57BFDF48B3463FBD1C4CC0ED8B56EA"/>
    <w:rsid w:val="006E26B9"/>
  </w:style>
  <w:style w:type="paragraph" w:customStyle="1" w:styleId="923AD240E46749008DE4CAD41E1182D4">
    <w:name w:val="923AD240E46749008DE4CAD41E1182D4"/>
    <w:rsid w:val="006E26B9"/>
  </w:style>
  <w:style w:type="paragraph" w:customStyle="1" w:styleId="9CB7368D6A0544C8AD2C93C6B361D961">
    <w:name w:val="9CB7368D6A0544C8AD2C93C6B361D961"/>
    <w:rsid w:val="006E26B9"/>
  </w:style>
  <w:style w:type="paragraph" w:customStyle="1" w:styleId="791D18245AC54D63BB32A7BBEA7E67AF">
    <w:name w:val="791D18245AC54D63BB32A7BBEA7E67AF"/>
    <w:rsid w:val="006E26B9"/>
  </w:style>
  <w:style w:type="paragraph" w:customStyle="1" w:styleId="88E5636172A443D4B3955BD96C2F6607">
    <w:name w:val="88E5636172A443D4B3955BD96C2F6607"/>
    <w:rsid w:val="006E26B9"/>
  </w:style>
  <w:style w:type="paragraph" w:customStyle="1" w:styleId="261EAD92F8C1485E87B392AB6AB1A90B">
    <w:name w:val="261EAD92F8C1485E87B392AB6AB1A90B"/>
    <w:rsid w:val="006E26B9"/>
  </w:style>
  <w:style w:type="paragraph" w:customStyle="1" w:styleId="B517DC830BD8492487645E261E08BE5E">
    <w:name w:val="B517DC830BD8492487645E261E08BE5E"/>
    <w:rsid w:val="006E26B9"/>
  </w:style>
  <w:style w:type="paragraph" w:customStyle="1" w:styleId="63A3C8CF136B443BB933997385A4014B">
    <w:name w:val="63A3C8CF136B443BB933997385A4014B"/>
    <w:rsid w:val="006E26B9"/>
  </w:style>
  <w:style w:type="paragraph" w:customStyle="1" w:styleId="D861ED710D574F26B8ADF07F22F0BF2E">
    <w:name w:val="D861ED710D574F26B8ADF07F22F0BF2E"/>
    <w:rsid w:val="006E26B9"/>
  </w:style>
  <w:style w:type="paragraph" w:customStyle="1" w:styleId="79ABCD1CDBFB437D885D7AA9E0C7B54F">
    <w:name w:val="79ABCD1CDBFB437D885D7AA9E0C7B54F"/>
    <w:rsid w:val="006E26B9"/>
  </w:style>
  <w:style w:type="paragraph" w:customStyle="1" w:styleId="5970DD3224734232959C7E0F458722A3">
    <w:name w:val="5970DD3224734232959C7E0F458722A3"/>
    <w:rsid w:val="006E26B9"/>
  </w:style>
  <w:style w:type="paragraph" w:customStyle="1" w:styleId="F8BDC8005C044F369FDD0E50FAFD0179">
    <w:name w:val="F8BDC8005C044F369FDD0E50FAFD0179"/>
    <w:rsid w:val="006E26B9"/>
  </w:style>
  <w:style w:type="paragraph" w:customStyle="1" w:styleId="7C07D2D1C08644A08A6D5DB2E0F5AC57">
    <w:name w:val="7C07D2D1C08644A08A6D5DB2E0F5AC57"/>
    <w:rsid w:val="006E26B9"/>
  </w:style>
  <w:style w:type="paragraph" w:customStyle="1" w:styleId="B6A03C036A08497EBCF87A6F1029C087">
    <w:name w:val="B6A03C036A08497EBCF87A6F1029C087"/>
    <w:rsid w:val="006E26B9"/>
  </w:style>
  <w:style w:type="paragraph" w:customStyle="1" w:styleId="4EFBFC1A88E34D0C8C08698322FA6211">
    <w:name w:val="4EFBFC1A88E34D0C8C08698322FA6211"/>
    <w:rsid w:val="006E26B9"/>
  </w:style>
  <w:style w:type="paragraph" w:customStyle="1" w:styleId="48E29DC54D624997BF007E8A478FE879">
    <w:name w:val="48E29DC54D624997BF007E8A478FE879"/>
    <w:rsid w:val="006E26B9"/>
  </w:style>
  <w:style w:type="paragraph" w:customStyle="1" w:styleId="D1FC697567DD4C27B392F0E9C28F8889">
    <w:name w:val="D1FC697567DD4C27B392F0E9C28F8889"/>
    <w:rsid w:val="006E26B9"/>
  </w:style>
  <w:style w:type="paragraph" w:customStyle="1" w:styleId="4D5EB888D29C43A482C86A65A0829DC1">
    <w:name w:val="4D5EB888D29C43A482C86A65A0829DC1"/>
    <w:rsid w:val="006E26B9"/>
  </w:style>
  <w:style w:type="paragraph" w:customStyle="1" w:styleId="0DEE31198B754CA3B943180D20C80D46">
    <w:name w:val="0DEE31198B754CA3B943180D20C80D46"/>
    <w:rsid w:val="006E26B9"/>
  </w:style>
  <w:style w:type="paragraph" w:customStyle="1" w:styleId="8F055381DDC347F8ACC1DE0B5171E054">
    <w:name w:val="8F055381DDC347F8ACC1DE0B5171E054"/>
    <w:rsid w:val="006E26B9"/>
  </w:style>
  <w:style w:type="paragraph" w:customStyle="1" w:styleId="CCE6189E14A04A4FABE42B5EC48C91D0">
    <w:name w:val="CCE6189E14A04A4FABE42B5EC48C91D0"/>
    <w:rsid w:val="006E26B9"/>
  </w:style>
  <w:style w:type="paragraph" w:customStyle="1" w:styleId="B6BC054668604BD796179981AF3BA179">
    <w:name w:val="B6BC054668604BD796179981AF3BA179"/>
    <w:rsid w:val="006E26B9"/>
  </w:style>
  <w:style w:type="paragraph" w:customStyle="1" w:styleId="B8A8BB622BBE4BBFBFE49886DB1979A2">
    <w:name w:val="B8A8BB622BBE4BBFBFE49886DB1979A2"/>
    <w:rsid w:val="006E26B9"/>
  </w:style>
  <w:style w:type="paragraph" w:customStyle="1" w:styleId="6698B45C859F44638650A9B4A12EED58">
    <w:name w:val="6698B45C859F44638650A9B4A12EED58"/>
    <w:rsid w:val="006E26B9"/>
  </w:style>
  <w:style w:type="paragraph" w:customStyle="1" w:styleId="C3E252354BBA4CBABA97E1411D3367F7">
    <w:name w:val="C3E252354BBA4CBABA97E1411D3367F7"/>
    <w:rsid w:val="006E26B9"/>
  </w:style>
  <w:style w:type="paragraph" w:customStyle="1" w:styleId="BC19EDD43C0B4274A28FD5291B8F9E59">
    <w:name w:val="BC19EDD43C0B4274A28FD5291B8F9E59"/>
    <w:rsid w:val="006E26B9"/>
  </w:style>
  <w:style w:type="paragraph" w:customStyle="1" w:styleId="2F2AA11D729B452A9A7AF967ABDE866D">
    <w:name w:val="2F2AA11D729B452A9A7AF967ABDE866D"/>
    <w:rsid w:val="006E26B9"/>
  </w:style>
  <w:style w:type="paragraph" w:customStyle="1" w:styleId="B12493A4A37B4C8C995A42F04A52809B">
    <w:name w:val="B12493A4A37B4C8C995A42F04A52809B"/>
    <w:rsid w:val="006E26B9"/>
  </w:style>
  <w:style w:type="paragraph" w:customStyle="1" w:styleId="8C54F8506F40465FBB7B778A84E5D2E1">
    <w:name w:val="8C54F8506F40465FBB7B778A84E5D2E1"/>
    <w:rsid w:val="006E26B9"/>
  </w:style>
  <w:style w:type="paragraph" w:customStyle="1" w:styleId="6EEAE029B74E43598F587D6B041EE8D3">
    <w:name w:val="6EEAE029B74E43598F587D6B041EE8D3"/>
    <w:rsid w:val="006E26B9"/>
  </w:style>
  <w:style w:type="paragraph" w:customStyle="1" w:styleId="8929CF03310A47F4AA1AF7870BC23EC5">
    <w:name w:val="8929CF03310A47F4AA1AF7870BC23EC5"/>
    <w:rsid w:val="006E26B9"/>
  </w:style>
  <w:style w:type="paragraph" w:customStyle="1" w:styleId="02055858C61F452FBC0F2807D96464F6">
    <w:name w:val="02055858C61F452FBC0F2807D96464F6"/>
    <w:rsid w:val="006E26B9"/>
  </w:style>
  <w:style w:type="paragraph" w:customStyle="1" w:styleId="5D3A318C17F34C23AF03C82DBDC3D904">
    <w:name w:val="5D3A318C17F34C23AF03C82DBDC3D904"/>
    <w:rsid w:val="006E26B9"/>
  </w:style>
  <w:style w:type="paragraph" w:customStyle="1" w:styleId="1A1B05E3C2AE49D4BB25DAD678A37135">
    <w:name w:val="1A1B05E3C2AE49D4BB25DAD678A37135"/>
    <w:rsid w:val="006E26B9"/>
  </w:style>
  <w:style w:type="paragraph" w:customStyle="1" w:styleId="3235C2592CC74107BD97904F04AFAF0C">
    <w:name w:val="3235C2592CC74107BD97904F04AFAF0C"/>
    <w:rsid w:val="006E26B9"/>
  </w:style>
  <w:style w:type="paragraph" w:customStyle="1" w:styleId="80D35634728F40819013557DB5BCC2C8">
    <w:name w:val="80D35634728F40819013557DB5BCC2C8"/>
    <w:rsid w:val="006E26B9"/>
  </w:style>
  <w:style w:type="paragraph" w:customStyle="1" w:styleId="2E07A8001A214E5582FEAEF2F547C64A">
    <w:name w:val="2E07A8001A214E5582FEAEF2F547C64A"/>
    <w:rsid w:val="006E26B9"/>
  </w:style>
  <w:style w:type="paragraph" w:customStyle="1" w:styleId="C33F0E96CF65438DB39CD547F9DF0351">
    <w:name w:val="C33F0E96CF65438DB39CD547F9DF0351"/>
    <w:rsid w:val="006E26B9"/>
  </w:style>
  <w:style w:type="paragraph" w:customStyle="1" w:styleId="0A4A15C054FA43B5AA17C7B60C773844">
    <w:name w:val="0A4A15C054FA43B5AA17C7B60C773844"/>
    <w:rsid w:val="006E26B9"/>
  </w:style>
  <w:style w:type="paragraph" w:customStyle="1" w:styleId="70040835EB7D4ACEAA9D509362C3E1BF">
    <w:name w:val="70040835EB7D4ACEAA9D509362C3E1BF"/>
    <w:rsid w:val="006E26B9"/>
  </w:style>
  <w:style w:type="paragraph" w:customStyle="1" w:styleId="21361BC4A5034E1084937E67C9E6BB51">
    <w:name w:val="21361BC4A5034E1084937E67C9E6BB51"/>
    <w:rsid w:val="006E26B9"/>
  </w:style>
  <w:style w:type="paragraph" w:customStyle="1" w:styleId="CF2BBB5B5D91476196A04AD85EF1A28C">
    <w:name w:val="CF2BBB5B5D91476196A04AD85EF1A28C"/>
    <w:rsid w:val="006E26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MacKillop House</Home>
    <Signed xmlns="a8338b6e-77a6-4851-82b6-98166143ffdd" xsi:nil="true"/>
    <Uploaded xmlns="a8338b6e-77a6-4851-82b6-98166143ffdd">true</Uploaded>
    <Management_x0020_Company xmlns="a8338b6e-77a6-4851-82b6-98166143ffdd" xsi:nil="true"/>
    <Doc_x0020_Date xmlns="a8338b6e-77a6-4851-82b6-98166143ffdd">2023-03-23T02:38:39+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1113_21-02-2023.docx</Location>
    <Home_x0020_ID xmlns="a8338b6e-77a6-4851-82b6-98166143ffdd">801F213A-B5E9-EB11-9C34-005056922186</Home_x0020_ID>
    <State xmlns="a8338b6e-77a6-4851-82b6-98166143ffdd" xsi:nil="true"/>
    <Doc_x0020_Sent_Received_x0020_Date xmlns="a8338b6e-77a6-4851-82b6-98166143ffdd">2023-03-23T00:00:00+00:00</Doc_x0020_Sent_Received_x0020_Date>
    <Activity_x0020_ID xmlns="a8338b6e-77a6-4851-82b6-98166143ffdd">54FCF117-FFF0-EB11-981F-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741D3EB9-83B9-462B-90A7-8479698FBC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www.w3.org/XML/1998/namespace"/>
    <ds:schemaRef ds:uri="http://purl.org/dc/elements/1.1/"/>
    <ds:schemaRef ds:uri="http://schemas.microsoft.com/office/2006/documentManagement/types"/>
    <ds:schemaRef ds:uri="http://purl.org/dc/terms/"/>
    <ds:schemaRef ds:uri="http://purl.org/dc/dcmitype/"/>
    <ds:schemaRef ds:uri="http://schemas.openxmlformats.org/package/2006/metadata/core-properties"/>
    <ds:schemaRef ds:uri="a8338b6e-77a6-4851-82b6-98166143ffdd"/>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114</Words>
  <Characters>2345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3-28T21:36:00Z</dcterms:created>
  <dcterms:modified xsi:type="dcterms:W3CDTF">2023-03-28T21:3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